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6587A3" w14:textId="2E296E74" w:rsidR="00CD4ED0" w:rsidRDefault="00BB66BB">
      <w:r w:rsidRPr="00563279">
        <w:rPr>
          <w:rFonts w:ascii="Arial Narrow" w:hAnsi="Arial Narrow"/>
          <w:noProof/>
          <w:lang w:eastAsia="en-AU"/>
        </w:rPr>
        <mc:AlternateContent>
          <mc:Choice Requires="wps">
            <w:drawing>
              <wp:anchor distT="45720" distB="45720" distL="114300" distR="114300" simplePos="0" relativeHeight="251658240" behindDoc="0" locked="0" layoutInCell="1" allowOverlap="1" wp14:anchorId="4F87EB71" wp14:editId="72517BF5">
                <wp:simplePos x="0" y="0"/>
                <wp:positionH relativeFrom="margin">
                  <wp:align>right</wp:align>
                </wp:positionH>
                <wp:positionV relativeFrom="paragraph">
                  <wp:posOffset>304800</wp:posOffset>
                </wp:positionV>
                <wp:extent cx="3800475" cy="7905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0475" cy="790575"/>
                        </a:xfrm>
                        <a:prstGeom prst="rect">
                          <a:avLst/>
                        </a:prstGeom>
                        <a:solidFill>
                          <a:srgbClr val="FFFFFF"/>
                        </a:solidFill>
                        <a:ln w="9525">
                          <a:solidFill>
                            <a:srgbClr val="000000"/>
                          </a:solidFill>
                          <a:miter lim="800000"/>
                          <a:headEnd/>
                          <a:tailEnd/>
                        </a:ln>
                      </wps:spPr>
                      <wps:txbx>
                        <w:txbxContent>
                          <w:p w14:paraId="2EE53215" w14:textId="77777777" w:rsidR="00CD4ED0" w:rsidRPr="000270D7" w:rsidRDefault="00CD4ED0" w:rsidP="00CD4ED0">
                            <w:pPr>
                              <w:spacing w:line="276" w:lineRule="auto"/>
                              <w:jc w:val="center"/>
                              <w:rPr>
                                <w:rFonts w:ascii="Arial Narrow" w:hAnsi="Arial Narrow"/>
                                <w:b/>
                                <w:sz w:val="28"/>
                                <w:szCs w:val="28"/>
                              </w:rPr>
                            </w:pPr>
                            <w:r w:rsidRPr="000270D7">
                              <w:rPr>
                                <w:rFonts w:ascii="Arial Narrow" w:hAnsi="Arial Narrow"/>
                                <w:b/>
                                <w:sz w:val="28"/>
                                <w:szCs w:val="28"/>
                              </w:rPr>
                              <w:t>Iona College</w:t>
                            </w:r>
                            <w:r>
                              <w:rPr>
                                <w:rFonts w:ascii="Arial Narrow" w:hAnsi="Arial Narrow"/>
                                <w:b/>
                                <w:sz w:val="28"/>
                                <w:szCs w:val="28"/>
                              </w:rPr>
                              <w:t xml:space="preserve"> Geelong</w:t>
                            </w:r>
                          </w:p>
                          <w:p w14:paraId="29BF105E" w14:textId="27C7E630" w:rsidR="00CD4ED0" w:rsidRPr="000270D7" w:rsidRDefault="00BB20CA" w:rsidP="00CD4ED0">
                            <w:pPr>
                              <w:spacing w:line="276" w:lineRule="auto"/>
                              <w:jc w:val="center"/>
                              <w:rPr>
                                <w:rFonts w:ascii="Arial Narrow" w:hAnsi="Arial Narrow"/>
                                <w:b/>
                                <w:sz w:val="28"/>
                                <w:szCs w:val="28"/>
                              </w:rPr>
                            </w:pPr>
                            <w:r>
                              <w:rPr>
                                <w:rFonts w:ascii="Arial Narrow" w:hAnsi="Arial Narrow"/>
                                <w:b/>
                                <w:sz w:val="28"/>
                                <w:szCs w:val="28"/>
                              </w:rPr>
                              <w:t>Non-Teaching Application Form</w:t>
                            </w:r>
                          </w:p>
                          <w:p w14:paraId="21E3BD98" w14:textId="77777777" w:rsidR="00CD4ED0" w:rsidRPr="00A45714" w:rsidRDefault="00CD4ED0" w:rsidP="00CD4ED0">
                            <w:pPr>
                              <w:spacing w:line="276" w:lineRule="auto"/>
                              <w:jc w:val="center"/>
                              <w:rPr>
                                <w:rFonts w:ascii="Arial Narrow" w:hAnsi="Arial Narrow"/>
                                <w:sz w:val="28"/>
                                <w:szCs w:val="28"/>
                              </w:rPr>
                            </w:pPr>
                          </w:p>
                          <w:p w14:paraId="38ED22B9" w14:textId="77777777" w:rsidR="00CD4ED0" w:rsidRDefault="00CD4ED0" w:rsidP="00CD4E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87EB71" id="_x0000_t202" coordsize="21600,21600" o:spt="202" path="m,l,21600r21600,l21600,xe">
                <v:stroke joinstyle="miter"/>
                <v:path gradientshapeok="t" o:connecttype="rect"/>
              </v:shapetype>
              <v:shape id="Text Box 2" o:spid="_x0000_s1026" type="#_x0000_t202" style="position:absolute;margin-left:248.05pt;margin-top:24pt;width:299.25pt;height:62.25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">
                <v:textbox>
                  <w:txbxContent>
                    <w:p w14:paraId="2EE53215" w14:textId="77777777" w:rsidR="00CD4ED0" w:rsidRPr="000270D7" w:rsidRDefault="00CD4ED0" w:rsidP="00CD4ED0">
                      <w:pPr>
                        <w:spacing w:line="276" w:lineRule="auto"/>
                        <w:jc w:val="center"/>
                        <w:rPr>
                          <w:rFonts w:ascii="Arial Narrow" w:hAnsi="Arial Narrow"/>
                          <w:b/>
                          <w:sz w:val="28"/>
                          <w:szCs w:val="28"/>
                        </w:rPr>
                      </w:pPr>
                      <w:r w:rsidRPr="000270D7">
                        <w:rPr>
                          <w:rFonts w:ascii="Arial Narrow" w:hAnsi="Arial Narrow"/>
                          <w:b/>
                          <w:sz w:val="28"/>
                          <w:szCs w:val="28"/>
                        </w:rPr>
                        <w:t>Iona College</w:t>
                      </w:r>
                      <w:r>
                        <w:rPr>
                          <w:rFonts w:ascii="Arial Narrow" w:hAnsi="Arial Narrow"/>
                          <w:b/>
                          <w:sz w:val="28"/>
                          <w:szCs w:val="28"/>
                        </w:rPr>
                        <w:t xml:space="preserve"> Geelong</w:t>
                      </w:r>
                    </w:p>
                    <w:p w14:paraId="29BF105E" w14:textId="27C7E630" w:rsidR="00CD4ED0" w:rsidRPr="000270D7" w:rsidRDefault="00BB20CA" w:rsidP="00CD4ED0">
                      <w:pPr>
                        <w:spacing w:line="276" w:lineRule="auto"/>
                        <w:jc w:val="center"/>
                        <w:rPr>
                          <w:rFonts w:ascii="Arial Narrow" w:hAnsi="Arial Narrow"/>
                          <w:b/>
                          <w:sz w:val="28"/>
                          <w:szCs w:val="28"/>
                        </w:rPr>
                      </w:pPr>
                      <w:r>
                        <w:rPr>
                          <w:rFonts w:ascii="Arial Narrow" w:hAnsi="Arial Narrow"/>
                          <w:b/>
                          <w:sz w:val="28"/>
                          <w:szCs w:val="28"/>
                        </w:rPr>
                        <w:t>Non-Teaching Application Form</w:t>
                      </w:r>
                    </w:p>
                    <w:p w14:paraId="21E3BD98" w14:textId="77777777" w:rsidR="00CD4ED0" w:rsidRPr="00A45714" w:rsidRDefault="00CD4ED0" w:rsidP="00CD4ED0">
                      <w:pPr>
                        <w:spacing w:line="276" w:lineRule="auto"/>
                        <w:jc w:val="center"/>
                        <w:rPr>
                          <w:rFonts w:ascii="Arial Narrow" w:hAnsi="Arial Narrow"/>
                          <w:sz w:val="28"/>
                          <w:szCs w:val="28"/>
                        </w:rPr>
                      </w:pPr>
                    </w:p>
                    <w:p w14:paraId="38ED22B9" w14:textId="77777777" w:rsidR="00CD4ED0" w:rsidRDefault="00CD4ED0" w:rsidP="00CD4ED0"/>
                  </w:txbxContent>
                </v:textbox>
                <w10:wrap type="square" anchorx="margin"/>
              </v:shape>
            </w:pict>
          </mc:Fallback>
        </mc:AlternateContent>
      </w:r>
      <w:r w:rsidR="00305B79" w:rsidRPr="003C235C">
        <w:rPr>
          <w:noProof/>
          <w:lang w:eastAsia="en-AU"/>
        </w:rPr>
        <w:drawing>
          <wp:inline distT="0" distB="0" distL="0" distR="0" wp14:anchorId="34118C00" wp14:editId="3464B336">
            <wp:extent cx="1771900" cy="1009650"/>
            <wp:effectExtent l="0" t="0" r="0" b="0"/>
            <wp:docPr id="1" name="Picture 1" descr="C:\Users\mckda\OneDrive - CLONARD COLLEGE GEELONG\Documents\Desktop\IONA LOGO_HOR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kda\OneDrive - CLONARD COLLEGE GEELONG\Documents\Desktop\IONA LOGO_HORIZ.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17199" cy="1035462"/>
                    </a:xfrm>
                    <a:prstGeom prst="rect">
                      <a:avLst/>
                    </a:prstGeom>
                    <a:noFill/>
                    <a:ln>
                      <a:noFill/>
                    </a:ln>
                  </pic:spPr>
                </pic:pic>
              </a:graphicData>
            </a:graphic>
          </wp:inline>
        </w:drawing>
      </w:r>
    </w:p>
    <w:p w14:paraId="494D4904" w14:textId="4CD1A450" w:rsidR="00CD4ED0" w:rsidRPr="00B72CAB" w:rsidRDefault="002A4F49">
      <w:pPr>
        <w:rPr>
          <w:b/>
        </w:rPr>
      </w:pPr>
      <w:r w:rsidRPr="00B72CAB">
        <w:rPr>
          <w:b/>
        </w:rPr>
        <w:t>PERSONAL DETAILS</w:t>
      </w:r>
    </w:p>
    <w:tbl>
      <w:tblPr>
        <w:tblStyle w:val="TableGrid"/>
        <w:tblW w:w="0" w:type="auto"/>
        <w:tblLook w:val="04A0" w:firstRow="1" w:lastRow="0" w:firstColumn="1" w:lastColumn="0" w:noHBand="0" w:noVBand="1"/>
      </w:tblPr>
      <w:tblGrid>
        <w:gridCol w:w="3114"/>
        <w:gridCol w:w="1417"/>
        <w:gridCol w:w="1479"/>
        <w:gridCol w:w="648"/>
        <w:gridCol w:w="2358"/>
      </w:tblGrid>
      <w:tr w:rsidR="00B72CAB" w14:paraId="5B72FC01" w14:textId="77777777" w:rsidTr="4AC3FB39">
        <w:trPr>
          <w:trHeight w:val="510"/>
        </w:trPr>
        <w:tc>
          <w:tcPr>
            <w:tcW w:w="9016" w:type="dxa"/>
            <w:gridSpan w:val="5"/>
          </w:tcPr>
          <w:p w14:paraId="11F7688F" w14:textId="4E558F76" w:rsidR="00B72CAB" w:rsidRPr="00B72CAB" w:rsidRDefault="06C27196" w:rsidP="00B72CAB">
            <w:pPr>
              <w:rPr>
                <w:b/>
              </w:rPr>
            </w:pPr>
            <w:r w:rsidRPr="56298EC9">
              <w:rPr>
                <w:b/>
                <w:bCs/>
              </w:rPr>
              <w:t xml:space="preserve">TITLE:          </w:t>
            </w:r>
            <w:r w:rsidR="00D1717E">
              <w:rPr>
                <w:b/>
                <w:bCs/>
              </w:rPr>
              <w:t xml:space="preserve">      </w:t>
            </w:r>
            <w:bookmarkStart w:id="0" w:name="_GoBack"/>
            <w:bookmarkEnd w:id="0"/>
            <w:r w:rsidR="00410F3A" w:rsidRPr="56298EC9">
              <w:rPr>
                <w:b/>
                <w:bCs/>
              </w:rPr>
              <w:t>NAME</w:t>
            </w:r>
            <w:r w:rsidR="00B72CAB" w:rsidRPr="56298EC9">
              <w:rPr>
                <w:b/>
                <w:bCs/>
              </w:rPr>
              <w:t>:</w:t>
            </w:r>
          </w:p>
        </w:tc>
      </w:tr>
      <w:tr w:rsidR="00B72CAB" w14:paraId="16ECE158" w14:textId="77777777" w:rsidTr="4AC3FB39">
        <w:tc>
          <w:tcPr>
            <w:tcW w:w="9016" w:type="dxa"/>
            <w:gridSpan w:val="5"/>
          </w:tcPr>
          <w:p w14:paraId="653AAC32" w14:textId="29CF2914" w:rsidR="00B72CAB" w:rsidRPr="00B72CAB" w:rsidRDefault="00410F3A">
            <w:pPr>
              <w:rPr>
                <w:b/>
              </w:rPr>
            </w:pPr>
            <w:r>
              <w:rPr>
                <w:b/>
              </w:rPr>
              <w:t>ADDRESS</w:t>
            </w:r>
            <w:r w:rsidR="00B72CAB" w:rsidRPr="00B72CAB">
              <w:rPr>
                <w:b/>
              </w:rPr>
              <w:t>:</w:t>
            </w:r>
          </w:p>
        </w:tc>
      </w:tr>
      <w:tr w:rsidR="00B72CAB" w14:paraId="0D005F33" w14:textId="77777777" w:rsidTr="4AC3FB39">
        <w:tc>
          <w:tcPr>
            <w:tcW w:w="4531" w:type="dxa"/>
            <w:gridSpan w:val="2"/>
          </w:tcPr>
          <w:p w14:paraId="4A460010" w14:textId="0873DAA1" w:rsidR="00B72CAB" w:rsidRPr="00B72CAB" w:rsidRDefault="00410F3A">
            <w:pPr>
              <w:rPr>
                <w:b/>
              </w:rPr>
            </w:pPr>
            <w:r>
              <w:rPr>
                <w:b/>
              </w:rPr>
              <w:t>CITY</w:t>
            </w:r>
            <w:r w:rsidR="00B72CAB" w:rsidRPr="00B72CAB">
              <w:rPr>
                <w:b/>
              </w:rPr>
              <w:t>:</w:t>
            </w:r>
          </w:p>
        </w:tc>
        <w:tc>
          <w:tcPr>
            <w:tcW w:w="2127" w:type="dxa"/>
            <w:gridSpan w:val="2"/>
          </w:tcPr>
          <w:p w14:paraId="7A7D39E1" w14:textId="0E11144D" w:rsidR="00B72CAB" w:rsidRPr="00B72CAB" w:rsidRDefault="00410F3A">
            <w:pPr>
              <w:rPr>
                <w:b/>
              </w:rPr>
            </w:pPr>
            <w:r>
              <w:rPr>
                <w:b/>
              </w:rPr>
              <w:t>STATE</w:t>
            </w:r>
            <w:r w:rsidR="00B72CAB" w:rsidRPr="00B72CAB">
              <w:rPr>
                <w:b/>
              </w:rPr>
              <w:t>:</w:t>
            </w:r>
          </w:p>
        </w:tc>
        <w:tc>
          <w:tcPr>
            <w:tcW w:w="2358" w:type="dxa"/>
          </w:tcPr>
          <w:p w14:paraId="188DA505" w14:textId="51DBFAEC" w:rsidR="00B72CAB" w:rsidRPr="00B72CAB" w:rsidRDefault="00410F3A">
            <w:pPr>
              <w:rPr>
                <w:b/>
              </w:rPr>
            </w:pPr>
            <w:r>
              <w:rPr>
                <w:b/>
              </w:rPr>
              <w:t>POSTCODE</w:t>
            </w:r>
            <w:r w:rsidR="00B72CAB" w:rsidRPr="00B72CAB">
              <w:rPr>
                <w:b/>
              </w:rPr>
              <w:t>:</w:t>
            </w:r>
          </w:p>
        </w:tc>
      </w:tr>
      <w:tr w:rsidR="00B72CAB" w14:paraId="556F8A32" w14:textId="77777777" w:rsidTr="4AC3FB39">
        <w:tc>
          <w:tcPr>
            <w:tcW w:w="9016" w:type="dxa"/>
            <w:gridSpan w:val="5"/>
          </w:tcPr>
          <w:p w14:paraId="6250EBB6" w14:textId="658A1CBC" w:rsidR="00B72CAB" w:rsidRPr="00B72CAB" w:rsidRDefault="00410F3A">
            <w:pPr>
              <w:rPr>
                <w:b/>
              </w:rPr>
            </w:pPr>
            <w:r>
              <w:rPr>
                <w:b/>
              </w:rPr>
              <w:t>EMAIL ADDRESS</w:t>
            </w:r>
            <w:r w:rsidR="00B72CAB" w:rsidRPr="00B72CAB">
              <w:rPr>
                <w:b/>
              </w:rPr>
              <w:t>:</w:t>
            </w:r>
          </w:p>
        </w:tc>
      </w:tr>
      <w:tr w:rsidR="00B72CAB" w14:paraId="5A2727D6" w14:textId="77777777" w:rsidTr="4AC3FB39">
        <w:tc>
          <w:tcPr>
            <w:tcW w:w="3114" w:type="dxa"/>
          </w:tcPr>
          <w:p w14:paraId="43269038" w14:textId="12757C57" w:rsidR="00B72CAB" w:rsidRPr="00B72CAB" w:rsidRDefault="00410F3A">
            <w:pPr>
              <w:rPr>
                <w:b/>
              </w:rPr>
            </w:pPr>
            <w:r>
              <w:rPr>
                <w:b/>
              </w:rPr>
              <w:t>TELEPHONE:</w:t>
            </w:r>
          </w:p>
        </w:tc>
        <w:tc>
          <w:tcPr>
            <w:tcW w:w="2896" w:type="dxa"/>
            <w:gridSpan w:val="2"/>
          </w:tcPr>
          <w:p w14:paraId="3977869E" w14:textId="5DF8237C" w:rsidR="00B72CAB" w:rsidRPr="00B72CAB" w:rsidRDefault="00410F3A">
            <w:pPr>
              <w:rPr>
                <w:b/>
              </w:rPr>
            </w:pPr>
            <w:r>
              <w:rPr>
                <w:b/>
              </w:rPr>
              <w:t>HOME</w:t>
            </w:r>
            <w:r w:rsidR="00B72CAB" w:rsidRPr="00B72CAB">
              <w:rPr>
                <w:b/>
              </w:rPr>
              <w:t>:</w:t>
            </w:r>
          </w:p>
        </w:tc>
        <w:tc>
          <w:tcPr>
            <w:tcW w:w="3006" w:type="dxa"/>
            <w:gridSpan w:val="2"/>
          </w:tcPr>
          <w:p w14:paraId="33157B47" w14:textId="5234D5E4" w:rsidR="00B72CAB" w:rsidRPr="00B72CAB" w:rsidRDefault="00410F3A">
            <w:pPr>
              <w:rPr>
                <w:b/>
              </w:rPr>
            </w:pPr>
            <w:r>
              <w:rPr>
                <w:b/>
              </w:rPr>
              <w:t>MOBILE</w:t>
            </w:r>
            <w:r w:rsidR="00B72CAB" w:rsidRPr="00B72CAB">
              <w:rPr>
                <w:b/>
              </w:rPr>
              <w:t>:</w:t>
            </w:r>
          </w:p>
        </w:tc>
      </w:tr>
      <w:tr w:rsidR="00606000" w14:paraId="7B88F4AD" w14:textId="77777777" w:rsidTr="4AC3FB39">
        <w:tc>
          <w:tcPr>
            <w:tcW w:w="9016" w:type="dxa"/>
            <w:gridSpan w:val="5"/>
          </w:tcPr>
          <w:p w14:paraId="2CC77965" w14:textId="4B3D9F7B" w:rsidR="00606000" w:rsidRPr="00B72CAB" w:rsidRDefault="007B1302">
            <w:pPr>
              <w:rPr>
                <w:b/>
              </w:rPr>
            </w:pPr>
            <w:r>
              <w:rPr>
                <w:b/>
              </w:rPr>
              <w:t>WORKING WITH CHILDREN CHECK NUMBER</w:t>
            </w:r>
            <w:r w:rsidR="00BB20CA">
              <w:rPr>
                <w:b/>
              </w:rPr>
              <w:t>:</w:t>
            </w:r>
          </w:p>
        </w:tc>
      </w:tr>
      <w:tr w:rsidR="00B27F87" w14:paraId="1726E729" w14:textId="77777777" w:rsidTr="4AC3FB39">
        <w:tc>
          <w:tcPr>
            <w:tcW w:w="9016" w:type="dxa"/>
            <w:gridSpan w:val="5"/>
          </w:tcPr>
          <w:p w14:paraId="56FF31D0" w14:textId="1115D259" w:rsidR="00B27F87" w:rsidRDefault="00DC0ABC">
            <w:pPr>
              <w:rPr>
                <w:b/>
              </w:rPr>
            </w:pPr>
            <w:r>
              <w:rPr>
                <w:b/>
              </w:rPr>
              <w:t>LIST CURRENT FIRST AID QUALIFICATION(S):</w:t>
            </w:r>
          </w:p>
        </w:tc>
      </w:tr>
      <w:tr w:rsidR="003B5C92" w14:paraId="2838ADE8" w14:textId="77777777" w:rsidTr="4AC3FB39">
        <w:tc>
          <w:tcPr>
            <w:tcW w:w="9016" w:type="dxa"/>
            <w:gridSpan w:val="5"/>
          </w:tcPr>
          <w:p w14:paraId="5B1DFB25" w14:textId="1AEFEC2B" w:rsidR="003B5C92" w:rsidRDefault="003B5C92">
            <w:pPr>
              <w:rPr>
                <w:b/>
              </w:rPr>
            </w:pPr>
            <w:r>
              <w:rPr>
                <w:b/>
              </w:rPr>
              <w:t>POSITION YOU ARE APPLYING FOR:</w:t>
            </w:r>
          </w:p>
        </w:tc>
      </w:tr>
    </w:tbl>
    <w:p w14:paraId="17725452" w14:textId="77777777" w:rsidR="00B72CAB" w:rsidRDefault="00B72CAB"/>
    <w:p w14:paraId="039E2F28" w14:textId="68B8DFE5" w:rsidR="002A4F49" w:rsidRPr="00B72CAB" w:rsidRDefault="002A4F49">
      <w:pPr>
        <w:rPr>
          <w:b/>
        </w:rPr>
      </w:pPr>
      <w:r w:rsidRPr="00B72CAB">
        <w:rPr>
          <w:b/>
        </w:rPr>
        <w:t>EDUCATION</w:t>
      </w:r>
    </w:p>
    <w:tbl>
      <w:tblPr>
        <w:tblStyle w:val="TableGrid"/>
        <w:tblW w:w="0" w:type="auto"/>
        <w:tblLook w:val="04A0" w:firstRow="1" w:lastRow="0" w:firstColumn="1" w:lastColumn="0" w:noHBand="0" w:noVBand="1"/>
      </w:tblPr>
      <w:tblGrid>
        <w:gridCol w:w="2254"/>
        <w:gridCol w:w="2254"/>
        <w:gridCol w:w="2254"/>
        <w:gridCol w:w="2254"/>
      </w:tblGrid>
      <w:tr w:rsidR="00B72CAB" w14:paraId="78496195" w14:textId="77777777" w:rsidTr="00B72CAB">
        <w:tc>
          <w:tcPr>
            <w:tcW w:w="2254" w:type="dxa"/>
            <w:shd w:val="clear" w:color="auto" w:fill="BFBFBF" w:themeFill="background1" w:themeFillShade="BF"/>
          </w:tcPr>
          <w:p w14:paraId="0C349A6B" w14:textId="0546E32D" w:rsidR="00B72CAB" w:rsidRDefault="00B72CAB">
            <w:r>
              <w:t>Qualification Gained</w:t>
            </w:r>
          </w:p>
        </w:tc>
        <w:tc>
          <w:tcPr>
            <w:tcW w:w="2254" w:type="dxa"/>
            <w:shd w:val="clear" w:color="auto" w:fill="BFBFBF" w:themeFill="background1" w:themeFillShade="BF"/>
          </w:tcPr>
          <w:p w14:paraId="5914A4D4" w14:textId="287E17AF" w:rsidR="00B72CAB" w:rsidRDefault="00B72CAB">
            <w:r>
              <w:t>Institution Attended</w:t>
            </w:r>
          </w:p>
        </w:tc>
        <w:tc>
          <w:tcPr>
            <w:tcW w:w="2254" w:type="dxa"/>
            <w:shd w:val="clear" w:color="auto" w:fill="BFBFBF" w:themeFill="background1" w:themeFillShade="BF"/>
          </w:tcPr>
          <w:p w14:paraId="08044E6F" w14:textId="03EBEC77" w:rsidR="00B72CAB" w:rsidRDefault="00B72CAB">
            <w:r>
              <w:t>Years Attended</w:t>
            </w:r>
          </w:p>
        </w:tc>
        <w:tc>
          <w:tcPr>
            <w:tcW w:w="2254" w:type="dxa"/>
            <w:shd w:val="clear" w:color="auto" w:fill="BFBFBF" w:themeFill="background1" w:themeFillShade="BF"/>
          </w:tcPr>
          <w:p w14:paraId="28419DA4" w14:textId="329E3BBA" w:rsidR="00B72CAB" w:rsidRDefault="00B72CAB">
            <w:r>
              <w:t>Year Awarded</w:t>
            </w:r>
          </w:p>
        </w:tc>
      </w:tr>
      <w:tr w:rsidR="00B72CAB" w14:paraId="35028213" w14:textId="77777777" w:rsidTr="00B72CAB">
        <w:tc>
          <w:tcPr>
            <w:tcW w:w="2254" w:type="dxa"/>
          </w:tcPr>
          <w:p w14:paraId="32319C7F" w14:textId="77777777" w:rsidR="00B72CAB" w:rsidRDefault="00B72CAB"/>
        </w:tc>
        <w:tc>
          <w:tcPr>
            <w:tcW w:w="2254" w:type="dxa"/>
          </w:tcPr>
          <w:p w14:paraId="344D8848" w14:textId="77777777" w:rsidR="00B72CAB" w:rsidRDefault="00B72CAB"/>
        </w:tc>
        <w:tc>
          <w:tcPr>
            <w:tcW w:w="2254" w:type="dxa"/>
          </w:tcPr>
          <w:p w14:paraId="1D720B53" w14:textId="77777777" w:rsidR="00B72CAB" w:rsidRDefault="00B72CAB"/>
        </w:tc>
        <w:tc>
          <w:tcPr>
            <w:tcW w:w="2254" w:type="dxa"/>
          </w:tcPr>
          <w:p w14:paraId="3B292879" w14:textId="77777777" w:rsidR="00B72CAB" w:rsidRDefault="00B72CAB"/>
        </w:tc>
      </w:tr>
      <w:tr w:rsidR="00B72CAB" w14:paraId="28F1C605" w14:textId="77777777" w:rsidTr="00B72CAB">
        <w:tc>
          <w:tcPr>
            <w:tcW w:w="2254" w:type="dxa"/>
          </w:tcPr>
          <w:p w14:paraId="3C44DDC2" w14:textId="77777777" w:rsidR="00B72CAB" w:rsidRDefault="00B72CAB"/>
        </w:tc>
        <w:tc>
          <w:tcPr>
            <w:tcW w:w="2254" w:type="dxa"/>
          </w:tcPr>
          <w:p w14:paraId="38FC2090" w14:textId="77777777" w:rsidR="00B72CAB" w:rsidRDefault="00B72CAB"/>
        </w:tc>
        <w:tc>
          <w:tcPr>
            <w:tcW w:w="2254" w:type="dxa"/>
          </w:tcPr>
          <w:p w14:paraId="3B79F9EC" w14:textId="77777777" w:rsidR="00B72CAB" w:rsidRDefault="00B72CAB"/>
        </w:tc>
        <w:tc>
          <w:tcPr>
            <w:tcW w:w="2254" w:type="dxa"/>
          </w:tcPr>
          <w:p w14:paraId="5175A2C2" w14:textId="77777777" w:rsidR="00B72CAB" w:rsidRDefault="00B72CAB"/>
        </w:tc>
      </w:tr>
      <w:tr w:rsidR="00B72CAB" w14:paraId="0D48FE5F" w14:textId="77777777" w:rsidTr="00B72CAB">
        <w:tc>
          <w:tcPr>
            <w:tcW w:w="2254" w:type="dxa"/>
          </w:tcPr>
          <w:p w14:paraId="5E46639D" w14:textId="77777777" w:rsidR="00B72CAB" w:rsidRDefault="00B72CAB"/>
        </w:tc>
        <w:tc>
          <w:tcPr>
            <w:tcW w:w="2254" w:type="dxa"/>
          </w:tcPr>
          <w:p w14:paraId="4D6867E9" w14:textId="77777777" w:rsidR="00B72CAB" w:rsidRDefault="00B72CAB"/>
        </w:tc>
        <w:tc>
          <w:tcPr>
            <w:tcW w:w="2254" w:type="dxa"/>
          </w:tcPr>
          <w:p w14:paraId="3967225F" w14:textId="77777777" w:rsidR="00B72CAB" w:rsidRDefault="00B72CAB"/>
        </w:tc>
        <w:tc>
          <w:tcPr>
            <w:tcW w:w="2254" w:type="dxa"/>
          </w:tcPr>
          <w:p w14:paraId="449E705A" w14:textId="77777777" w:rsidR="00B72CAB" w:rsidRDefault="00B72CAB"/>
        </w:tc>
      </w:tr>
      <w:tr w:rsidR="00B72CAB" w14:paraId="31572109" w14:textId="77777777" w:rsidTr="00B72CAB">
        <w:tc>
          <w:tcPr>
            <w:tcW w:w="2254" w:type="dxa"/>
          </w:tcPr>
          <w:p w14:paraId="4453358A" w14:textId="77777777" w:rsidR="00B72CAB" w:rsidRDefault="00B72CAB"/>
        </w:tc>
        <w:tc>
          <w:tcPr>
            <w:tcW w:w="2254" w:type="dxa"/>
          </w:tcPr>
          <w:p w14:paraId="4739BD5C" w14:textId="77777777" w:rsidR="00B72CAB" w:rsidRDefault="00B72CAB"/>
        </w:tc>
        <w:tc>
          <w:tcPr>
            <w:tcW w:w="2254" w:type="dxa"/>
          </w:tcPr>
          <w:p w14:paraId="0D223E2E" w14:textId="77777777" w:rsidR="00B72CAB" w:rsidRDefault="00B72CAB"/>
        </w:tc>
        <w:tc>
          <w:tcPr>
            <w:tcW w:w="2254" w:type="dxa"/>
          </w:tcPr>
          <w:p w14:paraId="75B81052" w14:textId="77777777" w:rsidR="00B72CAB" w:rsidRDefault="00B72CAB"/>
        </w:tc>
      </w:tr>
      <w:tr w:rsidR="00B72CAB" w14:paraId="46E6F5BA" w14:textId="77777777" w:rsidTr="00B72CAB">
        <w:tc>
          <w:tcPr>
            <w:tcW w:w="2254" w:type="dxa"/>
          </w:tcPr>
          <w:p w14:paraId="769B2ADC" w14:textId="77777777" w:rsidR="00B72CAB" w:rsidRDefault="00B72CAB"/>
        </w:tc>
        <w:tc>
          <w:tcPr>
            <w:tcW w:w="2254" w:type="dxa"/>
          </w:tcPr>
          <w:p w14:paraId="39C83CE6" w14:textId="77777777" w:rsidR="00B72CAB" w:rsidRDefault="00B72CAB"/>
        </w:tc>
        <w:tc>
          <w:tcPr>
            <w:tcW w:w="2254" w:type="dxa"/>
          </w:tcPr>
          <w:p w14:paraId="51D50A83" w14:textId="77777777" w:rsidR="00B72CAB" w:rsidRDefault="00B72CAB"/>
        </w:tc>
        <w:tc>
          <w:tcPr>
            <w:tcW w:w="2254" w:type="dxa"/>
          </w:tcPr>
          <w:p w14:paraId="75011DF3" w14:textId="77777777" w:rsidR="00B72CAB" w:rsidRDefault="00B72CAB"/>
        </w:tc>
      </w:tr>
    </w:tbl>
    <w:p w14:paraId="28FBF749" w14:textId="377F1BD3" w:rsidR="00B72CAB" w:rsidRDefault="00B72CAB"/>
    <w:p w14:paraId="77536F42" w14:textId="2E29AC3B" w:rsidR="002A4F49" w:rsidRPr="00AF4B73" w:rsidRDefault="0018789D">
      <w:pPr>
        <w:rPr>
          <w:b/>
        </w:rPr>
      </w:pPr>
      <w:r>
        <w:rPr>
          <w:b/>
        </w:rPr>
        <w:t>EMPLOYMENT RECORD</w:t>
      </w:r>
    </w:p>
    <w:tbl>
      <w:tblPr>
        <w:tblStyle w:val="TableGrid"/>
        <w:tblW w:w="0" w:type="auto"/>
        <w:tblLook w:val="04A0" w:firstRow="1" w:lastRow="0" w:firstColumn="1" w:lastColumn="0" w:noHBand="0" w:noVBand="1"/>
      </w:tblPr>
      <w:tblGrid>
        <w:gridCol w:w="1803"/>
        <w:gridCol w:w="1803"/>
        <w:gridCol w:w="901"/>
        <w:gridCol w:w="902"/>
        <w:gridCol w:w="3607"/>
      </w:tblGrid>
      <w:tr w:rsidR="00AF4B73" w14:paraId="162CA9B1" w14:textId="77777777" w:rsidTr="00967912">
        <w:tc>
          <w:tcPr>
            <w:tcW w:w="9016" w:type="dxa"/>
            <w:gridSpan w:val="5"/>
            <w:shd w:val="clear" w:color="auto" w:fill="BFBFBF" w:themeFill="background1" w:themeFillShade="BF"/>
          </w:tcPr>
          <w:p w14:paraId="626D4CEA" w14:textId="715F636F" w:rsidR="00AF4B73" w:rsidRDefault="00AF4B73">
            <w:r w:rsidRPr="00AF4B73">
              <w:t>Please provide a full employment history including any employment gaps and reason for the gap/s from the date of your first employment.</w:t>
            </w:r>
          </w:p>
        </w:tc>
      </w:tr>
      <w:tr w:rsidR="00967912" w14:paraId="0F2A8B43" w14:textId="77777777" w:rsidTr="00967912">
        <w:tc>
          <w:tcPr>
            <w:tcW w:w="9016" w:type="dxa"/>
            <w:gridSpan w:val="5"/>
            <w:shd w:val="clear" w:color="auto" w:fill="BFBFBF" w:themeFill="background1" w:themeFillShade="BF"/>
          </w:tcPr>
          <w:p w14:paraId="59D9AF65" w14:textId="0A5D7857" w:rsidR="00967912" w:rsidRPr="00967912" w:rsidRDefault="00967912">
            <w:pPr>
              <w:rPr>
                <w:b/>
              </w:rPr>
            </w:pPr>
            <w:r w:rsidRPr="00967912">
              <w:rPr>
                <w:b/>
              </w:rPr>
              <w:t>FULL EMPLOYMENT HISTORY</w:t>
            </w:r>
          </w:p>
        </w:tc>
      </w:tr>
      <w:tr w:rsidR="00967912" w14:paraId="45A2C3B9" w14:textId="77777777" w:rsidTr="00967912">
        <w:trPr>
          <w:trHeight w:val="135"/>
        </w:trPr>
        <w:tc>
          <w:tcPr>
            <w:tcW w:w="1803" w:type="dxa"/>
            <w:vMerge w:val="restart"/>
            <w:shd w:val="clear" w:color="auto" w:fill="BFBFBF" w:themeFill="background1" w:themeFillShade="BF"/>
          </w:tcPr>
          <w:p w14:paraId="6E2D4D72" w14:textId="6FC72719" w:rsidR="00967912" w:rsidRPr="009F5C06" w:rsidRDefault="00967912">
            <w:pPr>
              <w:rPr>
                <w:b/>
              </w:rPr>
            </w:pPr>
            <w:r w:rsidRPr="009F5C06">
              <w:rPr>
                <w:b/>
              </w:rPr>
              <w:t>Occupation</w:t>
            </w:r>
          </w:p>
        </w:tc>
        <w:tc>
          <w:tcPr>
            <w:tcW w:w="1803" w:type="dxa"/>
            <w:vMerge w:val="restart"/>
            <w:shd w:val="clear" w:color="auto" w:fill="BFBFBF" w:themeFill="background1" w:themeFillShade="BF"/>
          </w:tcPr>
          <w:p w14:paraId="5B0112E3" w14:textId="3D08C729" w:rsidR="00967912" w:rsidRPr="009F5C06" w:rsidRDefault="00967912">
            <w:pPr>
              <w:rPr>
                <w:b/>
              </w:rPr>
            </w:pPr>
            <w:r w:rsidRPr="009F5C06">
              <w:rPr>
                <w:b/>
              </w:rPr>
              <w:t>Employer</w:t>
            </w:r>
          </w:p>
        </w:tc>
        <w:tc>
          <w:tcPr>
            <w:tcW w:w="1803" w:type="dxa"/>
            <w:gridSpan w:val="2"/>
            <w:shd w:val="clear" w:color="auto" w:fill="BFBFBF" w:themeFill="background1" w:themeFillShade="BF"/>
          </w:tcPr>
          <w:p w14:paraId="533E6DB3" w14:textId="0252C78A" w:rsidR="00967912" w:rsidRPr="009F5C06" w:rsidRDefault="00967912">
            <w:pPr>
              <w:rPr>
                <w:b/>
              </w:rPr>
            </w:pPr>
            <w:r w:rsidRPr="009F5C06">
              <w:rPr>
                <w:b/>
              </w:rPr>
              <w:t xml:space="preserve">           Year</w:t>
            </w:r>
          </w:p>
        </w:tc>
        <w:tc>
          <w:tcPr>
            <w:tcW w:w="3607" w:type="dxa"/>
            <w:vMerge w:val="restart"/>
            <w:shd w:val="clear" w:color="auto" w:fill="BFBFBF" w:themeFill="background1" w:themeFillShade="BF"/>
          </w:tcPr>
          <w:p w14:paraId="20D5D03F" w14:textId="35BFEDE9" w:rsidR="00967912" w:rsidRPr="009F5C06" w:rsidRDefault="00967912">
            <w:pPr>
              <w:rPr>
                <w:b/>
              </w:rPr>
            </w:pPr>
            <w:r w:rsidRPr="009F5C06">
              <w:rPr>
                <w:b/>
              </w:rPr>
              <w:t>Reason for Leaving</w:t>
            </w:r>
          </w:p>
        </w:tc>
      </w:tr>
      <w:tr w:rsidR="00967912" w14:paraId="0BB686DC" w14:textId="77777777" w:rsidTr="00967912">
        <w:trPr>
          <w:trHeight w:val="135"/>
        </w:trPr>
        <w:tc>
          <w:tcPr>
            <w:tcW w:w="1803" w:type="dxa"/>
            <w:vMerge/>
          </w:tcPr>
          <w:p w14:paraId="7FC81267" w14:textId="77777777" w:rsidR="00967912" w:rsidRPr="009F5C06" w:rsidRDefault="00967912">
            <w:pPr>
              <w:rPr>
                <w:b/>
              </w:rPr>
            </w:pPr>
          </w:p>
        </w:tc>
        <w:tc>
          <w:tcPr>
            <w:tcW w:w="1803" w:type="dxa"/>
            <w:vMerge/>
          </w:tcPr>
          <w:p w14:paraId="3976F187" w14:textId="77777777" w:rsidR="00967912" w:rsidRPr="009F5C06" w:rsidRDefault="00967912">
            <w:pPr>
              <w:rPr>
                <w:b/>
              </w:rPr>
            </w:pPr>
          </w:p>
        </w:tc>
        <w:tc>
          <w:tcPr>
            <w:tcW w:w="901" w:type="dxa"/>
            <w:shd w:val="clear" w:color="auto" w:fill="BFBFBF" w:themeFill="background1" w:themeFillShade="BF"/>
          </w:tcPr>
          <w:p w14:paraId="0CB6A56B" w14:textId="025266C3" w:rsidR="00967912" w:rsidRPr="009F5C06" w:rsidRDefault="00967912">
            <w:pPr>
              <w:rPr>
                <w:b/>
              </w:rPr>
            </w:pPr>
            <w:r w:rsidRPr="009F5C06">
              <w:rPr>
                <w:b/>
              </w:rPr>
              <w:t>From</w:t>
            </w:r>
          </w:p>
        </w:tc>
        <w:tc>
          <w:tcPr>
            <w:tcW w:w="902" w:type="dxa"/>
            <w:shd w:val="clear" w:color="auto" w:fill="BFBFBF" w:themeFill="background1" w:themeFillShade="BF"/>
          </w:tcPr>
          <w:p w14:paraId="231CA87A" w14:textId="76BD2BAE" w:rsidR="00967912" w:rsidRPr="009F5C06" w:rsidRDefault="00967912">
            <w:pPr>
              <w:rPr>
                <w:b/>
              </w:rPr>
            </w:pPr>
            <w:r w:rsidRPr="009F5C06">
              <w:rPr>
                <w:b/>
              </w:rPr>
              <w:t>To</w:t>
            </w:r>
          </w:p>
        </w:tc>
        <w:tc>
          <w:tcPr>
            <w:tcW w:w="3607" w:type="dxa"/>
            <w:vMerge/>
          </w:tcPr>
          <w:p w14:paraId="24A5E7B3" w14:textId="77777777" w:rsidR="00967912" w:rsidRDefault="00967912"/>
        </w:tc>
      </w:tr>
      <w:tr w:rsidR="00967912" w14:paraId="0B3114FF" w14:textId="77777777" w:rsidTr="00F42722">
        <w:tc>
          <w:tcPr>
            <w:tcW w:w="1803" w:type="dxa"/>
          </w:tcPr>
          <w:p w14:paraId="103B6AF3" w14:textId="77777777" w:rsidR="00967912" w:rsidRDefault="00967912"/>
        </w:tc>
        <w:tc>
          <w:tcPr>
            <w:tcW w:w="1803" w:type="dxa"/>
          </w:tcPr>
          <w:p w14:paraId="52829E7A" w14:textId="77777777" w:rsidR="00967912" w:rsidRDefault="00967912"/>
        </w:tc>
        <w:tc>
          <w:tcPr>
            <w:tcW w:w="1803" w:type="dxa"/>
            <w:gridSpan w:val="2"/>
          </w:tcPr>
          <w:p w14:paraId="7806A2FB" w14:textId="77777777" w:rsidR="00967912" w:rsidRDefault="00967912"/>
        </w:tc>
        <w:tc>
          <w:tcPr>
            <w:tcW w:w="3607" w:type="dxa"/>
          </w:tcPr>
          <w:p w14:paraId="7F8ACEEB" w14:textId="77777777" w:rsidR="00967912" w:rsidRDefault="00967912"/>
        </w:tc>
      </w:tr>
      <w:tr w:rsidR="00967912" w14:paraId="6EB5AB00" w14:textId="77777777" w:rsidTr="00F42722">
        <w:tc>
          <w:tcPr>
            <w:tcW w:w="1803" w:type="dxa"/>
          </w:tcPr>
          <w:p w14:paraId="74FF256B" w14:textId="77777777" w:rsidR="00967912" w:rsidRDefault="00967912"/>
        </w:tc>
        <w:tc>
          <w:tcPr>
            <w:tcW w:w="1803" w:type="dxa"/>
          </w:tcPr>
          <w:p w14:paraId="7B4B6F35" w14:textId="77777777" w:rsidR="00967912" w:rsidRDefault="00967912"/>
        </w:tc>
        <w:tc>
          <w:tcPr>
            <w:tcW w:w="1803" w:type="dxa"/>
            <w:gridSpan w:val="2"/>
          </w:tcPr>
          <w:p w14:paraId="17F62F7B" w14:textId="77777777" w:rsidR="00967912" w:rsidRDefault="00967912"/>
        </w:tc>
        <w:tc>
          <w:tcPr>
            <w:tcW w:w="3607" w:type="dxa"/>
          </w:tcPr>
          <w:p w14:paraId="3604BC39" w14:textId="77777777" w:rsidR="00967912" w:rsidRDefault="00967912"/>
        </w:tc>
      </w:tr>
      <w:tr w:rsidR="00967912" w14:paraId="2C4C4E45" w14:textId="77777777" w:rsidTr="00F42722">
        <w:tc>
          <w:tcPr>
            <w:tcW w:w="1803" w:type="dxa"/>
          </w:tcPr>
          <w:p w14:paraId="4A6E061A" w14:textId="77777777" w:rsidR="00967912" w:rsidRDefault="00967912"/>
        </w:tc>
        <w:tc>
          <w:tcPr>
            <w:tcW w:w="1803" w:type="dxa"/>
          </w:tcPr>
          <w:p w14:paraId="79ECEAE2" w14:textId="77777777" w:rsidR="00967912" w:rsidRDefault="00967912"/>
        </w:tc>
        <w:tc>
          <w:tcPr>
            <w:tcW w:w="1803" w:type="dxa"/>
            <w:gridSpan w:val="2"/>
          </w:tcPr>
          <w:p w14:paraId="10FBDF55" w14:textId="77777777" w:rsidR="00967912" w:rsidRDefault="00967912"/>
        </w:tc>
        <w:tc>
          <w:tcPr>
            <w:tcW w:w="3607" w:type="dxa"/>
          </w:tcPr>
          <w:p w14:paraId="66D59F47" w14:textId="77777777" w:rsidR="00967912" w:rsidRDefault="00967912"/>
        </w:tc>
      </w:tr>
      <w:tr w:rsidR="00C159BF" w14:paraId="20B6740D" w14:textId="77777777" w:rsidTr="00F42722">
        <w:tc>
          <w:tcPr>
            <w:tcW w:w="1803" w:type="dxa"/>
          </w:tcPr>
          <w:p w14:paraId="066380FD" w14:textId="77777777" w:rsidR="00C159BF" w:rsidRDefault="00C159BF"/>
        </w:tc>
        <w:tc>
          <w:tcPr>
            <w:tcW w:w="1803" w:type="dxa"/>
          </w:tcPr>
          <w:p w14:paraId="32582E2C" w14:textId="77777777" w:rsidR="00C159BF" w:rsidRDefault="00C159BF"/>
        </w:tc>
        <w:tc>
          <w:tcPr>
            <w:tcW w:w="1803" w:type="dxa"/>
            <w:gridSpan w:val="2"/>
          </w:tcPr>
          <w:p w14:paraId="7BF013AA" w14:textId="77777777" w:rsidR="00C159BF" w:rsidRDefault="00C159BF"/>
        </w:tc>
        <w:tc>
          <w:tcPr>
            <w:tcW w:w="3607" w:type="dxa"/>
          </w:tcPr>
          <w:p w14:paraId="683A5407" w14:textId="77777777" w:rsidR="00C159BF" w:rsidRDefault="00C159BF"/>
        </w:tc>
      </w:tr>
      <w:tr w:rsidR="00C159BF" w14:paraId="7671DFBD" w14:textId="77777777" w:rsidTr="00F42722">
        <w:tc>
          <w:tcPr>
            <w:tcW w:w="1803" w:type="dxa"/>
          </w:tcPr>
          <w:p w14:paraId="128ED298" w14:textId="77777777" w:rsidR="00C159BF" w:rsidRDefault="00C159BF"/>
        </w:tc>
        <w:tc>
          <w:tcPr>
            <w:tcW w:w="1803" w:type="dxa"/>
          </w:tcPr>
          <w:p w14:paraId="0C31C9B8" w14:textId="77777777" w:rsidR="00C159BF" w:rsidRDefault="00C159BF"/>
        </w:tc>
        <w:tc>
          <w:tcPr>
            <w:tcW w:w="1803" w:type="dxa"/>
            <w:gridSpan w:val="2"/>
          </w:tcPr>
          <w:p w14:paraId="6D1449AB" w14:textId="77777777" w:rsidR="00C159BF" w:rsidRDefault="00C159BF"/>
        </w:tc>
        <w:tc>
          <w:tcPr>
            <w:tcW w:w="3607" w:type="dxa"/>
          </w:tcPr>
          <w:p w14:paraId="488020A9" w14:textId="77777777" w:rsidR="00C159BF" w:rsidRDefault="00C159BF"/>
        </w:tc>
      </w:tr>
    </w:tbl>
    <w:p w14:paraId="768F78F4" w14:textId="2EEEEA63" w:rsidR="002A4F49" w:rsidRPr="00B27F87" w:rsidRDefault="002A4F49">
      <w:pPr>
        <w:rPr>
          <w:b/>
        </w:rPr>
      </w:pPr>
      <w:r w:rsidRPr="00B27F87">
        <w:rPr>
          <w:b/>
        </w:rPr>
        <w:t>NOMINATED REFEREES</w:t>
      </w:r>
    </w:p>
    <w:tbl>
      <w:tblPr>
        <w:tblStyle w:val="TableGrid"/>
        <w:tblW w:w="0" w:type="auto"/>
        <w:tblLook w:val="04A0" w:firstRow="1" w:lastRow="0" w:firstColumn="1" w:lastColumn="0" w:noHBand="0" w:noVBand="1"/>
      </w:tblPr>
      <w:tblGrid>
        <w:gridCol w:w="4508"/>
        <w:gridCol w:w="4508"/>
      </w:tblGrid>
      <w:tr w:rsidR="009F5C06" w14:paraId="2E23A760" w14:textId="77777777" w:rsidTr="009F5C06">
        <w:tc>
          <w:tcPr>
            <w:tcW w:w="9016" w:type="dxa"/>
            <w:gridSpan w:val="2"/>
          </w:tcPr>
          <w:p w14:paraId="5EF9B6EF" w14:textId="77777777" w:rsidR="009F5C06" w:rsidRPr="00B27F87" w:rsidRDefault="009F5C06" w:rsidP="009F5C06">
            <w:pPr>
              <w:rPr>
                <w:b/>
              </w:rPr>
            </w:pPr>
            <w:r w:rsidRPr="00B27F87">
              <w:rPr>
                <w:b/>
              </w:rPr>
              <w:t xml:space="preserve">To support character and professional capability. </w:t>
            </w:r>
          </w:p>
          <w:p w14:paraId="4B4B4510" w14:textId="77777777" w:rsidR="00E274E2" w:rsidRDefault="00E274E2" w:rsidP="009F5C06">
            <w:pPr>
              <w:rPr>
                <w:b/>
              </w:rPr>
            </w:pPr>
          </w:p>
          <w:p w14:paraId="579AD0D0" w14:textId="659DF208" w:rsidR="009F5C06" w:rsidRDefault="009F5C06" w:rsidP="009F5C06">
            <w:r w:rsidRPr="009F5C06">
              <w:rPr>
                <w:b/>
              </w:rPr>
              <w:t>Professional Capability Referees</w:t>
            </w:r>
            <w:r w:rsidR="00F96AC4">
              <w:t xml:space="preserve">: </w:t>
            </w:r>
            <w:r>
              <w:t>Please provide details of your two (2) most recent Employers in organisations where you were last appointed in a paid</w:t>
            </w:r>
            <w:r w:rsidR="00BB20CA">
              <w:t xml:space="preserve"> position.</w:t>
            </w:r>
          </w:p>
          <w:p w14:paraId="6124A508" w14:textId="77777777" w:rsidR="00E274E2" w:rsidRDefault="00E274E2" w:rsidP="009F5C06">
            <w:pPr>
              <w:rPr>
                <w:b/>
              </w:rPr>
            </w:pPr>
          </w:p>
          <w:p w14:paraId="3A8AD1D7" w14:textId="161C15F1" w:rsidR="009F5C06" w:rsidRDefault="00F96AC4" w:rsidP="009F5C06">
            <w:pPr>
              <w:rPr>
                <w:b/>
              </w:rPr>
            </w:pPr>
            <w:r w:rsidRPr="007B1302">
              <w:rPr>
                <w:b/>
                <w:u w:val="single"/>
              </w:rPr>
              <w:t>Additionally</w:t>
            </w:r>
            <w:r w:rsidRPr="007B1302">
              <w:rPr>
                <w:b/>
              </w:rPr>
              <w:t>:</w:t>
            </w:r>
            <w:r w:rsidR="009F5C06" w:rsidRPr="007B1302">
              <w:rPr>
                <w:b/>
              </w:rPr>
              <w:t xml:space="preserve"> </w:t>
            </w:r>
          </w:p>
          <w:p w14:paraId="4E827360" w14:textId="77777777" w:rsidR="007B1302" w:rsidRPr="007B1302" w:rsidRDefault="007B1302" w:rsidP="009F5C06">
            <w:pPr>
              <w:rPr>
                <w:b/>
              </w:rPr>
            </w:pPr>
          </w:p>
          <w:p w14:paraId="4E3ED43D" w14:textId="15E1CC0A" w:rsidR="009F5C06" w:rsidRPr="007B1302" w:rsidRDefault="009F5C06" w:rsidP="009F5C06">
            <w:r w:rsidRPr="007B1302">
              <w:rPr>
                <w:b/>
              </w:rPr>
              <w:t>Character Referee</w:t>
            </w:r>
            <w:r w:rsidR="00F96AC4" w:rsidRPr="007B1302">
              <w:t xml:space="preserve">: </w:t>
            </w:r>
            <w:r w:rsidRPr="007B1302">
              <w:t xml:space="preserve"> please provide details of one (1) person to act as a Character Referee.</w:t>
            </w:r>
          </w:p>
          <w:p w14:paraId="0BE6BE6A" w14:textId="11B35E6C" w:rsidR="009F5C06" w:rsidRDefault="009F5C06" w:rsidP="00465C07">
            <w:r w:rsidRPr="007B1302">
              <w:t xml:space="preserve">Please note that referees will </w:t>
            </w:r>
            <w:r w:rsidRPr="007B1302">
              <w:rPr>
                <w:b/>
              </w:rPr>
              <w:t>only</w:t>
            </w:r>
            <w:r w:rsidRPr="007B1302">
              <w:t xml:space="preserve"> be contacted upon the completion of the interview process</w:t>
            </w:r>
            <w:r w:rsidR="00465C07">
              <w:t>.</w:t>
            </w:r>
          </w:p>
        </w:tc>
      </w:tr>
      <w:tr w:rsidR="009F5C06" w14:paraId="1AAB43C9" w14:textId="77777777" w:rsidTr="009F5C06">
        <w:tc>
          <w:tcPr>
            <w:tcW w:w="9016" w:type="dxa"/>
            <w:gridSpan w:val="2"/>
            <w:shd w:val="clear" w:color="auto" w:fill="BFBFBF" w:themeFill="background1" w:themeFillShade="BF"/>
          </w:tcPr>
          <w:p w14:paraId="04C87E8B" w14:textId="77CE9CBE" w:rsidR="009F5C06" w:rsidRDefault="009F5C06" w:rsidP="009F5C06">
            <w:r>
              <w:lastRenderedPageBreak/>
              <w:t>PROFESSIONAL CAPABILITY 1</w:t>
            </w:r>
          </w:p>
        </w:tc>
      </w:tr>
      <w:tr w:rsidR="009F5C06" w14:paraId="6020ADE3" w14:textId="77777777" w:rsidTr="009F5C06">
        <w:tc>
          <w:tcPr>
            <w:tcW w:w="4508" w:type="dxa"/>
          </w:tcPr>
          <w:p w14:paraId="37542CB8" w14:textId="16E94960" w:rsidR="009F5C06" w:rsidRDefault="009F5C06" w:rsidP="002A4F49">
            <w:r>
              <w:t>NAME:</w:t>
            </w:r>
          </w:p>
        </w:tc>
        <w:tc>
          <w:tcPr>
            <w:tcW w:w="4508" w:type="dxa"/>
          </w:tcPr>
          <w:p w14:paraId="33445940" w14:textId="145A7CC3" w:rsidR="009F5C06" w:rsidRDefault="009F5C06" w:rsidP="002A4F49">
            <w:r>
              <w:t>POSITION:</w:t>
            </w:r>
          </w:p>
        </w:tc>
      </w:tr>
      <w:tr w:rsidR="009F5C06" w14:paraId="013EE08F" w14:textId="77777777" w:rsidTr="009F5C06">
        <w:tc>
          <w:tcPr>
            <w:tcW w:w="4508" w:type="dxa"/>
          </w:tcPr>
          <w:p w14:paraId="60BBBBCC" w14:textId="6E70F637" w:rsidR="009F5C06" w:rsidRDefault="009F5C06" w:rsidP="002A4F49">
            <w:r>
              <w:t>ORGANISATION:</w:t>
            </w:r>
          </w:p>
        </w:tc>
        <w:tc>
          <w:tcPr>
            <w:tcW w:w="4508" w:type="dxa"/>
          </w:tcPr>
          <w:p w14:paraId="1D207540" w14:textId="7B981494" w:rsidR="009F5C06" w:rsidRDefault="009F5C06" w:rsidP="002A4F49">
            <w:r>
              <w:t>EMAIL:</w:t>
            </w:r>
          </w:p>
        </w:tc>
      </w:tr>
      <w:tr w:rsidR="009F5C06" w14:paraId="22BDAA11" w14:textId="77777777" w:rsidTr="009F5C06">
        <w:tc>
          <w:tcPr>
            <w:tcW w:w="4508" w:type="dxa"/>
          </w:tcPr>
          <w:p w14:paraId="64398C4A" w14:textId="66FB12C5" w:rsidR="009F5C06" w:rsidRDefault="009F5C06" w:rsidP="002A4F49">
            <w:r>
              <w:t>PHONE:</w:t>
            </w:r>
          </w:p>
        </w:tc>
        <w:tc>
          <w:tcPr>
            <w:tcW w:w="4508" w:type="dxa"/>
          </w:tcPr>
          <w:p w14:paraId="0EC7D186" w14:textId="679B01FA" w:rsidR="009F5C06" w:rsidRDefault="009F5C06" w:rsidP="002A4F49">
            <w:r>
              <w:t>MOBILE</w:t>
            </w:r>
          </w:p>
        </w:tc>
      </w:tr>
    </w:tbl>
    <w:p w14:paraId="4A754CF4" w14:textId="77777777" w:rsidR="009F5C06" w:rsidRDefault="009F5C06" w:rsidP="002A4F49"/>
    <w:tbl>
      <w:tblPr>
        <w:tblStyle w:val="TableGrid"/>
        <w:tblW w:w="0" w:type="auto"/>
        <w:tblLook w:val="04A0" w:firstRow="1" w:lastRow="0" w:firstColumn="1" w:lastColumn="0" w:noHBand="0" w:noVBand="1"/>
      </w:tblPr>
      <w:tblGrid>
        <w:gridCol w:w="4508"/>
        <w:gridCol w:w="4508"/>
      </w:tblGrid>
      <w:tr w:rsidR="009F5C06" w14:paraId="7EDFFE59" w14:textId="77777777" w:rsidTr="00F42722">
        <w:tc>
          <w:tcPr>
            <w:tcW w:w="9016" w:type="dxa"/>
            <w:gridSpan w:val="2"/>
            <w:shd w:val="clear" w:color="auto" w:fill="BFBFBF" w:themeFill="background1" w:themeFillShade="BF"/>
          </w:tcPr>
          <w:p w14:paraId="5CA69CF3" w14:textId="210A5494" w:rsidR="009F5C06" w:rsidRDefault="009F5C06" w:rsidP="00F42722">
            <w:r>
              <w:t>PROFESSIONAL CAPABILITY 2</w:t>
            </w:r>
          </w:p>
        </w:tc>
      </w:tr>
      <w:tr w:rsidR="009F5C06" w14:paraId="0781E2CA" w14:textId="77777777" w:rsidTr="00F42722">
        <w:tc>
          <w:tcPr>
            <w:tcW w:w="4508" w:type="dxa"/>
          </w:tcPr>
          <w:p w14:paraId="722DA7FF" w14:textId="77777777" w:rsidR="009F5C06" w:rsidRDefault="009F5C06" w:rsidP="00F42722">
            <w:r>
              <w:t>NAME:</w:t>
            </w:r>
          </w:p>
        </w:tc>
        <w:tc>
          <w:tcPr>
            <w:tcW w:w="4508" w:type="dxa"/>
          </w:tcPr>
          <w:p w14:paraId="5C92D1A7" w14:textId="77777777" w:rsidR="009F5C06" w:rsidRDefault="009F5C06" w:rsidP="00F42722">
            <w:r>
              <w:t>POSITION:</w:t>
            </w:r>
          </w:p>
        </w:tc>
      </w:tr>
      <w:tr w:rsidR="009F5C06" w14:paraId="0712C8BB" w14:textId="77777777" w:rsidTr="00F42722">
        <w:tc>
          <w:tcPr>
            <w:tcW w:w="4508" w:type="dxa"/>
          </w:tcPr>
          <w:p w14:paraId="1CE6212C" w14:textId="77777777" w:rsidR="009F5C06" w:rsidRDefault="009F5C06" w:rsidP="00F42722">
            <w:r>
              <w:t>ORGANISATION:</w:t>
            </w:r>
          </w:p>
        </w:tc>
        <w:tc>
          <w:tcPr>
            <w:tcW w:w="4508" w:type="dxa"/>
          </w:tcPr>
          <w:p w14:paraId="43935AE5" w14:textId="77777777" w:rsidR="009F5C06" w:rsidRDefault="009F5C06" w:rsidP="00F42722">
            <w:r>
              <w:t>EMAIL:</w:t>
            </w:r>
          </w:p>
        </w:tc>
      </w:tr>
      <w:tr w:rsidR="009F5C06" w14:paraId="4608E5F5" w14:textId="77777777" w:rsidTr="00F42722">
        <w:tc>
          <w:tcPr>
            <w:tcW w:w="4508" w:type="dxa"/>
          </w:tcPr>
          <w:p w14:paraId="76AB509F" w14:textId="77777777" w:rsidR="009F5C06" w:rsidRDefault="009F5C06" w:rsidP="00F42722">
            <w:r>
              <w:t>PHONE:</w:t>
            </w:r>
          </w:p>
        </w:tc>
        <w:tc>
          <w:tcPr>
            <w:tcW w:w="4508" w:type="dxa"/>
          </w:tcPr>
          <w:p w14:paraId="2540E7CA" w14:textId="77777777" w:rsidR="009F5C06" w:rsidRDefault="009F5C06" w:rsidP="00F42722">
            <w:r>
              <w:t>MOBILE</w:t>
            </w:r>
          </w:p>
        </w:tc>
      </w:tr>
    </w:tbl>
    <w:p w14:paraId="544D78E8" w14:textId="77777777" w:rsidR="009F5C06" w:rsidRDefault="009F5C06" w:rsidP="002A4F49"/>
    <w:tbl>
      <w:tblPr>
        <w:tblStyle w:val="TableGrid"/>
        <w:tblW w:w="0" w:type="auto"/>
        <w:tblLook w:val="04A0" w:firstRow="1" w:lastRow="0" w:firstColumn="1" w:lastColumn="0" w:noHBand="0" w:noVBand="1"/>
      </w:tblPr>
      <w:tblGrid>
        <w:gridCol w:w="4508"/>
        <w:gridCol w:w="4508"/>
      </w:tblGrid>
      <w:tr w:rsidR="00B27F87" w14:paraId="11805AA8" w14:textId="77777777" w:rsidTr="00F42722">
        <w:tc>
          <w:tcPr>
            <w:tcW w:w="9016" w:type="dxa"/>
            <w:gridSpan w:val="2"/>
            <w:shd w:val="clear" w:color="auto" w:fill="BFBFBF" w:themeFill="background1" w:themeFillShade="BF"/>
          </w:tcPr>
          <w:p w14:paraId="4FE14E29" w14:textId="48380C5B" w:rsidR="00B27F87" w:rsidRDefault="00B27F87" w:rsidP="00B27F87">
            <w:r>
              <w:t>CHARACTER REFEREE</w:t>
            </w:r>
          </w:p>
        </w:tc>
      </w:tr>
      <w:tr w:rsidR="00B27F87" w14:paraId="1B62834B" w14:textId="77777777" w:rsidTr="00F42722">
        <w:tc>
          <w:tcPr>
            <w:tcW w:w="4508" w:type="dxa"/>
          </w:tcPr>
          <w:p w14:paraId="042297C2" w14:textId="77777777" w:rsidR="00B27F87" w:rsidRDefault="00B27F87" w:rsidP="00F42722">
            <w:r>
              <w:t>NAME:</w:t>
            </w:r>
          </w:p>
        </w:tc>
        <w:tc>
          <w:tcPr>
            <w:tcW w:w="4508" w:type="dxa"/>
          </w:tcPr>
          <w:p w14:paraId="3E248DD9" w14:textId="77777777" w:rsidR="00B27F87" w:rsidRDefault="00B27F87" w:rsidP="00F42722">
            <w:r>
              <w:t>POSITION:</w:t>
            </w:r>
          </w:p>
        </w:tc>
      </w:tr>
      <w:tr w:rsidR="00B27F87" w14:paraId="77475ACE" w14:textId="77777777" w:rsidTr="00F42722">
        <w:tc>
          <w:tcPr>
            <w:tcW w:w="4508" w:type="dxa"/>
          </w:tcPr>
          <w:p w14:paraId="2D539656" w14:textId="77777777" w:rsidR="00B27F87" w:rsidRDefault="00B27F87" w:rsidP="00F42722">
            <w:r>
              <w:t>ORGANISATION:</w:t>
            </w:r>
          </w:p>
        </w:tc>
        <w:tc>
          <w:tcPr>
            <w:tcW w:w="4508" w:type="dxa"/>
          </w:tcPr>
          <w:p w14:paraId="7ABB1CA8" w14:textId="77777777" w:rsidR="00B27F87" w:rsidRDefault="00B27F87" w:rsidP="00F42722">
            <w:r>
              <w:t>EMAIL:</w:t>
            </w:r>
          </w:p>
        </w:tc>
      </w:tr>
      <w:tr w:rsidR="00B27F87" w14:paraId="0A024DE8" w14:textId="77777777" w:rsidTr="00F42722">
        <w:tc>
          <w:tcPr>
            <w:tcW w:w="4508" w:type="dxa"/>
          </w:tcPr>
          <w:p w14:paraId="077381C2" w14:textId="77777777" w:rsidR="00B27F87" w:rsidRDefault="00B27F87" w:rsidP="00F42722">
            <w:r>
              <w:t>PHONE:</w:t>
            </w:r>
          </w:p>
        </w:tc>
        <w:tc>
          <w:tcPr>
            <w:tcW w:w="4508" w:type="dxa"/>
          </w:tcPr>
          <w:p w14:paraId="754598C2" w14:textId="77777777" w:rsidR="00B27F87" w:rsidRDefault="00B27F87" w:rsidP="00F42722">
            <w:r>
              <w:t>MOBILE</w:t>
            </w:r>
          </w:p>
        </w:tc>
      </w:tr>
    </w:tbl>
    <w:p w14:paraId="49695B3D" w14:textId="77777777" w:rsidR="009F5C06" w:rsidRDefault="009F5C06" w:rsidP="002A4F49"/>
    <w:p w14:paraId="2067551F" w14:textId="1501F9A2" w:rsidR="002A4F49" w:rsidRPr="00092B7C" w:rsidRDefault="002A4F49" w:rsidP="002A4F49">
      <w:pPr>
        <w:rPr>
          <w:b/>
        </w:rPr>
      </w:pPr>
      <w:r w:rsidRPr="00092B7C">
        <w:rPr>
          <w:b/>
        </w:rPr>
        <w:t>CRIMINAL RECORD CHECK</w:t>
      </w:r>
    </w:p>
    <w:tbl>
      <w:tblPr>
        <w:tblStyle w:val="TableGrid"/>
        <w:tblW w:w="0" w:type="auto"/>
        <w:tblLook w:val="04A0" w:firstRow="1" w:lastRow="0" w:firstColumn="1" w:lastColumn="0" w:noHBand="0" w:noVBand="1"/>
      </w:tblPr>
      <w:tblGrid>
        <w:gridCol w:w="6799"/>
        <w:gridCol w:w="1134"/>
        <w:gridCol w:w="1083"/>
      </w:tblGrid>
      <w:tr w:rsidR="00AD1923" w14:paraId="7C298140" w14:textId="77777777" w:rsidTr="10A933C3">
        <w:tc>
          <w:tcPr>
            <w:tcW w:w="9016" w:type="dxa"/>
            <w:gridSpan w:val="3"/>
            <w:shd w:val="clear" w:color="auto" w:fill="BFBFBF" w:themeFill="background1" w:themeFillShade="BF"/>
          </w:tcPr>
          <w:p w14:paraId="7C665075" w14:textId="23FE5FC2" w:rsidR="00AD1923" w:rsidRDefault="00DF5C02" w:rsidP="002A4F49">
            <w:r>
              <w:t>PLEASE ANSWER THE FOLLOWING QUESTIONS</w:t>
            </w:r>
          </w:p>
        </w:tc>
      </w:tr>
      <w:tr w:rsidR="00AD1923" w14:paraId="7E128544" w14:textId="77777777" w:rsidTr="10A933C3">
        <w:tc>
          <w:tcPr>
            <w:tcW w:w="6799" w:type="dxa"/>
          </w:tcPr>
          <w:p w14:paraId="55A254CA" w14:textId="77777777" w:rsidR="00092B7C" w:rsidRDefault="00092B7C" w:rsidP="00092B7C"/>
          <w:p w14:paraId="4F9BA2C6" w14:textId="59420294" w:rsidR="00092B7C" w:rsidRPr="00092B7C" w:rsidRDefault="00092B7C" w:rsidP="00092B7C">
            <w:r w:rsidRPr="00092B7C">
              <w:t xml:space="preserve">Have you </w:t>
            </w:r>
            <w:r>
              <w:t xml:space="preserve">ever </w:t>
            </w:r>
            <w:r w:rsidRPr="00092B7C">
              <w:t xml:space="preserve">been convicted of any criminal offence, including where no sentence was imposed? </w:t>
            </w:r>
          </w:p>
          <w:p w14:paraId="20C05428" w14:textId="77777777" w:rsidR="00092B7C" w:rsidRPr="00092B7C" w:rsidRDefault="00092B7C" w:rsidP="00092B7C"/>
          <w:p w14:paraId="5F50720E" w14:textId="7E6A63EA" w:rsidR="00AD1923" w:rsidRDefault="00AD1923" w:rsidP="00092B7C"/>
        </w:tc>
        <w:tc>
          <w:tcPr>
            <w:tcW w:w="1134" w:type="dxa"/>
          </w:tcPr>
          <w:p w14:paraId="19ADE2ED" w14:textId="77777777" w:rsidR="00092B7C" w:rsidRDefault="00092B7C" w:rsidP="002A4F49"/>
          <w:p w14:paraId="5A53ADAF" w14:textId="46A3EC52" w:rsidR="00AD1923" w:rsidRDefault="00DF5C02" w:rsidP="002A4F49">
            <w:r>
              <w:t>YES</w:t>
            </w:r>
          </w:p>
          <w:p w14:paraId="0D27522E" w14:textId="77777777" w:rsidR="00092B7C" w:rsidRDefault="00092B7C" w:rsidP="002A4F49"/>
          <w:p w14:paraId="2C345C07" w14:textId="15B6B5C4" w:rsidR="00092B7C" w:rsidRDefault="00092B7C" w:rsidP="002A4F49">
            <w:r>
              <w:t>NO</w:t>
            </w:r>
          </w:p>
        </w:tc>
        <w:tc>
          <w:tcPr>
            <w:tcW w:w="1083" w:type="dxa"/>
          </w:tcPr>
          <w:p w14:paraId="6FBB4352" w14:textId="7C0A8C67" w:rsidR="00AD1923" w:rsidRDefault="00092B7C" w:rsidP="002A4F49">
            <w:r>
              <w:rPr>
                <w:noProof/>
                <w:lang w:eastAsia="en-AU"/>
              </w:rPr>
              <mc:AlternateContent>
                <mc:Choice Requires="wps">
                  <w:drawing>
                    <wp:anchor distT="0" distB="0" distL="114300" distR="114300" simplePos="0" relativeHeight="251658242" behindDoc="0" locked="0" layoutInCell="1" allowOverlap="1" wp14:anchorId="3BB9549D" wp14:editId="6DD7FDD0">
                      <wp:simplePos x="0" y="0"/>
                      <wp:positionH relativeFrom="column">
                        <wp:posOffset>52070</wp:posOffset>
                      </wp:positionH>
                      <wp:positionV relativeFrom="paragraph">
                        <wp:posOffset>478790</wp:posOffset>
                      </wp:positionV>
                      <wp:extent cx="295275" cy="2476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295275" cy="24765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39E746" id="Rectangle 4" o:spid="_x0000_s1026" style="position:absolute;margin-left:4.1pt;margin-top:37.7pt;width:23.25pt;height:19.5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" fillcolor="#5b9bd5" strokecolor="#41719c" strokeweight="1pt"/>
                  </w:pict>
                </mc:Fallback>
              </mc:AlternateContent>
            </w:r>
            <w:r>
              <w:rPr>
                <w:noProof/>
                <w:lang w:eastAsia="en-AU"/>
              </w:rPr>
              <mc:AlternateContent>
                <mc:Choice Requires="wps">
                  <w:drawing>
                    <wp:anchor distT="0" distB="0" distL="114300" distR="114300" simplePos="0" relativeHeight="251658241" behindDoc="0" locked="0" layoutInCell="1" allowOverlap="1" wp14:anchorId="6B3C8B7B" wp14:editId="663E6C09">
                      <wp:simplePos x="0" y="0"/>
                      <wp:positionH relativeFrom="column">
                        <wp:posOffset>53340</wp:posOffset>
                      </wp:positionH>
                      <wp:positionV relativeFrom="paragraph">
                        <wp:posOffset>102870</wp:posOffset>
                      </wp:positionV>
                      <wp:extent cx="295275" cy="2476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295275"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1F72CC" id="Rectangle 3" o:spid="_x0000_s1026" style="position:absolute;margin-left:4.2pt;margin-top:8.1pt;width:23.25pt;height:19.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" fillcolor="#5b9bd5 [3204]" strokecolor="#1f4d78 [1604]" strokeweight="1pt"/>
                  </w:pict>
                </mc:Fallback>
              </mc:AlternateContent>
            </w:r>
          </w:p>
        </w:tc>
      </w:tr>
      <w:tr w:rsidR="00DF5C02" w14:paraId="39C6A00C" w14:textId="77777777" w:rsidTr="10A933C3">
        <w:tc>
          <w:tcPr>
            <w:tcW w:w="9016" w:type="dxa"/>
            <w:gridSpan w:val="3"/>
          </w:tcPr>
          <w:p w14:paraId="7666F298" w14:textId="77777777" w:rsidR="00C9739B" w:rsidRDefault="00C9739B" w:rsidP="00C9739B">
            <w:r>
              <w:t>i</w:t>
            </w:r>
            <w:r w:rsidRPr="00F51C1B">
              <w:t>f yes, please give a brief description below:</w:t>
            </w:r>
          </w:p>
          <w:p w14:paraId="0BF4C053" w14:textId="77777777" w:rsidR="00DF5C02" w:rsidRDefault="00DF5C02" w:rsidP="002A4F49"/>
          <w:p w14:paraId="64F8D9C1" w14:textId="7A0CAA6D" w:rsidR="00092B7C" w:rsidRDefault="00092B7C" w:rsidP="002A4F49"/>
        </w:tc>
      </w:tr>
      <w:tr w:rsidR="00092B7C" w14:paraId="286B90ED" w14:textId="77777777" w:rsidTr="10A933C3">
        <w:tc>
          <w:tcPr>
            <w:tcW w:w="6799" w:type="dxa"/>
          </w:tcPr>
          <w:p w14:paraId="44AFD638" w14:textId="77777777" w:rsidR="00092B7C" w:rsidRDefault="00092B7C" w:rsidP="00F42722"/>
          <w:p w14:paraId="5EEFB6BD" w14:textId="75447802" w:rsidR="00092B7C" w:rsidRPr="00092B7C" w:rsidRDefault="00092B7C" w:rsidP="00092B7C">
            <w:r>
              <w:t xml:space="preserve">Have you been charged with a criminal offence, including where the charge has been withdrawn or you were acquitted of the offence? </w:t>
            </w:r>
          </w:p>
          <w:p w14:paraId="2D424721" w14:textId="77777777" w:rsidR="00092B7C" w:rsidRPr="00092B7C" w:rsidRDefault="00092B7C" w:rsidP="00092B7C"/>
          <w:p w14:paraId="56B38B45" w14:textId="09210018" w:rsidR="00092B7C" w:rsidRDefault="00092B7C" w:rsidP="00C9739B"/>
        </w:tc>
        <w:tc>
          <w:tcPr>
            <w:tcW w:w="1134" w:type="dxa"/>
          </w:tcPr>
          <w:p w14:paraId="40F2CD0E" w14:textId="77777777" w:rsidR="00092B7C" w:rsidRDefault="00092B7C" w:rsidP="00F42722"/>
          <w:p w14:paraId="3DB1621C" w14:textId="77777777" w:rsidR="00092B7C" w:rsidRDefault="00092B7C" w:rsidP="00F42722">
            <w:r>
              <w:t>YES</w:t>
            </w:r>
          </w:p>
          <w:p w14:paraId="590DA5B6" w14:textId="77777777" w:rsidR="00092B7C" w:rsidRDefault="00092B7C" w:rsidP="00F42722"/>
          <w:p w14:paraId="7B9B1347" w14:textId="77777777" w:rsidR="00092B7C" w:rsidRDefault="00092B7C" w:rsidP="00F42722">
            <w:r>
              <w:t>NO</w:t>
            </w:r>
          </w:p>
        </w:tc>
        <w:tc>
          <w:tcPr>
            <w:tcW w:w="1083" w:type="dxa"/>
          </w:tcPr>
          <w:p w14:paraId="073F74AC" w14:textId="77777777" w:rsidR="00092B7C" w:rsidRDefault="00092B7C" w:rsidP="00F42722">
            <w:r>
              <w:rPr>
                <w:noProof/>
                <w:lang w:eastAsia="en-AU"/>
              </w:rPr>
              <mc:AlternateContent>
                <mc:Choice Requires="wps">
                  <w:drawing>
                    <wp:anchor distT="0" distB="0" distL="114300" distR="114300" simplePos="0" relativeHeight="251658244" behindDoc="0" locked="0" layoutInCell="1" allowOverlap="1" wp14:anchorId="2F92FE20" wp14:editId="352BDC54">
                      <wp:simplePos x="0" y="0"/>
                      <wp:positionH relativeFrom="column">
                        <wp:posOffset>52070</wp:posOffset>
                      </wp:positionH>
                      <wp:positionV relativeFrom="paragraph">
                        <wp:posOffset>478790</wp:posOffset>
                      </wp:positionV>
                      <wp:extent cx="295275" cy="24765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295275" cy="24765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01997B" id="Rectangle 5" o:spid="_x0000_s1026" style="position:absolute;margin-left:4.1pt;margin-top:37.7pt;width:23.25pt;height:19.5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" fillcolor="#5b9bd5" strokecolor="#41719c" strokeweight="1pt"/>
                  </w:pict>
                </mc:Fallback>
              </mc:AlternateContent>
            </w:r>
            <w:r>
              <w:rPr>
                <w:noProof/>
                <w:lang w:eastAsia="en-AU"/>
              </w:rPr>
              <mc:AlternateContent>
                <mc:Choice Requires="wps">
                  <w:drawing>
                    <wp:anchor distT="0" distB="0" distL="114300" distR="114300" simplePos="0" relativeHeight="251658243" behindDoc="0" locked="0" layoutInCell="1" allowOverlap="1" wp14:anchorId="6EB06006" wp14:editId="7F60BA64">
                      <wp:simplePos x="0" y="0"/>
                      <wp:positionH relativeFrom="column">
                        <wp:posOffset>53340</wp:posOffset>
                      </wp:positionH>
                      <wp:positionV relativeFrom="paragraph">
                        <wp:posOffset>102870</wp:posOffset>
                      </wp:positionV>
                      <wp:extent cx="295275" cy="24765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295275"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CABB34" id="Rectangle 6" o:spid="_x0000_s1026" style="position:absolute;margin-left:4.2pt;margin-top:8.1pt;width:23.25pt;height:19.5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" fillcolor="#5b9bd5 [3204]" strokecolor="#1f4d78 [1604]" strokeweight="1pt"/>
                  </w:pict>
                </mc:Fallback>
              </mc:AlternateContent>
            </w:r>
          </w:p>
        </w:tc>
      </w:tr>
      <w:tr w:rsidR="00092B7C" w14:paraId="3AA0380C" w14:textId="77777777" w:rsidTr="10A933C3">
        <w:tc>
          <w:tcPr>
            <w:tcW w:w="9016" w:type="dxa"/>
            <w:gridSpan w:val="3"/>
          </w:tcPr>
          <w:p w14:paraId="2BFB0F58" w14:textId="77777777" w:rsidR="00C9739B" w:rsidRDefault="00C9739B" w:rsidP="00C9739B">
            <w:r>
              <w:t>i</w:t>
            </w:r>
            <w:r w:rsidRPr="00F51C1B">
              <w:t>f yes, please give a brief description below:</w:t>
            </w:r>
          </w:p>
          <w:p w14:paraId="52D28580" w14:textId="77777777" w:rsidR="00092B7C" w:rsidRDefault="00092B7C" w:rsidP="00F42722"/>
          <w:p w14:paraId="41A38E8B" w14:textId="71587090" w:rsidR="00092B7C" w:rsidRDefault="00092B7C" w:rsidP="00F42722"/>
        </w:tc>
      </w:tr>
      <w:tr w:rsidR="00092B7C" w14:paraId="3AA0AF2C" w14:textId="77777777" w:rsidTr="10A933C3">
        <w:tc>
          <w:tcPr>
            <w:tcW w:w="6799" w:type="dxa"/>
          </w:tcPr>
          <w:p w14:paraId="3A8C0C44" w14:textId="77777777" w:rsidR="00092B7C" w:rsidRDefault="00092B7C" w:rsidP="00F42722"/>
          <w:p w14:paraId="7F426C33" w14:textId="533AA46C" w:rsidR="00092B7C" w:rsidRPr="00092B7C" w:rsidRDefault="00092B7C" w:rsidP="00092B7C">
            <w:r w:rsidRPr="00092B7C">
              <w:t xml:space="preserve">Have you ever been accused of physically, sexually or emotionally abusing or harming a child or a young person? </w:t>
            </w:r>
          </w:p>
          <w:p w14:paraId="323DEDC5" w14:textId="77777777" w:rsidR="00092B7C" w:rsidRPr="00092B7C" w:rsidRDefault="00092B7C" w:rsidP="00092B7C"/>
          <w:p w14:paraId="6FD5611C" w14:textId="0BC2B6C7" w:rsidR="00092B7C" w:rsidRDefault="00092B7C" w:rsidP="00C9739B"/>
        </w:tc>
        <w:tc>
          <w:tcPr>
            <w:tcW w:w="1134" w:type="dxa"/>
          </w:tcPr>
          <w:p w14:paraId="67FB5034" w14:textId="77777777" w:rsidR="00092B7C" w:rsidRDefault="00092B7C" w:rsidP="00F42722"/>
          <w:p w14:paraId="2F40BD6C" w14:textId="77777777" w:rsidR="00092B7C" w:rsidRDefault="00092B7C" w:rsidP="00F42722">
            <w:r>
              <w:t>YES</w:t>
            </w:r>
          </w:p>
          <w:p w14:paraId="61AFAC9A" w14:textId="77777777" w:rsidR="00092B7C" w:rsidRDefault="00092B7C" w:rsidP="00F42722"/>
          <w:p w14:paraId="2B7D7E04" w14:textId="77777777" w:rsidR="00092B7C" w:rsidRDefault="00092B7C" w:rsidP="00F42722">
            <w:r>
              <w:t>NO</w:t>
            </w:r>
          </w:p>
        </w:tc>
        <w:tc>
          <w:tcPr>
            <w:tcW w:w="1083" w:type="dxa"/>
          </w:tcPr>
          <w:p w14:paraId="085832C7" w14:textId="77777777" w:rsidR="00092B7C" w:rsidRDefault="00092B7C" w:rsidP="00F42722">
            <w:r>
              <w:rPr>
                <w:noProof/>
                <w:lang w:eastAsia="en-AU"/>
              </w:rPr>
              <mc:AlternateContent>
                <mc:Choice Requires="wps">
                  <w:drawing>
                    <wp:anchor distT="0" distB="0" distL="114300" distR="114300" simplePos="0" relativeHeight="251658246" behindDoc="0" locked="0" layoutInCell="1" allowOverlap="1" wp14:anchorId="059F10D4" wp14:editId="42555694">
                      <wp:simplePos x="0" y="0"/>
                      <wp:positionH relativeFrom="column">
                        <wp:posOffset>52070</wp:posOffset>
                      </wp:positionH>
                      <wp:positionV relativeFrom="paragraph">
                        <wp:posOffset>478790</wp:posOffset>
                      </wp:positionV>
                      <wp:extent cx="295275" cy="2476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295275" cy="24765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475606" id="Rectangle 7" o:spid="_x0000_s1026" style="position:absolute;margin-left:4.1pt;margin-top:37.7pt;width:23.25pt;height:19.5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" fillcolor="#5b9bd5" strokecolor="#41719c" strokeweight="1pt"/>
                  </w:pict>
                </mc:Fallback>
              </mc:AlternateContent>
            </w:r>
            <w:r>
              <w:rPr>
                <w:noProof/>
                <w:lang w:eastAsia="en-AU"/>
              </w:rPr>
              <mc:AlternateContent>
                <mc:Choice Requires="wps">
                  <w:drawing>
                    <wp:anchor distT="0" distB="0" distL="114300" distR="114300" simplePos="0" relativeHeight="251658245" behindDoc="0" locked="0" layoutInCell="1" allowOverlap="1" wp14:anchorId="5EE74321" wp14:editId="6907413F">
                      <wp:simplePos x="0" y="0"/>
                      <wp:positionH relativeFrom="column">
                        <wp:posOffset>53340</wp:posOffset>
                      </wp:positionH>
                      <wp:positionV relativeFrom="paragraph">
                        <wp:posOffset>102870</wp:posOffset>
                      </wp:positionV>
                      <wp:extent cx="295275" cy="24765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295275"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06F0CB" id="Rectangle 8" o:spid="_x0000_s1026" style="position:absolute;margin-left:4.2pt;margin-top:8.1pt;width:23.25pt;height:19.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" fillcolor="#5b9bd5 [3204]" strokecolor="#1f4d78 [1604]" strokeweight="1pt"/>
                  </w:pict>
                </mc:Fallback>
              </mc:AlternateContent>
            </w:r>
          </w:p>
        </w:tc>
      </w:tr>
      <w:tr w:rsidR="00092B7C" w14:paraId="0A8AB06E" w14:textId="77777777" w:rsidTr="10A933C3">
        <w:tc>
          <w:tcPr>
            <w:tcW w:w="9016" w:type="dxa"/>
            <w:gridSpan w:val="3"/>
          </w:tcPr>
          <w:p w14:paraId="651C9CAF" w14:textId="77777777" w:rsidR="00C9739B" w:rsidRDefault="00C9739B" w:rsidP="00C9739B">
            <w:r>
              <w:t>i</w:t>
            </w:r>
            <w:r w:rsidRPr="00F51C1B">
              <w:t>f yes, please give a brief description below:</w:t>
            </w:r>
          </w:p>
          <w:p w14:paraId="72167D53" w14:textId="77777777" w:rsidR="00092B7C" w:rsidRDefault="00092B7C" w:rsidP="00F42722"/>
          <w:p w14:paraId="28A4A3EE" w14:textId="77777777" w:rsidR="00092B7C" w:rsidRDefault="00092B7C" w:rsidP="00F42722"/>
          <w:p w14:paraId="416CEB46" w14:textId="436B7EE6" w:rsidR="00092B7C" w:rsidRDefault="00092B7C" w:rsidP="00F42722"/>
        </w:tc>
      </w:tr>
      <w:tr w:rsidR="00092B7C" w14:paraId="12F806B1" w14:textId="77777777" w:rsidTr="10A933C3">
        <w:tc>
          <w:tcPr>
            <w:tcW w:w="6799" w:type="dxa"/>
          </w:tcPr>
          <w:p w14:paraId="40562EF3" w14:textId="77777777" w:rsidR="00092B7C" w:rsidRDefault="00092B7C" w:rsidP="00F42722"/>
          <w:p w14:paraId="657FB14F" w14:textId="3151F19A" w:rsidR="00092B7C" w:rsidRPr="00804D4A" w:rsidRDefault="00092B7C" w:rsidP="00804D4A">
            <w:r>
              <w:rPr>
                <w:i/>
                <w:iCs/>
                <w:sz w:val="18"/>
                <w:szCs w:val="18"/>
              </w:rPr>
              <w:t>(</w:t>
            </w:r>
            <w:r w:rsidRPr="00804D4A">
              <w:t>For applicants wh</w:t>
            </w:r>
            <w:r w:rsidR="00804D4A" w:rsidRPr="00804D4A">
              <w:t>o have at any time worked in Victoria</w:t>
            </w:r>
            <w:r w:rsidRPr="00804D4A">
              <w:t>)</w:t>
            </w:r>
            <w:r w:rsidR="00AD0FF4">
              <w:t>-</w:t>
            </w:r>
            <w:r w:rsidRPr="00804D4A">
              <w:t xml:space="preserve"> Have you ever been the subject of an allegation of “reportable conduct”</w:t>
            </w:r>
            <w:r w:rsidR="00804D4A" w:rsidRPr="00804D4A">
              <w:t xml:space="preserve"> </w:t>
            </w:r>
            <w:r w:rsidRPr="00804D4A">
              <w:t xml:space="preserve">(that is: sexual offence, sexual misconduct, assault, ill treatment, neglect or psychological harm of a child)? </w:t>
            </w:r>
          </w:p>
          <w:p w14:paraId="049AC54F" w14:textId="303B803F" w:rsidR="00804D4A" w:rsidRDefault="00804D4A" w:rsidP="00C9739B"/>
        </w:tc>
        <w:tc>
          <w:tcPr>
            <w:tcW w:w="1134" w:type="dxa"/>
          </w:tcPr>
          <w:p w14:paraId="40900C90" w14:textId="77777777" w:rsidR="00092B7C" w:rsidRDefault="00092B7C" w:rsidP="00F42722"/>
          <w:p w14:paraId="713ED83C" w14:textId="77777777" w:rsidR="00092B7C" w:rsidRDefault="00092B7C" w:rsidP="00F42722">
            <w:r>
              <w:t>YES</w:t>
            </w:r>
          </w:p>
          <w:p w14:paraId="12FA7388" w14:textId="77777777" w:rsidR="00092B7C" w:rsidRDefault="00092B7C" w:rsidP="00F42722"/>
          <w:p w14:paraId="2D2ED417" w14:textId="77777777" w:rsidR="00092B7C" w:rsidRDefault="00092B7C" w:rsidP="00F42722">
            <w:r>
              <w:t>NO</w:t>
            </w:r>
          </w:p>
        </w:tc>
        <w:tc>
          <w:tcPr>
            <w:tcW w:w="1083" w:type="dxa"/>
          </w:tcPr>
          <w:p w14:paraId="788B4C38" w14:textId="77777777" w:rsidR="00092B7C" w:rsidRDefault="00092B7C" w:rsidP="00F42722">
            <w:r>
              <w:rPr>
                <w:noProof/>
                <w:lang w:eastAsia="en-AU"/>
              </w:rPr>
              <mc:AlternateContent>
                <mc:Choice Requires="wps">
                  <w:drawing>
                    <wp:anchor distT="0" distB="0" distL="114300" distR="114300" simplePos="0" relativeHeight="251658248" behindDoc="0" locked="0" layoutInCell="1" allowOverlap="1" wp14:anchorId="758EB8D9" wp14:editId="7F566174">
                      <wp:simplePos x="0" y="0"/>
                      <wp:positionH relativeFrom="column">
                        <wp:posOffset>52070</wp:posOffset>
                      </wp:positionH>
                      <wp:positionV relativeFrom="paragraph">
                        <wp:posOffset>478790</wp:posOffset>
                      </wp:positionV>
                      <wp:extent cx="295275" cy="247650"/>
                      <wp:effectExtent l="0" t="0" r="28575" b="19050"/>
                      <wp:wrapNone/>
                      <wp:docPr id="9" name="Rectangle 9"/>
                      <wp:cNvGraphicFramePr/>
                      <a:graphic xmlns:a="http://schemas.openxmlformats.org/drawingml/2006/main">
                        <a:graphicData uri="http://schemas.microsoft.com/office/word/2010/wordprocessingShape">
                          <wps:wsp>
                            <wps:cNvSpPr/>
                            <wps:spPr>
                              <a:xfrm>
                                <a:off x="0" y="0"/>
                                <a:ext cx="295275" cy="24765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3CE0B8" id="Rectangle 9" o:spid="_x0000_s1026" style="position:absolute;margin-left:4.1pt;margin-top:37.7pt;width:23.25pt;height:19.5pt;z-index:251658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" fillcolor="#5b9bd5" strokecolor="#41719c" strokeweight="1pt"/>
                  </w:pict>
                </mc:Fallback>
              </mc:AlternateContent>
            </w:r>
            <w:r>
              <w:rPr>
                <w:noProof/>
                <w:lang w:eastAsia="en-AU"/>
              </w:rPr>
              <mc:AlternateContent>
                <mc:Choice Requires="wps">
                  <w:drawing>
                    <wp:anchor distT="0" distB="0" distL="114300" distR="114300" simplePos="0" relativeHeight="251658247" behindDoc="0" locked="0" layoutInCell="1" allowOverlap="1" wp14:anchorId="2FE58C76" wp14:editId="144A654F">
                      <wp:simplePos x="0" y="0"/>
                      <wp:positionH relativeFrom="column">
                        <wp:posOffset>53340</wp:posOffset>
                      </wp:positionH>
                      <wp:positionV relativeFrom="paragraph">
                        <wp:posOffset>102870</wp:posOffset>
                      </wp:positionV>
                      <wp:extent cx="295275" cy="2476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295275"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182AC9" id="Rectangle 10" o:spid="_x0000_s1026" style="position:absolute;margin-left:4.2pt;margin-top:8.1pt;width:23.25pt;height:19.5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" fillcolor="#5b9bd5 [3204]" strokecolor="#1f4d78 [1604]" strokeweight="1pt"/>
                  </w:pict>
                </mc:Fallback>
              </mc:AlternateContent>
            </w:r>
          </w:p>
        </w:tc>
      </w:tr>
      <w:tr w:rsidR="00092B7C" w14:paraId="49F921B3" w14:textId="77777777" w:rsidTr="10A933C3">
        <w:tc>
          <w:tcPr>
            <w:tcW w:w="9016" w:type="dxa"/>
            <w:gridSpan w:val="3"/>
          </w:tcPr>
          <w:p w14:paraId="3167D1DE" w14:textId="77777777" w:rsidR="00C9739B" w:rsidRDefault="00C9739B" w:rsidP="00C9739B">
            <w:r>
              <w:lastRenderedPageBreak/>
              <w:t>i</w:t>
            </w:r>
            <w:r w:rsidRPr="00F51C1B">
              <w:t>f yes, please give a brief description below:</w:t>
            </w:r>
          </w:p>
          <w:p w14:paraId="0E05EC66" w14:textId="77777777" w:rsidR="00092B7C" w:rsidRDefault="00092B7C" w:rsidP="00F42722"/>
          <w:p w14:paraId="145EEB02" w14:textId="77777777" w:rsidR="00092B7C" w:rsidRDefault="00092B7C" w:rsidP="00F42722"/>
          <w:p w14:paraId="50258200" w14:textId="186A6C8B" w:rsidR="00092B7C" w:rsidRDefault="00092B7C" w:rsidP="00F42722"/>
        </w:tc>
      </w:tr>
      <w:tr w:rsidR="00092B7C" w14:paraId="12A86511" w14:textId="77777777" w:rsidTr="10A933C3">
        <w:tc>
          <w:tcPr>
            <w:tcW w:w="6799" w:type="dxa"/>
          </w:tcPr>
          <w:p w14:paraId="446F986B" w14:textId="77777777" w:rsidR="00092B7C" w:rsidRDefault="00092B7C" w:rsidP="00F42722"/>
          <w:p w14:paraId="560D9079" w14:textId="1517B080" w:rsidR="00804D4A" w:rsidRPr="00804D4A" w:rsidRDefault="00AC687F" w:rsidP="00804D4A">
            <w:pPr>
              <w:pStyle w:val="Default"/>
              <w:rPr>
                <w:rFonts w:asciiTheme="minorHAnsi" w:hAnsiTheme="minorHAnsi" w:cstheme="minorBidi"/>
                <w:color w:val="auto"/>
                <w:sz w:val="22"/>
                <w:szCs w:val="22"/>
              </w:rPr>
            </w:pPr>
            <w:r>
              <w:rPr>
                <w:sz w:val="22"/>
                <w:szCs w:val="22"/>
              </w:rPr>
              <w:t>(F</w:t>
            </w:r>
            <w:r w:rsidR="00804D4A" w:rsidRPr="00804D4A">
              <w:rPr>
                <w:rFonts w:asciiTheme="minorHAnsi" w:hAnsiTheme="minorHAnsi" w:cstheme="minorBidi"/>
                <w:color w:val="auto"/>
                <w:sz w:val="22"/>
                <w:szCs w:val="22"/>
              </w:rPr>
              <w:t xml:space="preserve">or applicants who have at any time worked outside of Victoria) </w:t>
            </w:r>
            <w:r w:rsidR="00AD0FF4">
              <w:rPr>
                <w:rFonts w:asciiTheme="minorHAnsi" w:hAnsiTheme="minorHAnsi" w:cstheme="minorBidi"/>
                <w:color w:val="auto"/>
                <w:sz w:val="22"/>
                <w:szCs w:val="22"/>
              </w:rPr>
              <w:t xml:space="preserve">- </w:t>
            </w:r>
            <w:r w:rsidR="00804D4A" w:rsidRPr="00804D4A">
              <w:rPr>
                <w:rFonts w:asciiTheme="minorHAnsi" w:hAnsiTheme="minorHAnsi" w:cstheme="minorBidi"/>
                <w:color w:val="auto"/>
                <w:sz w:val="22"/>
                <w:szCs w:val="22"/>
              </w:rPr>
              <w:t xml:space="preserve">Have you ever been the subject of an allegation involving your conduct with a child or young person, such as sexual offence, sexual misconduct, assault, ill-treatment, neglect or psychological harm that resulted in a notification to a statutory authority under the local child protection legislation? </w:t>
            </w:r>
          </w:p>
          <w:p w14:paraId="616C54C9" w14:textId="77777777" w:rsidR="00804D4A" w:rsidRDefault="00804D4A" w:rsidP="00804D4A">
            <w:pPr>
              <w:pStyle w:val="Default"/>
              <w:rPr>
                <w:sz w:val="18"/>
                <w:szCs w:val="18"/>
              </w:rPr>
            </w:pPr>
          </w:p>
          <w:p w14:paraId="2924FD6C" w14:textId="3A82D4DC" w:rsidR="00092B7C" w:rsidRDefault="00092B7C" w:rsidP="00C9739B">
            <w:pPr>
              <w:pStyle w:val="Default"/>
            </w:pPr>
          </w:p>
        </w:tc>
        <w:tc>
          <w:tcPr>
            <w:tcW w:w="1134" w:type="dxa"/>
          </w:tcPr>
          <w:p w14:paraId="0B1AE903" w14:textId="77777777" w:rsidR="00092B7C" w:rsidRDefault="00092B7C" w:rsidP="00F42722"/>
          <w:p w14:paraId="2269C43A" w14:textId="77777777" w:rsidR="00092B7C" w:rsidRDefault="00092B7C" w:rsidP="00F42722">
            <w:r>
              <w:t>YES</w:t>
            </w:r>
          </w:p>
          <w:p w14:paraId="4E999805" w14:textId="77777777" w:rsidR="00092B7C" w:rsidRDefault="00092B7C" w:rsidP="00F42722"/>
          <w:p w14:paraId="7569E56F" w14:textId="77777777" w:rsidR="00092B7C" w:rsidRDefault="00092B7C" w:rsidP="00F42722">
            <w:r>
              <w:t>NO</w:t>
            </w:r>
          </w:p>
        </w:tc>
        <w:tc>
          <w:tcPr>
            <w:tcW w:w="1083" w:type="dxa"/>
          </w:tcPr>
          <w:p w14:paraId="7A93C98F" w14:textId="77777777" w:rsidR="00092B7C" w:rsidRDefault="00092B7C" w:rsidP="00F42722">
            <w:r>
              <w:rPr>
                <w:noProof/>
                <w:lang w:eastAsia="en-AU"/>
              </w:rPr>
              <mc:AlternateContent>
                <mc:Choice Requires="wps">
                  <w:drawing>
                    <wp:anchor distT="0" distB="0" distL="114300" distR="114300" simplePos="0" relativeHeight="251658250" behindDoc="0" locked="0" layoutInCell="1" allowOverlap="1" wp14:anchorId="0CCE7723" wp14:editId="67BD295E">
                      <wp:simplePos x="0" y="0"/>
                      <wp:positionH relativeFrom="column">
                        <wp:posOffset>52070</wp:posOffset>
                      </wp:positionH>
                      <wp:positionV relativeFrom="paragraph">
                        <wp:posOffset>478790</wp:posOffset>
                      </wp:positionV>
                      <wp:extent cx="295275" cy="24765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295275" cy="24765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3F989E" id="Rectangle 11" o:spid="_x0000_s1026" style="position:absolute;margin-left:4.1pt;margin-top:37.7pt;width:23.25pt;height:19.5pt;z-index:25165825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" fillcolor="#5b9bd5" strokecolor="#41719c" strokeweight="1pt"/>
                  </w:pict>
                </mc:Fallback>
              </mc:AlternateContent>
            </w:r>
            <w:r>
              <w:rPr>
                <w:noProof/>
                <w:lang w:eastAsia="en-AU"/>
              </w:rPr>
              <mc:AlternateContent>
                <mc:Choice Requires="wps">
                  <w:drawing>
                    <wp:anchor distT="0" distB="0" distL="114300" distR="114300" simplePos="0" relativeHeight="251658249" behindDoc="0" locked="0" layoutInCell="1" allowOverlap="1" wp14:anchorId="5EE8E911" wp14:editId="3A380A7E">
                      <wp:simplePos x="0" y="0"/>
                      <wp:positionH relativeFrom="column">
                        <wp:posOffset>53340</wp:posOffset>
                      </wp:positionH>
                      <wp:positionV relativeFrom="paragraph">
                        <wp:posOffset>102870</wp:posOffset>
                      </wp:positionV>
                      <wp:extent cx="295275" cy="24765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295275"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AC256F" id="Rectangle 12" o:spid="_x0000_s1026" style="position:absolute;margin-left:4.2pt;margin-top:8.1pt;width:23.25pt;height:19.5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" fillcolor="#5b9bd5 [3204]" strokecolor="#1f4d78 [1604]" strokeweight="1pt"/>
                  </w:pict>
                </mc:Fallback>
              </mc:AlternateContent>
            </w:r>
          </w:p>
        </w:tc>
      </w:tr>
      <w:tr w:rsidR="00092B7C" w14:paraId="0A80DDED" w14:textId="77777777" w:rsidTr="10A933C3">
        <w:tc>
          <w:tcPr>
            <w:tcW w:w="9016" w:type="dxa"/>
            <w:gridSpan w:val="3"/>
          </w:tcPr>
          <w:p w14:paraId="1D8D7BB6" w14:textId="3F9BB167" w:rsidR="00092B7C" w:rsidRDefault="00C9739B" w:rsidP="00F42722">
            <w:r>
              <w:t>i</w:t>
            </w:r>
            <w:r w:rsidRPr="00F51C1B">
              <w:t>f yes, please give a brief description below:</w:t>
            </w:r>
          </w:p>
          <w:p w14:paraId="5632CD7E" w14:textId="77777777" w:rsidR="00092B7C" w:rsidRDefault="00092B7C" w:rsidP="00F42722"/>
          <w:p w14:paraId="4CF144FC" w14:textId="77777777" w:rsidR="00092B7C" w:rsidRDefault="00092B7C" w:rsidP="00F42722"/>
          <w:p w14:paraId="613A093A" w14:textId="76022FD0" w:rsidR="00092B7C" w:rsidRDefault="00092B7C" w:rsidP="00F42722"/>
        </w:tc>
      </w:tr>
      <w:tr w:rsidR="00804D4A" w14:paraId="7A986255" w14:textId="77777777" w:rsidTr="10A933C3">
        <w:tc>
          <w:tcPr>
            <w:tcW w:w="6799" w:type="dxa"/>
          </w:tcPr>
          <w:tbl>
            <w:tblPr>
              <w:tblpPr w:leftFromText="180" w:rightFromText="180" w:vertAnchor="text" w:horzAnchor="margin" w:tblpY="339"/>
              <w:tblOverlap w:val="never"/>
              <w:tblW w:w="0" w:type="auto"/>
              <w:tblBorders>
                <w:top w:val="nil"/>
                <w:left w:val="nil"/>
                <w:bottom w:val="nil"/>
                <w:right w:val="nil"/>
              </w:tblBorders>
              <w:tblLook w:val="0000" w:firstRow="0" w:lastRow="0" w:firstColumn="0" w:lastColumn="0" w:noHBand="0" w:noVBand="0"/>
            </w:tblPr>
            <w:tblGrid>
              <w:gridCol w:w="6583"/>
            </w:tblGrid>
            <w:tr w:rsidR="00F42722" w:rsidRPr="00804D4A" w14:paraId="122AA32B" w14:textId="77777777" w:rsidTr="00F42722">
              <w:trPr>
                <w:trHeight w:val="556"/>
              </w:trPr>
              <w:tc>
                <w:tcPr>
                  <w:tcW w:w="0" w:type="auto"/>
                </w:tcPr>
                <w:p w14:paraId="624D72F7" w14:textId="77777777" w:rsidR="00F42722" w:rsidRPr="00804D4A" w:rsidRDefault="00F42722" w:rsidP="00F42722">
                  <w:pPr>
                    <w:pStyle w:val="Default"/>
                    <w:rPr>
                      <w:rFonts w:asciiTheme="minorHAnsi" w:hAnsiTheme="minorHAnsi" w:cstheme="minorBidi"/>
                      <w:color w:val="auto"/>
                      <w:sz w:val="22"/>
                      <w:szCs w:val="22"/>
                    </w:rPr>
                  </w:pPr>
                  <w:r w:rsidRPr="00804D4A">
                    <w:rPr>
                      <w:rFonts w:asciiTheme="minorHAnsi" w:hAnsiTheme="minorHAnsi" w:cstheme="minorBidi"/>
                      <w:color w:val="auto"/>
                      <w:sz w:val="22"/>
                      <w:szCs w:val="22"/>
                    </w:rPr>
                    <w:t xml:space="preserve">Have you even been the subject of an Apprehended Violence Order (AVO) that was made for the purpose of protecting a child or young person from harm? </w:t>
                  </w:r>
                </w:p>
                <w:p w14:paraId="50406803" w14:textId="77777777" w:rsidR="00F42722" w:rsidRPr="00804D4A" w:rsidRDefault="00F42722" w:rsidP="00F42722">
                  <w:pPr>
                    <w:pStyle w:val="Default"/>
                    <w:rPr>
                      <w:rFonts w:asciiTheme="minorHAnsi" w:hAnsiTheme="minorHAnsi" w:cstheme="minorBidi"/>
                      <w:color w:val="auto"/>
                      <w:sz w:val="22"/>
                      <w:szCs w:val="22"/>
                    </w:rPr>
                  </w:pPr>
                </w:p>
                <w:p w14:paraId="51E325B6" w14:textId="77777777" w:rsidR="00F42722" w:rsidRPr="00804D4A" w:rsidRDefault="00F42722" w:rsidP="00F42722">
                  <w:pPr>
                    <w:pStyle w:val="Default"/>
                    <w:rPr>
                      <w:sz w:val="18"/>
                      <w:szCs w:val="18"/>
                    </w:rPr>
                  </w:pPr>
                </w:p>
              </w:tc>
            </w:tr>
          </w:tbl>
          <w:p w14:paraId="29016368" w14:textId="77777777" w:rsidR="00804D4A" w:rsidRDefault="00804D4A" w:rsidP="00F42722"/>
          <w:p w14:paraId="5E103CE6" w14:textId="7CF09122" w:rsidR="00804D4A" w:rsidRDefault="00804D4A" w:rsidP="00F42722"/>
        </w:tc>
        <w:tc>
          <w:tcPr>
            <w:tcW w:w="1134" w:type="dxa"/>
          </w:tcPr>
          <w:p w14:paraId="2FFD30A7" w14:textId="77777777" w:rsidR="00804D4A" w:rsidRDefault="00804D4A" w:rsidP="00F42722"/>
          <w:p w14:paraId="1F403C21" w14:textId="77777777" w:rsidR="00804D4A" w:rsidRDefault="00804D4A" w:rsidP="00F42722">
            <w:r>
              <w:t>YES</w:t>
            </w:r>
          </w:p>
          <w:p w14:paraId="7E4F8012" w14:textId="77777777" w:rsidR="00804D4A" w:rsidRDefault="00804D4A" w:rsidP="00F42722"/>
          <w:p w14:paraId="4AF13AAF" w14:textId="77777777" w:rsidR="00804D4A" w:rsidRDefault="00804D4A" w:rsidP="00F42722">
            <w:r>
              <w:t>NO</w:t>
            </w:r>
          </w:p>
        </w:tc>
        <w:tc>
          <w:tcPr>
            <w:tcW w:w="1083" w:type="dxa"/>
          </w:tcPr>
          <w:p w14:paraId="23652710" w14:textId="77777777" w:rsidR="00804D4A" w:rsidRDefault="00804D4A" w:rsidP="00F42722">
            <w:r>
              <w:rPr>
                <w:noProof/>
                <w:lang w:eastAsia="en-AU"/>
              </w:rPr>
              <mc:AlternateContent>
                <mc:Choice Requires="wps">
                  <w:drawing>
                    <wp:anchor distT="0" distB="0" distL="114300" distR="114300" simplePos="0" relativeHeight="251658252" behindDoc="0" locked="0" layoutInCell="1" allowOverlap="1" wp14:anchorId="20C1A8C8" wp14:editId="4074BE8C">
                      <wp:simplePos x="0" y="0"/>
                      <wp:positionH relativeFrom="column">
                        <wp:posOffset>52070</wp:posOffset>
                      </wp:positionH>
                      <wp:positionV relativeFrom="paragraph">
                        <wp:posOffset>478790</wp:posOffset>
                      </wp:positionV>
                      <wp:extent cx="295275" cy="24765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295275" cy="24765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03DD25" id="Rectangle 13" o:spid="_x0000_s1026" style="position:absolute;margin-left:4.1pt;margin-top:37.7pt;width:23.25pt;height:19.5pt;z-index:2516582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" fillcolor="#5b9bd5" strokecolor="#41719c" strokeweight="1pt"/>
                  </w:pict>
                </mc:Fallback>
              </mc:AlternateContent>
            </w:r>
            <w:r>
              <w:rPr>
                <w:noProof/>
                <w:lang w:eastAsia="en-AU"/>
              </w:rPr>
              <mc:AlternateContent>
                <mc:Choice Requires="wps">
                  <w:drawing>
                    <wp:anchor distT="0" distB="0" distL="114300" distR="114300" simplePos="0" relativeHeight="251658251" behindDoc="0" locked="0" layoutInCell="1" allowOverlap="1" wp14:anchorId="59BEDC0C" wp14:editId="0A0C9460">
                      <wp:simplePos x="0" y="0"/>
                      <wp:positionH relativeFrom="column">
                        <wp:posOffset>53340</wp:posOffset>
                      </wp:positionH>
                      <wp:positionV relativeFrom="paragraph">
                        <wp:posOffset>102870</wp:posOffset>
                      </wp:positionV>
                      <wp:extent cx="295275" cy="24765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295275"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E5AE2D" id="Rectangle 14" o:spid="_x0000_s1026" style="position:absolute;margin-left:4.2pt;margin-top:8.1pt;width:23.25pt;height:19.5pt;z-index:25165825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" fillcolor="#5b9bd5 [3204]" strokecolor="#1f4d78 [1604]" strokeweight="1pt"/>
                  </w:pict>
                </mc:Fallback>
              </mc:AlternateContent>
            </w:r>
          </w:p>
        </w:tc>
      </w:tr>
      <w:tr w:rsidR="00804D4A" w14:paraId="4E40A333" w14:textId="77777777" w:rsidTr="10A933C3">
        <w:tc>
          <w:tcPr>
            <w:tcW w:w="9016" w:type="dxa"/>
            <w:gridSpan w:val="3"/>
          </w:tcPr>
          <w:p w14:paraId="430148B2" w14:textId="52F19176" w:rsidR="00804D4A" w:rsidRDefault="00C9739B" w:rsidP="00F42722">
            <w:r>
              <w:t>i</w:t>
            </w:r>
            <w:r w:rsidRPr="00F51C1B">
              <w:t>f yes, please give a brief description below:</w:t>
            </w:r>
          </w:p>
          <w:p w14:paraId="234EAB35" w14:textId="77777777" w:rsidR="00804D4A" w:rsidRDefault="00804D4A" w:rsidP="00F42722"/>
          <w:p w14:paraId="689599F8" w14:textId="77777777" w:rsidR="00804D4A" w:rsidRDefault="00804D4A" w:rsidP="00F42722"/>
        </w:tc>
      </w:tr>
      <w:tr w:rsidR="00804D4A" w14:paraId="68F11280" w14:textId="77777777" w:rsidTr="10A933C3">
        <w:tc>
          <w:tcPr>
            <w:tcW w:w="6799" w:type="dxa"/>
          </w:tcPr>
          <w:p w14:paraId="535C7F82" w14:textId="77777777" w:rsidR="00804D4A" w:rsidRPr="00804D4A" w:rsidRDefault="00804D4A" w:rsidP="00804D4A">
            <w:pPr>
              <w:pStyle w:val="Default"/>
              <w:rPr>
                <w:rFonts w:asciiTheme="minorHAnsi" w:hAnsiTheme="minorHAnsi" w:cstheme="minorBidi"/>
                <w:color w:val="auto"/>
                <w:sz w:val="22"/>
                <w:szCs w:val="22"/>
              </w:rPr>
            </w:pPr>
          </w:p>
          <w:p w14:paraId="69A7DBF0" w14:textId="3B314481" w:rsidR="00804D4A" w:rsidRPr="00804D4A" w:rsidRDefault="00804D4A" w:rsidP="00804D4A">
            <w:pPr>
              <w:pStyle w:val="Default"/>
              <w:rPr>
                <w:rFonts w:asciiTheme="minorHAnsi" w:hAnsiTheme="minorHAnsi" w:cstheme="minorBidi"/>
                <w:color w:val="auto"/>
                <w:sz w:val="22"/>
                <w:szCs w:val="22"/>
              </w:rPr>
            </w:pPr>
            <w:r w:rsidRPr="00804D4A">
              <w:rPr>
                <w:rFonts w:asciiTheme="minorHAnsi" w:hAnsiTheme="minorHAnsi" w:cstheme="minorBidi"/>
                <w:color w:val="auto"/>
                <w:sz w:val="22"/>
                <w:szCs w:val="22"/>
              </w:rPr>
              <w:t xml:space="preserve">Have you ever been the subject of a complaint/allegation and/or internal investigation that related to a breach of your professional boundaries and/or breach of Code of Conduct? </w:t>
            </w:r>
          </w:p>
          <w:p w14:paraId="67AD66EB" w14:textId="77777777" w:rsidR="00804D4A" w:rsidRPr="00804D4A" w:rsidRDefault="00804D4A" w:rsidP="00804D4A">
            <w:pPr>
              <w:pStyle w:val="Default"/>
              <w:rPr>
                <w:rFonts w:asciiTheme="minorHAnsi" w:hAnsiTheme="minorHAnsi" w:cstheme="minorBidi"/>
                <w:color w:val="auto"/>
                <w:sz w:val="22"/>
                <w:szCs w:val="22"/>
              </w:rPr>
            </w:pPr>
          </w:p>
          <w:p w14:paraId="25436057" w14:textId="6C1DE240" w:rsidR="00804D4A" w:rsidRPr="00804D4A" w:rsidRDefault="00804D4A" w:rsidP="00C9739B">
            <w:pPr>
              <w:pStyle w:val="Default"/>
              <w:rPr>
                <w:rFonts w:asciiTheme="minorHAnsi" w:hAnsiTheme="minorHAnsi" w:cstheme="minorBidi"/>
                <w:color w:val="auto"/>
                <w:sz w:val="22"/>
                <w:szCs w:val="22"/>
              </w:rPr>
            </w:pPr>
          </w:p>
        </w:tc>
        <w:tc>
          <w:tcPr>
            <w:tcW w:w="1134" w:type="dxa"/>
          </w:tcPr>
          <w:p w14:paraId="24D3B2AA" w14:textId="77777777" w:rsidR="00804D4A" w:rsidRDefault="00804D4A" w:rsidP="00F42722"/>
          <w:p w14:paraId="6879DB0E" w14:textId="77777777" w:rsidR="00804D4A" w:rsidRDefault="00804D4A" w:rsidP="00F42722">
            <w:r>
              <w:t>YES</w:t>
            </w:r>
          </w:p>
          <w:p w14:paraId="25D583E0" w14:textId="77777777" w:rsidR="00804D4A" w:rsidRDefault="00804D4A" w:rsidP="00F42722"/>
          <w:p w14:paraId="0B30EF69" w14:textId="77777777" w:rsidR="00804D4A" w:rsidRDefault="00804D4A" w:rsidP="00F42722">
            <w:r>
              <w:t>NO</w:t>
            </w:r>
          </w:p>
        </w:tc>
        <w:tc>
          <w:tcPr>
            <w:tcW w:w="1083" w:type="dxa"/>
          </w:tcPr>
          <w:p w14:paraId="6F5D4A1C" w14:textId="77777777" w:rsidR="00804D4A" w:rsidRDefault="00804D4A" w:rsidP="00F42722">
            <w:r>
              <w:rPr>
                <w:noProof/>
                <w:lang w:eastAsia="en-AU"/>
              </w:rPr>
              <mc:AlternateContent>
                <mc:Choice Requires="wps">
                  <w:drawing>
                    <wp:anchor distT="0" distB="0" distL="114300" distR="114300" simplePos="0" relativeHeight="251658254" behindDoc="0" locked="0" layoutInCell="1" allowOverlap="1" wp14:anchorId="6D91C792" wp14:editId="0CA21684">
                      <wp:simplePos x="0" y="0"/>
                      <wp:positionH relativeFrom="column">
                        <wp:posOffset>52070</wp:posOffset>
                      </wp:positionH>
                      <wp:positionV relativeFrom="paragraph">
                        <wp:posOffset>478790</wp:posOffset>
                      </wp:positionV>
                      <wp:extent cx="295275" cy="24765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295275" cy="24765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EF7D62" id="Rectangle 15" o:spid="_x0000_s1026" style="position:absolute;margin-left:4.1pt;margin-top:37.7pt;width:23.25pt;height:19.5pt;z-index:2516582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" fillcolor="#5b9bd5" strokecolor="#41719c" strokeweight="1pt"/>
                  </w:pict>
                </mc:Fallback>
              </mc:AlternateContent>
            </w:r>
            <w:r>
              <w:rPr>
                <w:noProof/>
                <w:lang w:eastAsia="en-AU"/>
              </w:rPr>
              <mc:AlternateContent>
                <mc:Choice Requires="wps">
                  <w:drawing>
                    <wp:anchor distT="0" distB="0" distL="114300" distR="114300" simplePos="0" relativeHeight="251658253" behindDoc="0" locked="0" layoutInCell="1" allowOverlap="1" wp14:anchorId="41467DC6" wp14:editId="4853FB22">
                      <wp:simplePos x="0" y="0"/>
                      <wp:positionH relativeFrom="column">
                        <wp:posOffset>53340</wp:posOffset>
                      </wp:positionH>
                      <wp:positionV relativeFrom="paragraph">
                        <wp:posOffset>102870</wp:posOffset>
                      </wp:positionV>
                      <wp:extent cx="295275" cy="247650"/>
                      <wp:effectExtent l="0" t="0" r="28575" b="19050"/>
                      <wp:wrapNone/>
                      <wp:docPr id="16" name="Rectangle 16"/>
                      <wp:cNvGraphicFramePr/>
                      <a:graphic xmlns:a="http://schemas.openxmlformats.org/drawingml/2006/main">
                        <a:graphicData uri="http://schemas.microsoft.com/office/word/2010/wordprocessingShape">
                          <wps:wsp>
                            <wps:cNvSpPr/>
                            <wps:spPr>
                              <a:xfrm>
                                <a:off x="0" y="0"/>
                                <a:ext cx="295275"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E20936" id="Rectangle 16" o:spid="_x0000_s1026" style="position:absolute;margin-left:4.2pt;margin-top:8.1pt;width:23.25pt;height:19.5pt;z-index:25165825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" fillcolor="#5b9bd5 [3204]" strokecolor="#1f4d78 [1604]" strokeweight="1pt"/>
                  </w:pict>
                </mc:Fallback>
              </mc:AlternateContent>
            </w:r>
          </w:p>
        </w:tc>
      </w:tr>
      <w:tr w:rsidR="00804D4A" w14:paraId="440777F5" w14:textId="77777777" w:rsidTr="10A933C3">
        <w:tc>
          <w:tcPr>
            <w:tcW w:w="9016" w:type="dxa"/>
            <w:gridSpan w:val="3"/>
          </w:tcPr>
          <w:p w14:paraId="30ACE7ED" w14:textId="77777777" w:rsidR="00C9739B" w:rsidRDefault="00C9739B" w:rsidP="00C9739B">
            <w:r>
              <w:t>i</w:t>
            </w:r>
            <w:r w:rsidRPr="00F51C1B">
              <w:t>f yes, please give a brief description below:</w:t>
            </w:r>
          </w:p>
          <w:p w14:paraId="035F9BEF" w14:textId="77777777" w:rsidR="00804D4A" w:rsidRDefault="00804D4A" w:rsidP="00F42722"/>
          <w:p w14:paraId="05EDD4BA" w14:textId="77777777" w:rsidR="00804D4A" w:rsidRDefault="00804D4A" w:rsidP="00F42722"/>
          <w:p w14:paraId="693C2940" w14:textId="77777777" w:rsidR="00804D4A" w:rsidRDefault="00804D4A" w:rsidP="00F42722"/>
        </w:tc>
      </w:tr>
      <w:tr w:rsidR="00804D4A" w14:paraId="461B46E9" w14:textId="77777777" w:rsidTr="10A933C3">
        <w:tc>
          <w:tcPr>
            <w:tcW w:w="6799" w:type="dxa"/>
          </w:tcPr>
          <w:p w14:paraId="6F37CCF2" w14:textId="77777777" w:rsidR="00804D4A" w:rsidRDefault="00804D4A" w:rsidP="00F42722"/>
          <w:p w14:paraId="377EE9A6" w14:textId="5BCA34D1" w:rsidR="00804D4A" w:rsidRPr="00804D4A" w:rsidRDefault="00804D4A" w:rsidP="00804D4A">
            <w:pPr>
              <w:pStyle w:val="Default"/>
              <w:rPr>
                <w:rFonts w:asciiTheme="minorHAnsi" w:hAnsiTheme="minorHAnsi" w:cstheme="minorBidi"/>
                <w:color w:val="auto"/>
                <w:sz w:val="22"/>
                <w:szCs w:val="22"/>
              </w:rPr>
            </w:pPr>
            <w:r w:rsidRPr="00804D4A">
              <w:rPr>
                <w:rFonts w:asciiTheme="minorHAnsi" w:hAnsiTheme="minorHAnsi" w:cstheme="minorBidi"/>
                <w:color w:val="auto"/>
                <w:sz w:val="22"/>
                <w:szCs w:val="22"/>
              </w:rPr>
              <w:t xml:space="preserve">During the last 5 years have you been the subject of formal performance management and/or disciplinary proceedings (or any action that might lead to such proceedings) in relation to your employment? </w:t>
            </w:r>
          </w:p>
          <w:p w14:paraId="1AD66717" w14:textId="77777777" w:rsidR="00804D4A" w:rsidRPr="00804D4A" w:rsidRDefault="00804D4A" w:rsidP="00804D4A">
            <w:pPr>
              <w:pStyle w:val="Default"/>
              <w:rPr>
                <w:rFonts w:asciiTheme="minorHAnsi" w:hAnsiTheme="minorHAnsi" w:cstheme="minorBidi"/>
                <w:color w:val="auto"/>
                <w:sz w:val="22"/>
                <w:szCs w:val="22"/>
              </w:rPr>
            </w:pPr>
          </w:p>
          <w:p w14:paraId="4ABE42F8" w14:textId="7F245A66" w:rsidR="00804D4A" w:rsidRPr="00804D4A" w:rsidRDefault="00804D4A" w:rsidP="00804D4A">
            <w:pPr>
              <w:pStyle w:val="Default"/>
              <w:rPr>
                <w:rFonts w:asciiTheme="minorHAnsi" w:hAnsiTheme="minorHAnsi" w:cstheme="minorBidi"/>
                <w:color w:val="auto"/>
                <w:sz w:val="22"/>
                <w:szCs w:val="22"/>
              </w:rPr>
            </w:pPr>
            <w:r w:rsidRPr="00804D4A">
              <w:rPr>
                <w:rFonts w:asciiTheme="minorHAnsi" w:hAnsiTheme="minorHAnsi" w:cstheme="minorBidi"/>
                <w:color w:val="auto"/>
                <w:sz w:val="22"/>
                <w:szCs w:val="22"/>
              </w:rPr>
              <w:t xml:space="preserve"> </w:t>
            </w:r>
          </w:p>
          <w:p w14:paraId="4DAD02B4" w14:textId="5C4FF4DB" w:rsidR="00804D4A" w:rsidRDefault="00804D4A" w:rsidP="00804D4A">
            <w:pPr>
              <w:pStyle w:val="Default"/>
            </w:pPr>
            <w:r>
              <w:rPr>
                <w:sz w:val="18"/>
                <w:szCs w:val="18"/>
              </w:rPr>
              <w:t xml:space="preserve"> </w:t>
            </w:r>
          </w:p>
        </w:tc>
        <w:tc>
          <w:tcPr>
            <w:tcW w:w="1134" w:type="dxa"/>
          </w:tcPr>
          <w:p w14:paraId="014D8119" w14:textId="77777777" w:rsidR="00804D4A" w:rsidRDefault="00804D4A" w:rsidP="00F42722"/>
          <w:p w14:paraId="6FE29101" w14:textId="53C4988D" w:rsidR="00305B79" w:rsidRDefault="00305B79" w:rsidP="00F42722">
            <w:r>
              <w:rPr>
                <w:noProof/>
                <w:lang w:eastAsia="en-AU"/>
              </w:rPr>
              <mc:AlternateContent>
                <mc:Choice Requires="wps">
                  <w:drawing>
                    <wp:anchor distT="0" distB="0" distL="114300" distR="114300" simplePos="0" relativeHeight="251658255" behindDoc="0" locked="0" layoutInCell="1" allowOverlap="1" wp14:anchorId="61B3ACF3" wp14:editId="2C51CCF9">
                      <wp:simplePos x="0" y="0"/>
                      <wp:positionH relativeFrom="column">
                        <wp:posOffset>773430</wp:posOffset>
                      </wp:positionH>
                      <wp:positionV relativeFrom="paragraph">
                        <wp:posOffset>154305</wp:posOffset>
                      </wp:positionV>
                      <wp:extent cx="295275" cy="247650"/>
                      <wp:effectExtent l="0" t="0" r="28575" b="19050"/>
                      <wp:wrapNone/>
                      <wp:docPr id="18" name="Rectangle 18"/>
                      <wp:cNvGraphicFramePr/>
                      <a:graphic xmlns:a="http://schemas.openxmlformats.org/drawingml/2006/main">
                        <a:graphicData uri="http://schemas.microsoft.com/office/word/2010/wordprocessingShape">
                          <wps:wsp>
                            <wps:cNvSpPr/>
                            <wps:spPr>
                              <a:xfrm>
                                <a:off x="0" y="0"/>
                                <a:ext cx="295275"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0F134E" id="Rectangle 18" o:spid="_x0000_s1026" style="position:absolute;margin-left:60.9pt;margin-top:12.15pt;width:23.25pt;height:19.5pt;z-index:25165825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" fillcolor="#5b9bd5 [3204]" strokecolor="#1f4d78 [1604]" strokeweight="1pt"/>
                  </w:pict>
                </mc:Fallback>
              </mc:AlternateContent>
            </w:r>
          </w:p>
          <w:p w14:paraId="155E4572" w14:textId="06FDDAEE" w:rsidR="00804D4A" w:rsidRDefault="00804D4A" w:rsidP="00F42722">
            <w:r>
              <w:t>YES</w:t>
            </w:r>
          </w:p>
          <w:p w14:paraId="5C9AE414" w14:textId="67F24D5D" w:rsidR="00804D4A" w:rsidRDefault="00305B79" w:rsidP="00F42722">
            <w:r>
              <w:rPr>
                <w:noProof/>
                <w:lang w:eastAsia="en-AU"/>
              </w:rPr>
              <mc:AlternateContent>
                <mc:Choice Requires="wps">
                  <w:drawing>
                    <wp:anchor distT="0" distB="0" distL="114300" distR="114300" simplePos="0" relativeHeight="251658256" behindDoc="0" locked="0" layoutInCell="1" allowOverlap="1" wp14:anchorId="5C8359F6" wp14:editId="07BBA096">
                      <wp:simplePos x="0" y="0"/>
                      <wp:positionH relativeFrom="column">
                        <wp:posOffset>772160</wp:posOffset>
                      </wp:positionH>
                      <wp:positionV relativeFrom="paragraph">
                        <wp:posOffset>227330</wp:posOffset>
                      </wp:positionV>
                      <wp:extent cx="295275" cy="247650"/>
                      <wp:effectExtent l="0" t="0" r="28575" b="19050"/>
                      <wp:wrapNone/>
                      <wp:docPr id="17" name="Rectangle 17"/>
                      <wp:cNvGraphicFramePr/>
                      <a:graphic xmlns:a="http://schemas.openxmlformats.org/drawingml/2006/main">
                        <a:graphicData uri="http://schemas.microsoft.com/office/word/2010/wordprocessingShape">
                          <wps:wsp>
                            <wps:cNvSpPr/>
                            <wps:spPr>
                              <a:xfrm>
                                <a:off x="0" y="0"/>
                                <a:ext cx="295275" cy="24765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B39C26" id="Rectangle 17" o:spid="_x0000_s1026" style="position:absolute;margin-left:60.8pt;margin-top:17.9pt;width:23.25pt;height:19.5pt;z-index:251658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" fillcolor="#5b9bd5" strokecolor="#41719c" strokeweight="1pt"/>
                  </w:pict>
                </mc:Fallback>
              </mc:AlternateContent>
            </w:r>
          </w:p>
          <w:p w14:paraId="3D2CCB6A" w14:textId="5548E126" w:rsidR="00804D4A" w:rsidRDefault="00804D4A" w:rsidP="00F42722">
            <w:r>
              <w:t>NO</w:t>
            </w:r>
          </w:p>
        </w:tc>
        <w:tc>
          <w:tcPr>
            <w:tcW w:w="1083" w:type="dxa"/>
          </w:tcPr>
          <w:p w14:paraId="7A847221" w14:textId="6BF0C41F" w:rsidR="00804D4A" w:rsidRDefault="00804D4A" w:rsidP="00F42722"/>
        </w:tc>
      </w:tr>
      <w:tr w:rsidR="00804D4A" w14:paraId="2BE3C82E" w14:textId="77777777" w:rsidTr="10A933C3">
        <w:tc>
          <w:tcPr>
            <w:tcW w:w="9016" w:type="dxa"/>
            <w:gridSpan w:val="3"/>
          </w:tcPr>
          <w:p w14:paraId="1F7C3A47" w14:textId="18663BEE" w:rsidR="00804D4A" w:rsidRDefault="00C9739B" w:rsidP="00F42722">
            <w:r>
              <w:t>i</w:t>
            </w:r>
            <w:r w:rsidRPr="00F51C1B">
              <w:t>f yes, please give a brief description below:</w:t>
            </w:r>
          </w:p>
          <w:p w14:paraId="7BD48344" w14:textId="77777777" w:rsidR="00804D4A" w:rsidRDefault="00804D4A" w:rsidP="00F42722"/>
          <w:p w14:paraId="22BCC0DD" w14:textId="77777777" w:rsidR="00804D4A" w:rsidRDefault="00804D4A" w:rsidP="00F42722"/>
          <w:p w14:paraId="3E3FAD2F" w14:textId="77777777" w:rsidR="00804D4A" w:rsidRDefault="00804D4A" w:rsidP="00F42722"/>
        </w:tc>
      </w:tr>
      <w:tr w:rsidR="00F51C1B" w14:paraId="1087A956" w14:textId="77777777" w:rsidTr="10A933C3">
        <w:tc>
          <w:tcPr>
            <w:tcW w:w="6799" w:type="dxa"/>
          </w:tcPr>
          <w:p w14:paraId="5293A1C8" w14:textId="77777777" w:rsidR="00F51C1B" w:rsidRDefault="00F51C1B" w:rsidP="00F42722"/>
          <w:tbl>
            <w:tblPr>
              <w:tblW w:w="0" w:type="auto"/>
              <w:tblBorders>
                <w:top w:val="nil"/>
                <w:left w:val="nil"/>
                <w:bottom w:val="nil"/>
                <w:right w:val="nil"/>
              </w:tblBorders>
              <w:tblLook w:val="0000" w:firstRow="0" w:lastRow="0" w:firstColumn="0" w:lastColumn="0" w:noHBand="0" w:noVBand="0"/>
            </w:tblPr>
            <w:tblGrid>
              <w:gridCol w:w="6583"/>
            </w:tblGrid>
            <w:tr w:rsidR="00F51C1B" w:rsidRPr="00F51C1B" w14:paraId="308E61F3" w14:textId="77777777">
              <w:trPr>
                <w:trHeight w:val="446"/>
              </w:trPr>
              <w:tc>
                <w:tcPr>
                  <w:tcW w:w="0" w:type="auto"/>
                </w:tcPr>
                <w:p w14:paraId="4AA5359E" w14:textId="61506E88" w:rsidR="00F51C1B" w:rsidRPr="00F51C1B" w:rsidRDefault="00F51C1B" w:rsidP="00F51C1B">
                  <w:pPr>
                    <w:pStyle w:val="Default"/>
                    <w:rPr>
                      <w:rFonts w:asciiTheme="minorHAnsi" w:hAnsiTheme="minorHAnsi" w:cstheme="minorBidi"/>
                      <w:color w:val="auto"/>
                      <w:sz w:val="22"/>
                      <w:szCs w:val="22"/>
                    </w:rPr>
                  </w:pPr>
                  <w:r w:rsidRPr="00F51C1B">
                    <w:rPr>
                      <w:rFonts w:asciiTheme="minorHAnsi" w:hAnsiTheme="minorHAnsi" w:cstheme="minorBidi"/>
                      <w:color w:val="auto"/>
                      <w:sz w:val="22"/>
                      <w:szCs w:val="22"/>
                    </w:rPr>
                    <w:t xml:space="preserve">As a result of any such proceedings or for any other reason, have you ever been suspended, dismissed or asked to resign from your position? </w:t>
                  </w:r>
                </w:p>
                <w:p w14:paraId="3F06D607" w14:textId="77777777" w:rsidR="00F51C1B" w:rsidRPr="00F51C1B" w:rsidRDefault="00F51C1B" w:rsidP="00F51C1B">
                  <w:pPr>
                    <w:pStyle w:val="Default"/>
                    <w:rPr>
                      <w:rFonts w:asciiTheme="minorHAnsi" w:hAnsiTheme="minorHAnsi" w:cstheme="minorBidi"/>
                      <w:color w:val="auto"/>
                      <w:sz w:val="22"/>
                      <w:szCs w:val="22"/>
                    </w:rPr>
                  </w:pPr>
                </w:p>
                <w:p w14:paraId="44887E8B" w14:textId="3CEF2D92" w:rsidR="00F51C1B" w:rsidRDefault="00F51C1B" w:rsidP="00F51C1B">
                  <w:pPr>
                    <w:pStyle w:val="Default"/>
                    <w:rPr>
                      <w:sz w:val="18"/>
                      <w:szCs w:val="18"/>
                    </w:rPr>
                  </w:pPr>
                  <w:r w:rsidRPr="00F51C1B">
                    <w:rPr>
                      <w:sz w:val="18"/>
                      <w:szCs w:val="18"/>
                    </w:rPr>
                    <w:lastRenderedPageBreak/>
                    <w:t xml:space="preserve"> </w:t>
                  </w:r>
                </w:p>
                <w:p w14:paraId="044D9D0B" w14:textId="65AD4DA4" w:rsidR="00F51C1B" w:rsidRPr="00F51C1B" w:rsidRDefault="00F51C1B" w:rsidP="00F51C1B">
                  <w:pPr>
                    <w:pStyle w:val="Default"/>
                    <w:rPr>
                      <w:sz w:val="18"/>
                      <w:szCs w:val="18"/>
                    </w:rPr>
                  </w:pPr>
                </w:p>
              </w:tc>
            </w:tr>
          </w:tbl>
          <w:p w14:paraId="0080C52D" w14:textId="0A84B3D9" w:rsidR="00F51C1B" w:rsidRDefault="00F51C1B" w:rsidP="00F42722">
            <w:pPr>
              <w:pStyle w:val="Default"/>
            </w:pPr>
          </w:p>
        </w:tc>
        <w:tc>
          <w:tcPr>
            <w:tcW w:w="1134" w:type="dxa"/>
          </w:tcPr>
          <w:p w14:paraId="67190E10" w14:textId="77777777" w:rsidR="00F51C1B" w:rsidRDefault="00F51C1B" w:rsidP="00F42722"/>
          <w:p w14:paraId="473D56ED" w14:textId="77777777" w:rsidR="00F51C1B" w:rsidRDefault="00F51C1B" w:rsidP="00F42722">
            <w:r>
              <w:t>YES</w:t>
            </w:r>
          </w:p>
          <w:p w14:paraId="173CA29C" w14:textId="77777777" w:rsidR="00F51C1B" w:rsidRDefault="00F51C1B" w:rsidP="00F42722"/>
          <w:p w14:paraId="0C36EC5A" w14:textId="77777777" w:rsidR="00F51C1B" w:rsidRDefault="00F51C1B" w:rsidP="00F42722">
            <w:r>
              <w:t>NO</w:t>
            </w:r>
          </w:p>
        </w:tc>
        <w:tc>
          <w:tcPr>
            <w:tcW w:w="1083" w:type="dxa"/>
          </w:tcPr>
          <w:p w14:paraId="3215FC95" w14:textId="77777777" w:rsidR="00F51C1B" w:rsidRDefault="00F51C1B" w:rsidP="00F42722">
            <w:r>
              <w:rPr>
                <w:noProof/>
                <w:lang w:eastAsia="en-AU"/>
              </w:rPr>
              <mc:AlternateContent>
                <mc:Choice Requires="wps">
                  <w:drawing>
                    <wp:anchor distT="0" distB="0" distL="114300" distR="114300" simplePos="0" relativeHeight="251658258" behindDoc="0" locked="0" layoutInCell="1" allowOverlap="1" wp14:anchorId="6E93E31A" wp14:editId="3A7C620B">
                      <wp:simplePos x="0" y="0"/>
                      <wp:positionH relativeFrom="column">
                        <wp:posOffset>52070</wp:posOffset>
                      </wp:positionH>
                      <wp:positionV relativeFrom="paragraph">
                        <wp:posOffset>478790</wp:posOffset>
                      </wp:positionV>
                      <wp:extent cx="295275" cy="24765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295275" cy="24765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91ACFB" id="Rectangle 19" o:spid="_x0000_s1026" style="position:absolute;margin-left:4.1pt;margin-top:37.7pt;width:23.25pt;height:19.5pt;z-index:25165825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" fillcolor="#5b9bd5" strokecolor="#41719c" strokeweight="1pt"/>
                  </w:pict>
                </mc:Fallback>
              </mc:AlternateContent>
            </w:r>
            <w:r>
              <w:rPr>
                <w:noProof/>
                <w:lang w:eastAsia="en-AU"/>
              </w:rPr>
              <mc:AlternateContent>
                <mc:Choice Requires="wps">
                  <w:drawing>
                    <wp:anchor distT="0" distB="0" distL="114300" distR="114300" simplePos="0" relativeHeight="251658257" behindDoc="0" locked="0" layoutInCell="1" allowOverlap="1" wp14:anchorId="50CA14BD" wp14:editId="738A8135">
                      <wp:simplePos x="0" y="0"/>
                      <wp:positionH relativeFrom="column">
                        <wp:posOffset>53340</wp:posOffset>
                      </wp:positionH>
                      <wp:positionV relativeFrom="paragraph">
                        <wp:posOffset>102870</wp:posOffset>
                      </wp:positionV>
                      <wp:extent cx="295275" cy="24765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295275"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B47AB7" id="Rectangle 20" o:spid="_x0000_s1026" style="position:absolute;margin-left:4.2pt;margin-top:8.1pt;width:23.25pt;height:19.5pt;z-index:25165825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" fillcolor="#5b9bd5 [3204]" strokecolor="#1f4d78 [1604]" strokeweight="1pt"/>
                  </w:pict>
                </mc:Fallback>
              </mc:AlternateContent>
            </w:r>
          </w:p>
        </w:tc>
      </w:tr>
      <w:tr w:rsidR="00F51C1B" w14:paraId="6D7CFA1C" w14:textId="77777777" w:rsidTr="10A933C3">
        <w:tc>
          <w:tcPr>
            <w:tcW w:w="9016" w:type="dxa"/>
            <w:gridSpan w:val="3"/>
          </w:tcPr>
          <w:p w14:paraId="3F780D7A" w14:textId="7AC80B79" w:rsidR="00F51C1B" w:rsidRDefault="00C9739B" w:rsidP="00F42722">
            <w:r>
              <w:t>i</w:t>
            </w:r>
            <w:r w:rsidRPr="00F51C1B">
              <w:t>f yes, please give a brief description below:</w:t>
            </w:r>
          </w:p>
          <w:p w14:paraId="7BA9D4DD" w14:textId="77777777" w:rsidR="00F51C1B" w:rsidRDefault="00F51C1B" w:rsidP="00F42722"/>
          <w:p w14:paraId="3D58106E" w14:textId="77777777" w:rsidR="00F51C1B" w:rsidRDefault="00F51C1B" w:rsidP="00F42722"/>
          <w:p w14:paraId="767B2665" w14:textId="77777777" w:rsidR="00F51C1B" w:rsidRDefault="00F51C1B" w:rsidP="00F42722"/>
        </w:tc>
      </w:tr>
    </w:tbl>
    <w:p w14:paraId="5EFB95F8" w14:textId="77777777" w:rsidR="00C159BF" w:rsidRDefault="00C159BF" w:rsidP="002A4F49">
      <w:pPr>
        <w:rPr>
          <w:b/>
        </w:rPr>
      </w:pPr>
    </w:p>
    <w:p w14:paraId="1BDD36BA" w14:textId="072985B8" w:rsidR="002A4F49" w:rsidRPr="00181E2F" w:rsidRDefault="002A4F49" w:rsidP="002A4F49">
      <w:pPr>
        <w:rPr>
          <w:b/>
        </w:rPr>
      </w:pPr>
      <w:r w:rsidRPr="00181E2F">
        <w:rPr>
          <w:b/>
        </w:rPr>
        <w:t>HEALTH CHECK QUESTIONS</w:t>
      </w:r>
    </w:p>
    <w:tbl>
      <w:tblPr>
        <w:tblStyle w:val="TableGrid"/>
        <w:tblW w:w="0" w:type="auto"/>
        <w:tblLook w:val="04A0" w:firstRow="1" w:lastRow="0" w:firstColumn="1" w:lastColumn="0" w:noHBand="0" w:noVBand="1"/>
      </w:tblPr>
      <w:tblGrid>
        <w:gridCol w:w="6799"/>
        <w:gridCol w:w="1134"/>
        <w:gridCol w:w="1083"/>
      </w:tblGrid>
      <w:tr w:rsidR="00181E2F" w14:paraId="5FF57C06" w14:textId="77777777" w:rsidTr="00F42722">
        <w:tc>
          <w:tcPr>
            <w:tcW w:w="6799" w:type="dxa"/>
          </w:tcPr>
          <w:p w14:paraId="4AEB709C" w14:textId="77777777" w:rsidR="00181E2F" w:rsidRDefault="00181E2F" w:rsidP="00F42722"/>
          <w:tbl>
            <w:tblPr>
              <w:tblW w:w="0" w:type="auto"/>
              <w:tblBorders>
                <w:top w:val="nil"/>
                <w:left w:val="nil"/>
                <w:bottom w:val="nil"/>
                <w:right w:val="nil"/>
              </w:tblBorders>
              <w:tblLook w:val="0000" w:firstRow="0" w:lastRow="0" w:firstColumn="0" w:lastColumn="0" w:noHBand="0" w:noVBand="0"/>
            </w:tblPr>
            <w:tblGrid>
              <w:gridCol w:w="6583"/>
            </w:tblGrid>
            <w:tr w:rsidR="00181E2F" w:rsidRPr="00F51C1B" w14:paraId="64D51FE6" w14:textId="77777777" w:rsidTr="00F42722">
              <w:trPr>
                <w:trHeight w:val="446"/>
              </w:trPr>
              <w:tc>
                <w:tcPr>
                  <w:tcW w:w="0" w:type="auto"/>
                </w:tcPr>
                <w:tbl>
                  <w:tblPr>
                    <w:tblW w:w="0" w:type="auto"/>
                    <w:tblBorders>
                      <w:top w:val="nil"/>
                      <w:left w:val="nil"/>
                      <w:bottom w:val="nil"/>
                      <w:right w:val="nil"/>
                    </w:tblBorders>
                    <w:tblLook w:val="0000" w:firstRow="0" w:lastRow="0" w:firstColumn="0" w:lastColumn="0" w:noHBand="0" w:noVBand="0"/>
                  </w:tblPr>
                  <w:tblGrid>
                    <w:gridCol w:w="6367"/>
                  </w:tblGrid>
                  <w:tr w:rsidR="00181E2F" w:rsidRPr="00181E2F" w14:paraId="06845788" w14:textId="77777777">
                    <w:trPr>
                      <w:trHeight w:val="556"/>
                    </w:trPr>
                    <w:tc>
                      <w:tcPr>
                        <w:tcW w:w="0" w:type="auto"/>
                      </w:tcPr>
                      <w:p w14:paraId="796A807B" w14:textId="1E1EB4D4" w:rsidR="00181E2F" w:rsidRPr="00181E2F" w:rsidRDefault="00181E2F" w:rsidP="00181E2F">
                        <w:pPr>
                          <w:pStyle w:val="Default"/>
                          <w:rPr>
                            <w:rFonts w:asciiTheme="minorHAnsi" w:hAnsiTheme="minorHAnsi" w:cstheme="minorBidi"/>
                            <w:color w:val="auto"/>
                            <w:sz w:val="22"/>
                            <w:szCs w:val="22"/>
                          </w:rPr>
                        </w:pPr>
                        <w:r w:rsidRPr="00181E2F">
                          <w:rPr>
                            <w:rFonts w:asciiTheme="minorHAnsi" w:hAnsiTheme="minorHAnsi" w:cstheme="minorBidi"/>
                            <w:color w:val="auto"/>
                            <w:sz w:val="22"/>
                            <w:szCs w:val="22"/>
                          </w:rPr>
                          <w:t xml:space="preserve">Do you have any significant vision, voice or hearing loss or impairment that may impact on your capacity to carry out the full requirements of the position for which you are applying, or that may be aggravated or worsened by the duties of the position? </w:t>
                        </w:r>
                      </w:p>
                      <w:p w14:paraId="05CFDC02" w14:textId="77777777" w:rsidR="00181E2F" w:rsidRPr="00181E2F" w:rsidRDefault="00181E2F" w:rsidP="00181E2F">
                        <w:pPr>
                          <w:pStyle w:val="Default"/>
                          <w:rPr>
                            <w:rFonts w:asciiTheme="minorHAnsi" w:hAnsiTheme="minorHAnsi" w:cstheme="minorBidi"/>
                            <w:color w:val="auto"/>
                            <w:sz w:val="22"/>
                            <w:szCs w:val="22"/>
                          </w:rPr>
                        </w:pPr>
                      </w:p>
                      <w:p w14:paraId="1237ECCE" w14:textId="1B0BFA3E" w:rsidR="00181E2F" w:rsidRPr="00181E2F" w:rsidRDefault="00181E2F" w:rsidP="00C9739B">
                        <w:pPr>
                          <w:pStyle w:val="Default"/>
                          <w:rPr>
                            <w:rFonts w:asciiTheme="minorHAnsi" w:hAnsiTheme="minorHAnsi" w:cstheme="minorBidi"/>
                            <w:color w:val="auto"/>
                            <w:sz w:val="22"/>
                            <w:szCs w:val="22"/>
                          </w:rPr>
                        </w:pPr>
                      </w:p>
                    </w:tc>
                  </w:tr>
                </w:tbl>
                <w:p w14:paraId="115429D2" w14:textId="77777777" w:rsidR="00181E2F" w:rsidRPr="00F51C1B" w:rsidRDefault="00181E2F" w:rsidP="00F42722">
                  <w:pPr>
                    <w:pStyle w:val="Default"/>
                    <w:rPr>
                      <w:sz w:val="18"/>
                      <w:szCs w:val="18"/>
                    </w:rPr>
                  </w:pPr>
                </w:p>
              </w:tc>
            </w:tr>
          </w:tbl>
          <w:p w14:paraId="5F35A6C0" w14:textId="77777777" w:rsidR="00181E2F" w:rsidRDefault="00181E2F" w:rsidP="00F42722">
            <w:pPr>
              <w:pStyle w:val="Default"/>
            </w:pPr>
          </w:p>
        </w:tc>
        <w:tc>
          <w:tcPr>
            <w:tcW w:w="1134" w:type="dxa"/>
          </w:tcPr>
          <w:p w14:paraId="284AF8AE" w14:textId="77777777" w:rsidR="00181E2F" w:rsidRDefault="00181E2F" w:rsidP="00F42722"/>
          <w:p w14:paraId="5F32F863" w14:textId="77777777" w:rsidR="00181E2F" w:rsidRDefault="00181E2F" w:rsidP="00F42722">
            <w:r>
              <w:t>YES</w:t>
            </w:r>
          </w:p>
          <w:p w14:paraId="416FCB40" w14:textId="77777777" w:rsidR="00181E2F" w:rsidRDefault="00181E2F" w:rsidP="00F42722"/>
          <w:p w14:paraId="78D5358E" w14:textId="77777777" w:rsidR="00181E2F" w:rsidRDefault="00181E2F" w:rsidP="00F42722">
            <w:r>
              <w:t>NO</w:t>
            </w:r>
          </w:p>
        </w:tc>
        <w:tc>
          <w:tcPr>
            <w:tcW w:w="1083" w:type="dxa"/>
          </w:tcPr>
          <w:p w14:paraId="26748A97" w14:textId="77777777" w:rsidR="00181E2F" w:rsidRDefault="00181E2F" w:rsidP="00F42722">
            <w:r>
              <w:rPr>
                <w:noProof/>
                <w:lang w:eastAsia="en-AU"/>
              </w:rPr>
              <mc:AlternateContent>
                <mc:Choice Requires="wps">
                  <w:drawing>
                    <wp:anchor distT="0" distB="0" distL="114300" distR="114300" simplePos="0" relativeHeight="251658260" behindDoc="0" locked="0" layoutInCell="1" allowOverlap="1" wp14:anchorId="3B459228" wp14:editId="7704DD92">
                      <wp:simplePos x="0" y="0"/>
                      <wp:positionH relativeFrom="column">
                        <wp:posOffset>52070</wp:posOffset>
                      </wp:positionH>
                      <wp:positionV relativeFrom="paragraph">
                        <wp:posOffset>478790</wp:posOffset>
                      </wp:positionV>
                      <wp:extent cx="295275" cy="2476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295275" cy="24765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307F4E" id="Rectangle 21" o:spid="_x0000_s1026" style="position:absolute;margin-left:4.1pt;margin-top:37.7pt;width:23.25pt;height:19.5pt;z-index:2516582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" fillcolor="#5b9bd5" strokecolor="#41719c" strokeweight="1pt"/>
                  </w:pict>
                </mc:Fallback>
              </mc:AlternateContent>
            </w:r>
            <w:r>
              <w:rPr>
                <w:noProof/>
                <w:lang w:eastAsia="en-AU"/>
              </w:rPr>
              <mc:AlternateContent>
                <mc:Choice Requires="wps">
                  <w:drawing>
                    <wp:anchor distT="0" distB="0" distL="114300" distR="114300" simplePos="0" relativeHeight="251658259" behindDoc="0" locked="0" layoutInCell="1" allowOverlap="1" wp14:anchorId="10B53077" wp14:editId="1210F39D">
                      <wp:simplePos x="0" y="0"/>
                      <wp:positionH relativeFrom="column">
                        <wp:posOffset>53340</wp:posOffset>
                      </wp:positionH>
                      <wp:positionV relativeFrom="paragraph">
                        <wp:posOffset>102870</wp:posOffset>
                      </wp:positionV>
                      <wp:extent cx="295275" cy="24765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295275" cy="24765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B5EBB1" id="Rectangle 22" o:spid="_x0000_s1026" style="position:absolute;margin-left:4.2pt;margin-top:8.1pt;width:23.25pt;height:19.5pt;z-index:25165825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" fillcolor="#5b9bd5" strokecolor="#41719c" strokeweight="1pt"/>
                  </w:pict>
                </mc:Fallback>
              </mc:AlternateContent>
            </w:r>
          </w:p>
        </w:tc>
      </w:tr>
      <w:tr w:rsidR="00181E2F" w14:paraId="77A2CAA8" w14:textId="77777777" w:rsidTr="00F42722">
        <w:tc>
          <w:tcPr>
            <w:tcW w:w="9016" w:type="dxa"/>
            <w:gridSpan w:val="3"/>
          </w:tcPr>
          <w:p w14:paraId="67A3E2B8" w14:textId="2515C7B2" w:rsidR="00181E2F" w:rsidRDefault="00C9739B" w:rsidP="007B1302">
            <w:pPr>
              <w:pStyle w:val="Default"/>
            </w:pPr>
            <w:r w:rsidRPr="00181E2F">
              <w:rPr>
                <w:rFonts w:asciiTheme="minorHAnsi" w:hAnsiTheme="minorHAnsi" w:cstheme="minorBidi"/>
                <w:color w:val="auto"/>
                <w:sz w:val="22"/>
                <w:szCs w:val="22"/>
              </w:rPr>
              <w:t xml:space="preserve">If yes, please provide details: </w:t>
            </w:r>
          </w:p>
          <w:p w14:paraId="153DA64E" w14:textId="77777777" w:rsidR="00181E2F" w:rsidRDefault="00181E2F" w:rsidP="00F42722"/>
          <w:p w14:paraId="7921C2AB" w14:textId="77777777" w:rsidR="00181E2F" w:rsidRDefault="00181E2F" w:rsidP="00F42722"/>
          <w:p w14:paraId="1F360D23" w14:textId="77777777" w:rsidR="00181E2F" w:rsidRDefault="00181E2F" w:rsidP="00F42722"/>
        </w:tc>
      </w:tr>
      <w:tr w:rsidR="00181E2F" w14:paraId="5E2C3C64" w14:textId="77777777" w:rsidTr="00F42722">
        <w:tc>
          <w:tcPr>
            <w:tcW w:w="6799" w:type="dxa"/>
          </w:tcPr>
          <w:p w14:paraId="2B4A2F5F" w14:textId="77777777" w:rsidR="00181E2F" w:rsidRDefault="00181E2F" w:rsidP="00F42722"/>
          <w:tbl>
            <w:tblPr>
              <w:tblW w:w="0" w:type="auto"/>
              <w:tblBorders>
                <w:top w:val="nil"/>
                <w:left w:val="nil"/>
                <w:bottom w:val="nil"/>
                <w:right w:val="nil"/>
              </w:tblBorders>
              <w:tblLook w:val="0000" w:firstRow="0" w:lastRow="0" w:firstColumn="0" w:lastColumn="0" w:noHBand="0" w:noVBand="0"/>
            </w:tblPr>
            <w:tblGrid>
              <w:gridCol w:w="6583"/>
            </w:tblGrid>
            <w:tr w:rsidR="00181E2F" w:rsidRPr="00F51C1B" w14:paraId="5E8523D3" w14:textId="77777777" w:rsidTr="00F42722">
              <w:trPr>
                <w:trHeight w:val="446"/>
              </w:trPr>
              <w:tc>
                <w:tcPr>
                  <w:tcW w:w="0" w:type="auto"/>
                </w:tcPr>
                <w:tbl>
                  <w:tblPr>
                    <w:tblW w:w="0" w:type="auto"/>
                    <w:tblBorders>
                      <w:top w:val="nil"/>
                      <w:left w:val="nil"/>
                      <w:bottom w:val="nil"/>
                      <w:right w:val="nil"/>
                    </w:tblBorders>
                    <w:tblLook w:val="0000" w:firstRow="0" w:lastRow="0" w:firstColumn="0" w:lastColumn="0" w:noHBand="0" w:noVBand="0"/>
                  </w:tblPr>
                  <w:tblGrid>
                    <w:gridCol w:w="6367"/>
                  </w:tblGrid>
                  <w:tr w:rsidR="00181E2F" w:rsidRPr="00181E2F" w14:paraId="2E13E13A" w14:textId="77777777" w:rsidTr="00F42722">
                    <w:trPr>
                      <w:trHeight w:val="556"/>
                    </w:trPr>
                    <w:tc>
                      <w:tcPr>
                        <w:tcW w:w="0" w:type="auto"/>
                      </w:tcPr>
                      <w:tbl>
                        <w:tblPr>
                          <w:tblW w:w="0" w:type="auto"/>
                          <w:tblBorders>
                            <w:top w:val="nil"/>
                            <w:left w:val="nil"/>
                            <w:bottom w:val="nil"/>
                            <w:right w:val="nil"/>
                          </w:tblBorders>
                          <w:tblLook w:val="0000" w:firstRow="0" w:lastRow="0" w:firstColumn="0" w:lastColumn="0" w:noHBand="0" w:noVBand="0"/>
                        </w:tblPr>
                        <w:tblGrid>
                          <w:gridCol w:w="6151"/>
                        </w:tblGrid>
                        <w:tr w:rsidR="00181E2F" w:rsidRPr="00181E2F" w14:paraId="4D21E344" w14:textId="77777777">
                          <w:trPr>
                            <w:trHeight w:val="446"/>
                          </w:trPr>
                          <w:tc>
                            <w:tcPr>
                              <w:tcW w:w="0" w:type="auto"/>
                            </w:tcPr>
                            <w:p w14:paraId="3A262AF4" w14:textId="32D9E15E" w:rsidR="00181E2F" w:rsidRPr="00181E2F" w:rsidRDefault="00181E2F" w:rsidP="00181E2F">
                              <w:pPr>
                                <w:pStyle w:val="Default"/>
                                <w:rPr>
                                  <w:rFonts w:asciiTheme="minorHAnsi" w:hAnsiTheme="minorHAnsi" w:cstheme="minorBidi"/>
                                  <w:color w:val="auto"/>
                                  <w:sz w:val="22"/>
                                  <w:szCs w:val="22"/>
                                </w:rPr>
                              </w:pPr>
                              <w:r w:rsidRPr="00181E2F">
                                <w:rPr>
                                  <w:rFonts w:asciiTheme="minorHAnsi" w:hAnsiTheme="minorHAnsi" w:cstheme="minorBidi"/>
                                  <w:color w:val="auto"/>
                                  <w:sz w:val="22"/>
                                  <w:szCs w:val="22"/>
                                </w:rPr>
                                <w:t>Is there any other information regarding your health history</w:t>
                              </w:r>
                              <w:r w:rsidR="00440BB0">
                                <w:rPr>
                                  <w:rFonts w:asciiTheme="minorHAnsi" w:hAnsiTheme="minorHAnsi" w:cstheme="minorBidi"/>
                                  <w:color w:val="auto"/>
                                  <w:sz w:val="22"/>
                                  <w:szCs w:val="22"/>
                                </w:rPr>
                                <w:t xml:space="preserve"> and or pre-existing injuries</w:t>
                              </w:r>
                              <w:r w:rsidRPr="00181E2F">
                                <w:rPr>
                                  <w:rFonts w:asciiTheme="minorHAnsi" w:hAnsiTheme="minorHAnsi" w:cstheme="minorBidi"/>
                                  <w:color w:val="auto"/>
                                  <w:sz w:val="22"/>
                                  <w:szCs w:val="22"/>
                                </w:rPr>
                                <w:t xml:space="preserve"> that may need to be known when considering your application for employment? </w:t>
                              </w:r>
                            </w:p>
                            <w:p w14:paraId="654A9B78" w14:textId="77777777" w:rsidR="00181E2F" w:rsidRPr="00181E2F" w:rsidRDefault="00181E2F" w:rsidP="00181E2F">
                              <w:pPr>
                                <w:pStyle w:val="Default"/>
                                <w:rPr>
                                  <w:rFonts w:asciiTheme="minorHAnsi" w:hAnsiTheme="minorHAnsi" w:cstheme="minorBidi"/>
                                  <w:color w:val="auto"/>
                                  <w:sz w:val="22"/>
                                  <w:szCs w:val="22"/>
                                </w:rPr>
                              </w:pPr>
                            </w:p>
                            <w:p w14:paraId="7A3B39B6" w14:textId="51F76318" w:rsidR="00181E2F" w:rsidRPr="00181E2F" w:rsidRDefault="00181E2F" w:rsidP="00C9739B">
                              <w:pPr>
                                <w:pStyle w:val="Default"/>
                                <w:rPr>
                                  <w:rFonts w:asciiTheme="minorHAnsi" w:hAnsiTheme="minorHAnsi" w:cstheme="minorBidi"/>
                                  <w:color w:val="auto"/>
                                  <w:sz w:val="22"/>
                                  <w:szCs w:val="22"/>
                                </w:rPr>
                              </w:pPr>
                            </w:p>
                          </w:tc>
                        </w:tr>
                      </w:tbl>
                      <w:p w14:paraId="0C6587B5" w14:textId="77777777" w:rsidR="00181E2F" w:rsidRPr="00181E2F" w:rsidRDefault="00181E2F" w:rsidP="00F42722">
                        <w:pPr>
                          <w:pStyle w:val="Default"/>
                          <w:rPr>
                            <w:rFonts w:asciiTheme="minorHAnsi" w:hAnsiTheme="minorHAnsi" w:cstheme="minorBidi"/>
                            <w:color w:val="auto"/>
                            <w:sz w:val="22"/>
                            <w:szCs w:val="22"/>
                          </w:rPr>
                        </w:pPr>
                      </w:p>
                    </w:tc>
                  </w:tr>
                </w:tbl>
                <w:p w14:paraId="4BB449EF" w14:textId="77777777" w:rsidR="00181E2F" w:rsidRPr="00F51C1B" w:rsidRDefault="00181E2F" w:rsidP="00F42722">
                  <w:pPr>
                    <w:pStyle w:val="Default"/>
                    <w:rPr>
                      <w:sz w:val="18"/>
                      <w:szCs w:val="18"/>
                    </w:rPr>
                  </w:pPr>
                </w:p>
              </w:tc>
            </w:tr>
          </w:tbl>
          <w:p w14:paraId="34BC32DD" w14:textId="77777777" w:rsidR="00181E2F" w:rsidRDefault="00181E2F" w:rsidP="00F42722">
            <w:pPr>
              <w:pStyle w:val="Default"/>
            </w:pPr>
          </w:p>
        </w:tc>
        <w:tc>
          <w:tcPr>
            <w:tcW w:w="1134" w:type="dxa"/>
          </w:tcPr>
          <w:p w14:paraId="32F820A0" w14:textId="77777777" w:rsidR="00181E2F" w:rsidRDefault="00181E2F" w:rsidP="00F42722"/>
          <w:p w14:paraId="740879E1" w14:textId="77777777" w:rsidR="00181E2F" w:rsidRDefault="00181E2F" w:rsidP="00F42722">
            <w:r>
              <w:t>YES</w:t>
            </w:r>
          </w:p>
          <w:p w14:paraId="0438B231" w14:textId="77777777" w:rsidR="00181E2F" w:rsidRDefault="00181E2F" w:rsidP="00F42722"/>
          <w:p w14:paraId="0E18A240" w14:textId="77777777" w:rsidR="00181E2F" w:rsidRDefault="00181E2F" w:rsidP="00F42722">
            <w:r>
              <w:t>NO</w:t>
            </w:r>
          </w:p>
        </w:tc>
        <w:tc>
          <w:tcPr>
            <w:tcW w:w="1083" w:type="dxa"/>
          </w:tcPr>
          <w:p w14:paraId="62151750" w14:textId="77777777" w:rsidR="00181E2F" w:rsidRDefault="00181E2F" w:rsidP="00F42722">
            <w:r>
              <w:rPr>
                <w:noProof/>
                <w:lang w:eastAsia="en-AU"/>
              </w:rPr>
              <mc:AlternateContent>
                <mc:Choice Requires="wps">
                  <w:drawing>
                    <wp:anchor distT="0" distB="0" distL="114300" distR="114300" simplePos="0" relativeHeight="251658262" behindDoc="0" locked="0" layoutInCell="1" allowOverlap="1" wp14:anchorId="170E8D4D" wp14:editId="244F897B">
                      <wp:simplePos x="0" y="0"/>
                      <wp:positionH relativeFrom="column">
                        <wp:posOffset>52070</wp:posOffset>
                      </wp:positionH>
                      <wp:positionV relativeFrom="paragraph">
                        <wp:posOffset>478790</wp:posOffset>
                      </wp:positionV>
                      <wp:extent cx="295275" cy="247650"/>
                      <wp:effectExtent l="0" t="0" r="28575" b="19050"/>
                      <wp:wrapNone/>
                      <wp:docPr id="23" name="Rectangle 23"/>
                      <wp:cNvGraphicFramePr/>
                      <a:graphic xmlns:a="http://schemas.openxmlformats.org/drawingml/2006/main">
                        <a:graphicData uri="http://schemas.microsoft.com/office/word/2010/wordprocessingShape">
                          <wps:wsp>
                            <wps:cNvSpPr/>
                            <wps:spPr>
                              <a:xfrm>
                                <a:off x="0" y="0"/>
                                <a:ext cx="295275" cy="24765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B31FF3" id="Rectangle 23" o:spid="_x0000_s1026" style="position:absolute;margin-left:4.1pt;margin-top:37.7pt;width:23.25pt;height:19.5pt;z-index:25165826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" fillcolor="#5b9bd5" strokecolor="#41719c" strokeweight="1pt"/>
                  </w:pict>
                </mc:Fallback>
              </mc:AlternateContent>
            </w:r>
            <w:r>
              <w:rPr>
                <w:noProof/>
                <w:lang w:eastAsia="en-AU"/>
              </w:rPr>
              <mc:AlternateContent>
                <mc:Choice Requires="wps">
                  <w:drawing>
                    <wp:anchor distT="0" distB="0" distL="114300" distR="114300" simplePos="0" relativeHeight="251658261" behindDoc="0" locked="0" layoutInCell="1" allowOverlap="1" wp14:anchorId="1A5A0A9A" wp14:editId="0B558466">
                      <wp:simplePos x="0" y="0"/>
                      <wp:positionH relativeFrom="column">
                        <wp:posOffset>53340</wp:posOffset>
                      </wp:positionH>
                      <wp:positionV relativeFrom="paragraph">
                        <wp:posOffset>102870</wp:posOffset>
                      </wp:positionV>
                      <wp:extent cx="295275" cy="247650"/>
                      <wp:effectExtent l="0" t="0" r="28575" b="19050"/>
                      <wp:wrapNone/>
                      <wp:docPr id="24" name="Rectangle 24"/>
                      <wp:cNvGraphicFramePr/>
                      <a:graphic xmlns:a="http://schemas.openxmlformats.org/drawingml/2006/main">
                        <a:graphicData uri="http://schemas.microsoft.com/office/word/2010/wordprocessingShape">
                          <wps:wsp>
                            <wps:cNvSpPr/>
                            <wps:spPr>
                              <a:xfrm>
                                <a:off x="0" y="0"/>
                                <a:ext cx="295275" cy="24765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CA412A" id="Rectangle 24" o:spid="_x0000_s1026" style="position:absolute;margin-left:4.2pt;margin-top:8.1pt;width:23.25pt;height:19.5pt;z-index:25165826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" fillcolor="#5b9bd5" strokecolor="#41719c" strokeweight="1pt"/>
                  </w:pict>
                </mc:Fallback>
              </mc:AlternateContent>
            </w:r>
          </w:p>
        </w:tc>
      </w:tr>
      <w:tr w:rsidR="00181E2F" w14:paraId="2ADA62D7" w14:textId="77777777" w:rsidTr="00F42722">
        <w:tc>
          <w:tcPr>
            <w:tcW w:w="9016" w:type="dxa"/>
            <w:gridSpan w:val="3"/>
          </w:tcPr>
          <w:p w14:paraId="299D8CA6" w14:textId="77777777" w:rsidR="00C9739B" w:rsidRDefault="00C9739B" w:rsidP="00C9739B">
            <w:pPr>
              <w:pStyle w:val="Default"/>
              <w:rPr>
                <w:rFonts w:asciiTheme="minorHAnsi" w:hAnsiTheme="minorHAnsi" w:cstheme="minorBidi"/>
                <w:color w:val="auto"/>
                <w:sz w:val="22"/>
                <w:szCs w:val="22"/>
              </w:rPr>
            </w:pPr>
            <w:r w:rsidRPr="00181E2F">
              <w:rPr>
                <w:rFonts w:asciiTheme="minorHAnsi" w:hAnsiTheme="minorHAnsi" w:cstheme="minorBidi"/>
                <w:color w:val="auto"/>
                <w:sz w:val="22"/>
                <w:szCs w:val="22"/>
              </w:rPr>
              <w:t xml:space="preserve">If yes, please provide details: </w:t>
            </w:r>
          </w:p>
          <w:p w14:paraId="6215AA7C" w14:textId="77777777" w:rsidR="00181E2F" w:rsidRDefault="00181E2F" w:rsidP="00F42722"/>
          <w:p w14:paraId="7C0EB0F6" w14:textId="77777777" w:rsidR="00181E2F" w:rsidRDefault="00181E2F" w:rsidP="00F42722"/>
          <w:p w14:paraId="42D2C4F2" w14:textId="4F9AADE9" w:rsidR="007B1302" w:rsidRDefault="007B1302" w:rsidP="00F42722"/>
        </w:tc>
      </w:tr>
    </w:tbl>
    <w:p w14:paraId="4DD5E729" w14:textId="77777777" w:rsidR="0087371C" w:rsidRDefault="0087371C" w:rsidP="10A933C3">
      <w:pPr>
        <w:rPr>
          <w:b/>
          <w:bCs/>
        </w:rPr>
      </w:pPr>
    </w:p>
    <w:p w14:paraId="266DB36D" w14:textId="2136BAD9" w:rsidR="10A933C3" w:rsidRDefault="10A933C3" w:rsidP="10A933C3">
      <w:pPr>
        <w:rPr>
          <w:b/>
          <w:bCs/>
        </w:rPr>
      </w:pPr>
    </w:p>
    <w:p w14:paraId="3549DD81" w14:textId="522429E6" w:rsidR="10A933C3" w:rsidRDefault="10A933C3" w:rsidP="10A933C3">
      <w:pPr>
        <w:rPr>
          <w:b/>
          <w:bCs/>
        </w:rPr>
      </w:pPr>
    </w:p>
    <w:p w14:paraId="3BE720BE" w14:textId="38F0FFA3" w:rsidR="10A933C3" w:rsidRDefault="10A933C3" w:rsidP="10A933C3">
      <w:pPr>
        <w:rPr>
          <w:b/>
          <w:bCs/>
        </w:rPr>
      </w:pPr>
    </w:p>
    <w:p w14:paraId="780E2A6C" w14:textId="0735672F" w:rsidR="002A4F49" w:rsidRPr="00AD1923" w:rsidRDefault="002A4F49" w:rsidP="10A933C3">
      <w:pPr>
        <w:rPr>
          <w:b/>
          <w:bCs/>
        </w:rPr>
      </w:pPr>
      <w:r w:rsidRPr="10A933C3">
        <w:rPr>
          <w:b/>
          <w:bCs/>
        </w:rPr>
        <w:t>APPLICATION DECLAR</w:t>
      </w:r>
      <w:r w:rsidR="0B889F28" w:rsidRPr="10A933C3">
        <w:rPr>
          <w:b/>
          <w:bCs/>
        </w:rPr>
        <w:t>A</w:t>
      </w:r>
      <w:r w:rsidRPr="10A933C3">
        <w:rPr>
          <w:b/>
          <w:bCs/>
        </w:rPr>
        <w:t>TION</w:t>
      </w:r>
      <w:r w:rsidR="00305B79" w:rsidRPr="10A933C3">
        <w:rPr>
          <w:b/>
          <w:bCs/>
        </w:rPr>
        <w:t>S:</w:t>
      </w:r>
    </w:p>
    <w:tbl>
      <w:tblPr>
        <w:tblStyle w:val="TableGrid"/>
        <w:tblW w:w="0" w:type="auto"/>
        <w:tblLook w:val="04A0" w:firstRow="1" w:lastRow="0" w:firstColumn="1" w:lastColumn="0" w:noHBand="0" w:noVBand="1"/>
      </w:tblPr>
      <w:tblGrid>
        <w:gridCol w:w="9016"/>
      </w:tblGrid>
      <w:tr w:rsidR="00B27F87" w14:paraId="1F827B03" w14:textId="77777777" w:rsidTr="00B27F87">
        <w:tc>
          <w:tcPr>
            <w:tcW w:w="9016" w:type="dxa"/>
          </w:tcPr>
          <w:p w14:paraId="3426DE9E" w14:textId="23831138" w:rsidR="00B27F87" w:rsidRPr="00B27F87" w:rsidRDefault="00B27F87" w:rsidP="00B27F87">
            <w:r w:rsidRPr="00B27F87">
              <w:t xml:space="preserve">By submitting this </w:t>
            </w:r>
            <w:r w:rsidR="00BB20CA">
              <w:t>application</w:t>
            </w:r>
            <w:r w:rsidRPr="00B27F87">
              <w:t xml:space="preserve">, I declare that there is no reason for </w:t>
            </w:r>
            <w:r>
              <w:t xml:space="preserve">Iona College Geelong and </w:t>
            </w:r>
            <w:r w:rsidR="00576E3A">
              <w:t>Melbourne Archdiocese Catholic Schools (MACS)</w:t>
            </w:r>
            <w:r w:rsidRPr="00B27F87">
              <w:t xml:space="preserve"> to believe I am not suitable to work in child-related employment. I understand if </w:t>
            </w:r>
            <w:r>
              <w:t xml:space="preserve">Iona College Geelong and </w:t>
            </w:r>
            <w:r w:rsidR="00275FB6">
              <w:t>MACS</w:t>
            </w:r>
            <w:r>
              <w:t xml:space="preserve"> </w:t>
            </w:r>
            <w:r w:rsidRPr="00B27F87">
              <w:t xml:space="preserve">becomes aware that I have failed to disclose or inaccurately disclosed any information in this application, my </w:t>
            </w:r>
            <w:r w:rsidR="00BB20CA">
              <w:t>application</w:t>
            </w:r>
            <w:r w:rsidR="0087371C">
              <w:t xml:space="preserve"> and any potential employment offer being terminated.</w:t>
            </w:r>
          </w:p>
          <w:p w14:paraId="243A98DE" w14:textId="77777777" w:rsidR="00B27F87" w:rsidRDefault="00B27F87" w:rsidP="00B27F87">
            <w:pPr>
              <w:rPr>
                <w:b/>
              </w:rPr>
            </w:pPr>
          </w:p>
          <w:p w14:paraId="6C3AF15C" w14:textId="77777777" w:rsidR="00B27F87" w:rsidRDefault="00B27F87" w:rsidP="00B27F87">
            <w:pPr>
              <w:rPr>
                <w:b/>
              </w:rPr>
            </w:pPr>
          </w:p>
          <w:p w14:paraId="6EA9D7D5" w14:textId="3077009F" w:rsidR="00B27F87" w:rsidRDefault="00B27F87" w:rsidP="00B27F87">
            <w:pPr>
              <w:rPr>
                <w:b/>
              </w:rPr>
            </w:pPr>
            <w:r w:rsidRPr="00B27F87">
              <w:rPr>
                <w:b/>
              </w:rPr>
              <w:t>Applicant’s Signature: _______________</w:t>
            </w:r>
            <w:r w:rsidR="0074692C">
              <w:rPr>
                <w:b/>
              </w:rPr>
              <w:t>___________</w:t>
            </w:r>
            <w:r w:rsidRPr="00B27F87">
              <w:rPr>
                <w:b/>
              </w:rPr>
              <w:t xml:space="preserve"> Date: __________</w:t>
            </w:r>
          </w:p>
          <w:p w14:paraId="1C345A8C" w14:textId="04C9EE75" w:rsidR="00B27F87" w:rsidRDefault="00B27F87">
            <w:pPr>
              <w:rPr>
                <w:b/>
              </w:rPr>
            </w:pPr>
          </w:p>
        </w:tc>
      </w:tr>
      <w:tr w:rsidR="00B27F87" w14:paraId="3C66EF79" w14:textId="77777777" w:rsidTr="00B27F87">
        <w:tc>
          <w:tcPr>
            <w:tcW w:w="9016" w:type="dxa"/>
          </w:tcPr>
          <w:p w14:paraId="745C4D1B" w14:textId="77777777" w:rsidR="00B27F87" w:rsidRDefault="00B27F87">
            <w:pPr>
              <w:rPr>
                <w:b/>
              </w:rPr>
            </w:pPr>
          </w:p>
          <w:p w14:paraId="1AA9094C" w14:textId="302405F0" w:rsidR="0087371C" w:rsidRPr="00B27F87" w:rsidRDefault="00B27F87" w:rsidP="0087371C">
            <w:r w:rsidRPr="00B27F87">
              <w:t xml:space="preserve">I certify that the information provided in </w:t>
            </w:r>
            <w:r w:rsidR="0087371C">
              <w:t xml:space="preserve">this </w:t>
            </w:r>
            <w:r w:rsidR="00BB20CA">
              <w:t>application</w:t>
            </w:r>
            <w:r w:rsidRPr="00B27F87">
              <w:t xml:space="preserve"> form is complete and correct in every detail, and I understand that deliberate inaccuracies or omissions may result in </w:t>
            </w:r>
            <w:r w:rsidR="0087371C" w:rsidRPr="00B27F87">
              <w:t xml:space="preserve">my </w:t>
            </w:r>
            <w:r w:rsidR="00BB20CA">
              <w:t>application</w:t>
            </w:r>
            <w:r w:rsidR="0087371C">
              <w:t xml:space="preserve"> </w:t>
            </w:r>
            <w:r w:rsidR="00BB20CA">
              <w:t>a</w:t>
            </w:r>
            <w:r w:rsidR="0087371C">
              <w:t>nd any potential employment offer being terminated.</w:t>
            </w:r>
          </w:p>
          <w:p w14:paraId="61D66380" w14:textId="77777777" w:rsidR="0087371C" w:rsidRDefault="0087371C" w:rsidP="0087371C">
            <w:pPr>
              <w:rPr>
                <w:b/>
              </w:rPr>
            </w:pPr>
          </w:p>
          <w:p w14:paraId="0894E494" w14:textId="5878502F" w:rsidR="00B27F87" w:rsidRPr="00B27F87" w:rsidRDefault="00B27F87" w:rsidP="00B27F87"/>
          <w:p w14:paraId="39910677" w14:textId="38231580" w:rsidR="0074692C" w:rsidRDefault="0074692C" w:rsidP="0074692C">
            <w:pPr>
              <w:rPr>
                <w:b/>
              </w:rPr>
            </w:pPr>
            <w:r w:rsidRPr="00B27F87">
              <w:rPr>
                <w:b/>
              </w:rPr>
              <w:t>Applicant’s Signature: _______________</w:t>
            </w:r>
            <w:r>
              <w:rPr>
                <w:b/>
              </w:rPr>
              <w:t>___________</w:t>
            </w:r>
            <w:r w:rsidR="00275FB6">
              <w:rPr>
                <w:b/>
              </w:rPr>
              <w:t>________</w:t>
            </w:r>
            <w:r w:rsidRPr="00B27F87">
              <w:rPr>
                <w:b/>
              </w:rPr>
              <w:t xml:space="preserve"> Date: __________</w:t>
            </w:r>
            <w:r w:rsidR="00275FB6">
              <w:rPr>
                <w:b/>
              </w:rPr>
              <w:t>_____</w:t>
            </w:r>
          </w:p>
          <w:p w14:paraId="6BB5E6DF" w14:textId="2A2D02F9" w:rsidR="00440BB0" w:rsidRDefault="00440BB0">
            <w:pPr>
              <w:rPr>
                <w:b/>
              </w:rPr>
            </w:pPr>
          </w:p>
        </w:tc>
      </w:tr>
      <w:tr w:rsidR="00440BB0" w14:paraId="461CBD5C" w14:textId="77777777" w:rsidTr="00B27F87">
        <w:tc>
          <w:tcPr>
            <w:tcW w:w="9016" w:type="dxa"/>
          </w:tcPr>
          <w:p w14:paraId="63AAFE8A" w14:textId="77777777" w:rsidR="00440BB0" w:rsidRDefault="00440BB0"/>
          <w:tbl>
            <w:tblPr>
              <w:tblW w:w="0" w:type="auto"/>
              <w:tblBorders>
                <w:top w:val="nil"/>
                <w:left w:val="nil"/>
                <w:bottom w:val="nil"/>
                <w:right w:val="nil"/>
              </w:tblBorders>
              <w:tblLook w:val="0000" w:firstRow="0" w:lastRow="0" w:firstColumn="0" w:lastColumn="0" w:noHBand="0" w:noVBand="0"/>
            </w:tblPr>
            <w:tblGrid>
              <w:gridCol w:w="8800"/>
            </w:tblGrid>
            <w:tr w:rsidR="00440BB0" w:rsidRPr="00440BB0" w14:paraId="4B2A5B78" w14:textId="77777777">
              <w:trPr>
                <w:trHeight w:val="557"/>
              </w:trPr>
              <w:tc>
                <w:tcPr>
                  <w:tcW w:w="0" w:type="auto"/>
                </w:tcPr>
                <w:p w14:paraId="62DA2D30" w14:textId="1D08C475" w:rsidR="00440BB0" w:rsidRDefault="00440BB0" w:rsidP="00440BB0">
                  <w:pPr>
                    <w:autoSpaceDE w:val="0"/>
                    <w:autoSpaceDN w:val="0"/>
                    <w:adjustRightInd w:val="0"/>
                    <w:spacing w:after="0" w:line="240" w:lineRule="auto"/>
                    <w:rPr>
                      <w:b/>
                    </w:rPr>
                  </w:pPr>
                  <w:r w:rsidRPr="00440BB0">
                    <w:t xml:space="preserve">I understand that if medical information is </w:t>
                  </w:r>
                  <w:r w:rsidR="0087371C" w:rsidRPr="00440BB0">
                    <w:t>required</w:t>
                  </w:r>
                  <w:r w:rsidR="0087371C">
                    <w:t xml:space="preserve"> (after interview)</w:t>
                  </w:r>
                  <w:r w:rsidR="0087371C" w:rsidRPr="00440BB0">
                    <w:t>,</w:t>
                  </w:r>
                  <w:r w:rsidRPr="00440BB0">
                    <w:t xml:space="preserve"> I may be asked to give</w:t>
                  </w:r>
                  <w:r>
                    <w:t xml:space="preserve"> written authorisation for Iona College Geelong</w:t>
                  </w:r>
                  <w:r w:rsidRPr="00440BB0">
                    <w:t xml:space="preserve"> to seek relevant medical information. I acknowledge that wilful suppression or inaccuracy </w:t>
                  </w:r>
                  <w:r w:rsidR="0087371C" w:rsidRPr="00B27F87">
                    <w:t xml:space="preserve">may result in my </w:t>
                  </w:r>
                  <w:r w:rsidR="00BB20CA">
                    <w:t>application</w:t>
                  </w:r>
                  <w:r w:rsidR="0087371C">
                    <w:t xml:space="preserve"> and any potential employment offer being terminated.</w:t>
                  </w:r>
                </w:p>
                <w:p w14:paraId="7D09E9CF" w14:textId="77777777" w:rsidR="00BB20CA" w:rsidRDefault="00BB20CA" w:rsidP="0087371C">
                  <w:pPr>
                    <w:rPr>
                      <w:b/>
                    </w:rPr>
                  </w:pPr>
                </w:p>
                <w:p w14:paraId="70ED82E7" w14:textId="47D91A25" w:rsidR="0087371C" w:rsidRDefault="0087371C" w:rsidP="0087371C">
                  <w:pPr>
                    <w:rPr>
                      <w:b/>
                    </w:rPr>
                  </w:pPr>
                  <w:r w:rsidRPr="00B27F87">
                    <w:rPr>
                      <w:b/>
                    </w:rPr>
                    <w:t>Applicant’s Signature: _______________</w:t>
                  </w:r>
                  <w:r>
                    <w:rPr>
                      <w:b/>
                    </w:rPr>
                    <w:t>__________</w:t>
                  </w:r>
                  <w:r w:rsidR="00275FB6">
                    <w:rPr>
                      <w:b/>
                    </w:rPr>
                    <w:t>_______</w:t>
                  </w:r>
                  <w:r>
                    <w:rPr>
                      <w:b/>
                    </w:rPr>
                    <w:t>_</w:t>
                  </w:r>
                  <w:r w:rsidRPr="00B27F87">
                    <w:rPr>
                      <w:b/>
                    </w:rPr>
                    <w:t xml:space="preserve"> Date: _______</w:t>
                  </w:r>
                  <w:r>
                    <w:rPr>
                      <w:b/>
                    </w:rPr>
                    <w:softHyphen/>
                  </w:r>
                  <w:r>
                    <w:rPr>
                      <w:b/>
                    </w:rPr>
                    <w:softHyphen/>
                  </w:r>
                  <w:r>
                    <w:rPr>
                      <w:b/>
                    </w:rPr>
                    <w:softHyphen/>
                    <w:t>_</w:t>
                  </w:r>
                  <w:r w:rsidR="00BB20CA">
                    <w:rPr>
                      <w:b/>
                    </w:rPr>
                    <w:t>_</w:t>
                  </w:r>
                  <w:r w:rsidR="00275FB6">
                    <w:rPr>
                      <w:b/>
                    </w:rPr>
                    <w:t>_____</w:t>
                  </w:r>
                </w:p>
                <w:p w14:paraId="3730188B" w14:textId="6E4865F3" w:rsidR="00EA3F10" w:rsidRPr="00440BB0" w:rsidRDefault="00EA3F10" w:rsidP="00440BB0">
                  <w:pPr>
                    <w:autoSpaceDE w:val="0"/>
                    <w:autoSpaceDN w:val="0"/>
                    <w:adjustRightInd w:val="0"/>
                    <w:spacing w:after="0" w:line="240" w:lineRule="auto"/>
                    <w:rPr>
                      <w:b/>
                    </w:rPr>
                  </w:pPr>
                </w:p>
              </w:tc>
            </w:tr>
          </w:tbl>
          <w:p w14:paraId="6F8B17CB" w14:textId="77777777" w:rsidR="00440BB0" w:rsidRDefault="00440BB0">
            <w:pPr>
              <w:rPr>
                <w:b/>
              </w:rPr>
            </w:pPr>
          </w:p>
        </w:tc>
      </w:tr>
      <w:tr w:rsidR="00440BB0" w14:paraId="27C3FB51" w14:textId="77777777" w:rsidTr="00B27F87">
        <w:tc>
          <w:tcPr>
            <w:tcW w:w="9016" w:type="dxa"/>
          </w:tcPr>
          <w:p w14:paraId="060CC5D3" w14:textId="77777777" w:rsidR="00AD0FF4" w:rsidRDefault="00AD0FF4" w:rsidP="00440BB0"/>
          <w:p w14:paraId="14A345C0" w14:textId="0DF7886F" w:rsidR="00440BB0" w:rsidRPr="00440BB0" w:rsidRDefault="00440BB0" w:rsidP="00440BB0">
            <w:r w:rsidRPr="00440BB0">
              <w:t>I certify the accuracy of the information provide with this</w:t>
            </w:r>
            <w:r>
              <w:t xml:space="preserve"> application. I consent to Iona College Geelong</w:t>
            </w:r>
            <w:r w:rsidRPr="00440BB0">
              <w:t xml:space="preserve"> contacting current referees as nominated on my application</w:t>
            </w:r>
            <w:r w:rsidR="00F96AC4">
              <w:t xml:space="preserve"> should I be interviewed by the College</w:t>
            </w:r>
            <w:r>
              <w:t xml:space="preserve"> for a position</w:t>
            </w:r>
            <w:r w:rsidRPr="00440BB0">
              <w:t xml:space="preserve">. </w:t>
            </w:r>
            <w:r w:rsidR="0087371C">
              <w:t>No contact with referees will be made until after the interview process.</w:t>
            </w:r>
          </w:p>
          <w:p w14:paraId="1D0CC630" w14:textId="77777777" w:rsidR="00440BB0" w:rsidRDefault="00440BB0" w:rsidP="00440BB0">
            <w:pPr>
              <w:rPr>
                <w:b/>
                <w:bCs/>
                <w:sz w:val="18"/>
                <w:szCs w:val="18"/>
              </w:rPr>
            </w:pPr>
          </w:p>
          <w:p w14:paraId="5ED89143" w14:textId="77777777" w:rsidR="00440BB0" w:rsidRDefault="00440BB0" w:rsidP="00440BB0">
            <w:pPr>
              <w:rPr>
                <w:b/>
                <w:bCs/>
                <w:sz w:val="18"/>
                <w:szCs w:val="18"/>
              </w:rPr>
            </w:pPr>
          </w:p>
          <w:p w14:paraId="17C67EF0" w14:textId="62829C2D" w:rsidR="0087371C" w:rsidRDefault="0087371C" w:rsidP="0087371C">
            <w:pPr>
              <w:rPr>
                <w:b/>
              </w:rPr>
            </w:pPr>
            <w:r w:rsidRPr="00B27F87">
              <w:rPr>
                <w:b/>
              </w:rPr>
              <w:t>Applicant’s Signature: _______________</w:t>
            </w:r>
            <w:r>
              <w:rPr>
                <w:b/>
              </w:rPr>
              <w:t>__________</w:t>
            </w:r>
            <w:r w:rsidR="00275FB6">
              <w:rPr>
                <w:b/>
              </w:rPr>
              <w:t>__________</w:t>
            </w:r>
            <w:r w:rsidRPr="00B27F87">
              <w:rPr>
                <w:b/>
              </w:rPr>
              <w:t xml:space="preserve"> Date: _______</w:t>
            </w:r>
            <w:r>
              <w:rPr>
                <w:b/>
              </w:rPr>
              <w:softHyphen/>
            </w:r>
            <w:r>
              <w:rPr>
                <w:b/>
              </w:rPr>
              <w:softHyphen/>
            </w:r>
            <w:r>
              <w:rPr>
                <w:b/>
              </w:rPr>
              <w:softHyphen/>
              <w:t>_</w:t>
            </w:r>
            <w:r w:rsidR="00275FB6">
              <w:rPr>
                <w:b/>
              </w:rPr>
              <w:t>______</w:t>
            </w:r>
          </w:p>
          <w:p w14:paraId="449F210E" w14:textId="1659FFF8" w:rsidR="00440BB0" w:rsidRDefault="00440BB0" w:rsidP="00440BB0">
            <w:pPr>
              <w:rPr>
                <w:b/>
              </w:rPr>
            </w:pPr>
          </w:p>
        </w:tc>
      </w:tr>
      <w:tr w:rsidR="00440BB0" w14:paraId="4EC0D932" w14:textId="77777777" w:rsidTr="00B27F87">
        <w:tc>
          <w:tcPr>
            <w:tcW w:w="9016" w:type="dxa"/>
          </w:tcPr>
          <w:p w14:paraId="372856A7" w14:textId="77777777" w:rsidR="00AD0FF4" w:rsidRDefault="00AD0FF4" w:rsidP="00440BB0"/>
          <w:p w14:paraId="0CA09277" w14:textId="5EF30795" w:rsidR="00440BB0" w:rsidRPr="00440BB0" w:rsidRDefault="00440BB0" w:rsidP="00440BB0">
            <w:r w:rsidRPr="00440BB0">
              <w:t>I understand that</w:t>
            </w:r>
            <w:r>
              <w:t xml:space="preserve"> </w:t>
            </w:r>
            <w:r w:rsidR="007B1302" w:rsidRPr="007B1302">
              <w:t>a current Working with Children Check (WWCC)</w:t>
            </w:r>
            <w:r w:rsidR="0087371C" w:rsidRPr="007B1302">
              <w:t xml:space="preserve"> </w:t>
            </w:r>
            <w:r w:rsidR="0087371C" w:rsidRPr="00440BB0">
              <w:t>is</w:t>
            </w:r>
            <w:r w:rsidRPr="00440BB0">
              <w:t xml:space="preserve"> required as part of the employment application process and it is a condition of any employment</w:t>
            </w:r>
            <w:r w:rsidR="0087371C">
              <w:t xml:space="preserve"> offer</w:t>
            </w:r>
            <w:r w:rsidRPr="00440BB0">
              <w:t xml:space="preserve"> </w:t>
            </w:r>
            <w:r w:rsidR="0087371C">
              <w:t>from</w:t>
            </w:r>
            <w:r w:rsidRPr="00440BB0">
              <w:t xml:space="preserve"> </w:t>
            </w:r>
            <w:r>
              <w:t>Iona College Geelong</w:t>
            </w:r>
            <w:r w:rsidRPr="00440BB0">
              <w:t xml:space="preserve"> that I hold a valid </w:t>
            </w:r>
            <w:r w:rsidR="00BB20CA">
              <w:t>Working with Children Check (WWCC)</w:t>
            </w:r>
            <w:r w:rsidRPr="00440BB0">
              <w:t xml:space="preserve"> at all times during </w:t>
            </w:r>
            <w:r w:rsidR="00AD0FF4">
              <w:t xml:space="preserve">my </w:t>
            </w:r>
            <w:r w:rsidRPr="00440BB0">
              <w:t>employment. In addition, a National Criminal Check may be required as part of the employment assessment process. The existence of a criminal record or other relevant record may affect th</w:t>
            </w:r>
            <w:r w:rsidR="0087371C">
              <w:t>e</w:t>
            </w:r>
            <w:r w:rsidRPr="00440BB0">
              <w:t xml:space="preserve"> </w:t>
            </w:r>
            <w:r w:rsidR="0087371C">
              <w:t>ability of Iona College Geelong to proceed to interview stage.</w:t>
            </w:r>
            <w:r w:rsidR="00C534D6">
              <w:t xml:space="preserve"> </w:t>
            </w:r>
            <w:r w:rsidR="00A20E72">
              <w:t>Successful applicants</w:t>
            </w:r>
            <w:r w:rsidR="00C534D6">
              <w:t xml:space="preserve"> must also hold a current first aid qualification</w:t>
            </w:r>
            <w:r w:rsidR="00A20E72">
              <w:t>.</w:t>
            </w:r>
          </w:p>
          <w:p w14:paraId="727FCC3E" w14:textId="77777777" w:rsidR="00440BB0" w:rsidRDefault="00440BB0" w:rsidP="00440BB0"/>
          <w:p w14:paraId="35008E43" w14:textId="7BE55C4C" w:rsidR="0087371C" w:rsidRDefault="0087371C" w:rsidP="0087371C">
            <w:pPr>
              <w:rPr>
                <w:b/>
              </w:rPr>
            </w:pPr>
            <w:r w:rsidRPr="00B27F87">
              <w:rPr>
                <w:b/>
              </w:rPr>
              <w:t>Applicant’s Signature: _______________</w:t>
            </w:r>
            <w:r>
              <w:rPr>
                <w:b/>
              </w:rPr>
              <w:t>___________</w:t>
            </w:r>
            <w:r w:rsidR="00A20E72">
              <w:rPr>
                <w:b/>
              </w:rPr>
              <w:t>__________</w:t>
            </w:r>
            <w:r w:rsidRPr="00B27F87">
              <w:rPr>
                <w:b/>
              </w:rPr>
              <w:t>Date: _______</w:t>
            </w:r>
            <w:r>
              <w:rPr>
                <w:b/>
              </w:rPr>
              <w:softHyphen/>
            </w:r>
            <w:r>
              <w:rPr>
                <w:b/>
              </w:rPr>
              <w:softHyphen/>
            </w:r>
            <w:r>
              <w:rPr>
                <w:b/>
              </w:rPr>
              <w:softHyphen/>
              <w:t>_</w:t>
            </w:r>
            <w:r w:rsidR="00A20E72">
              <w:rPr>
                <w:b/>
              </w:rPr>
              <w:t>______</w:t>
            </w:r>
          </w:p>
          <w:p w14:paraId="08736A47" w14:textId="12B90160" w:rsidR="00F96AC4" w:rsidRPr="00440BB0" w:rsidRDefault="00F96AC4" w:rsidP="00440BB0"/>
        </w:tc>
      </w:tr>
    </w:tbl>
    <w:p w14:paraId="50AD7E49" w14:textId="5AA7CE18" w:rsidR="0087371C" w:rsidRDefault="0087371C">
      <w:pPr>
        <w:rPr>
          <w:b/>
        </w:rPr>
      </w:pPr>
    </w:p>
    <w:p w14:paraId="3F93B1D2" w14:textId="2FE3C947" w:rsidR="00CD4ED0" w:rsidRPr="00CD4ED0" w:rsidRDefault="00CD4ED0">
      <w:pPr>
        <w:rPr>
          <w:b/>
        </w:rPr>
      </w:pPr>
      <w:r w:rsidRPr="00CD4ED0">
        <w:rPr>
          <w:b/>
        </w:rPr>
        <w:t xml:space="preserve">EMPLOYMENT COLLECTION NOTICE </w:t>
      </w:r>
    </w:p>
    <w:p w14:paraId="2FF19FC6" w14:textId="7F3D2E72" w:rsidR="00CD4ED0" w:rsidRDefault="00CD4ED0" w:rsidP="00E94807">
      <w:pPr>
        <w:jc w:val="both"/>
      </w:pPr>
      <w:r>
        <w:t xml:space="preserve">In </w:t>
      </w:r>
      <w:r w:rsidR="0087371C">
        <w:t xml:space="preserve">completing an </w:t>
      </w:r>
      <w:r w:rsidR="00BB20CA">
        <w:t>application</w:t>
      </w:r>
      <w:r w:rsidR="0087371C">
        <w:t xml:space="preserve"> form for employment </w:t>
      </w:r>
      <w:r>
        <w:t>at Iona College Geelong</w:t>
      </w:r>
      <w:r w:rsidR="00AD0FF4">
        <w:t>,</w:t>
      </w:r>
      <w:r>
        <w:t xml:space="preserve"> you will be</w:t>
      </w:r>
      <w:r w:rsidR="0087371C">
        <w:t xml:space="preserve"> supplying</w:t>
      </w:r>
      <w:r>
        <w:t xml:space="preserve"> the College with personal information. </w:t>
      </w:r>
    </w:p>
    <w:p w14:paraId="20F3ED35" w14:textId="5604C503" w:rsidR="00CD4ED0" w:rsidRDefault="00CD4ED0" w:rsidP="00E94807">
      <w:pPr>
        <w:jc w:val="both"/>
      </w:pPr>
      <w:r>
        <w:t xml:space="preserve">If you provide us with personal information, for example, your name and address or information contained on this form, we will collect the information in order to assess your application. </w:t>
      </w:r>
    </w:p>
    <w:p w14:paraId="716031EF" w14:textId="77777777" w:rsidR="00CD4ED0" w:rsidRDefault="00CD4ED0" w:rsidP="00E94807">
      <w:pPr>
        <w:jc w:val="both"/>
      </w:pPr>
      <w:r>
        <w:t xml:space="preserve">You may seek access to your personal information that we hold about you if you are unsuccessful for the position. However, there may be occasions when access is denied. Such occasions would include where access would have an unreasonable impact on the privacy of others. </w:t>
      </w:r>
    </w:p>
    <w:p w14:paraId="5D4BB805" w14:textId="11BD4679" w:rsidR="00CD4ED0" w:rsidRDefault="00CD4ED0" w:rsidP="00E94807">
      <w:pPr>
        <w:jc w:val="both"/>
      </w:pPr>
      <w:r>
        <w:t>We will not disclose this information to a third party without your consent</w:t>
      </w:r>
      <w:r w:rsidR="00901C2F">
        <w:t>, other than to the referees that you have listed on this form.</w:t>
      </w:r>
      <w:r>
        <w:t xml:space="preserve"> If you provide us with personal information of others, we encourage you to inform them that you are disclosing this information to Iona College Geelong and that they can access that information if they wish. </w:t>
      </w:r>
    </w:p>
    <w:p w14:paraId="00B47E2F" w14:textId="6A4C5CA8" w:rsidR="00CD4ED0" w:rsidRDefault="00901C2F" w:rsidP="00E94807">
      <w:pPr>
        <w:jc w:val="both"/>
      </w:pPr>
      <w:r>
        <w:t>Iona College Geelong</w:t>
      </w:r>
      <w:r w:rsidR="00CD4ED0">
        <w:t xml:space="preserve"> does not usually disclose information to third parties.</w:t>
      </w:r>
    </w:p>
    <w:sectPr w:rsidR="00CD4ED0" w:rsidSect="00CD4ED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Montserra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9B36E6"/>
    <w:multiLevelType w:val="hybridMultilevel"/>
    <w:tmpl w:val="D1262EE2"/>
    <w:lvl w:ilvl="0" w:tplc="40A8D9BE">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jY0NzUwMLawtLBU0lEKTi0uzszPAykwrAUAsaGheywAAAA="/>
  </w:docVars>
  <w:rsids>
    <w:rsidRoot w:val="00EA1F87"/>
    <w:rsid w:val="00092B7C"/>
    <w:rsid w:val="000C5B97"/>
    <w:rsid w:val="00181E2F"/>
    <w:rsid w:val="0018789D"/>
    <w:rsid w:val="001B2DDE"/>
    <w:rsid w:val="00210A3D"/>
    <w:rsid w:val="00275FB6"/>
    <w:rsid w:val="00295ABB"/>
    <w:rsid w:val="002A4F49"/>
    <w:rsid w:val="00305B79"/>
    <w:rsid w:val="00333C2F"/>
    <w:rsid w:val="003B5C92"/>
    <w:rsid w:val="003C4045"/>
    <w:rsid w:val="00410F3A"/>
    <w:rsid w:val="00440BB0"/>
    <w:rsid w:val="00465C07"/>
    <w:rsid w:val="00500598"/>
    <w:rsid w:val="00513700"/>
    <w:rsid w:val="00530077"/>
    <w:rsid w:val="00576E3A"/>
    <w:rsid w:val="00606000"/>
    <w:rsid w:val="006D346D"/>
    <w:rsid w:val="006F7061"/>
    <w:rsid w:val="0074692C"/>
    <w:rsid w:val="007B1302"/>
    <w:rsid w:val="00804D4A"/>
    <w:rsid w:val="008223CE"/>
    <w:rsid w:val="0087371C"/>
    <w:rsid w:val="008D2E3A"/>
    <w:rsid w:val="00901C2F"/>
    <w:rsid w:val="00967912"/>
    <w:rsid w:val="009F5C06"/>
    <w:rsid w:val="00A20E72"/>
    <w:rsid w:val="00A46726"/>
    <w:rsid w:val="00AC687F"/>
    <w:rsid w:val="00AD0FF4"/>
    <w:rsid w:val="00AD1923"/>
    <w:rsid w:val="00AF4B73"/>
    <w:rsid w:val="00B1011B"/>
    <w:rsid w:val="00B27F87"/>
    <w:rsid w:val="00B60C5A"/>
    <w:rsid w:val="00B72CAB"/>
    <w:rsid w:val="00BB20CA"/>
    <w:rsid w:val="00BB66BB"/>
    <w:rsid w:val="00BE056A"/>
    <w:rsid w:val="00BF2B76"/>
    <w:rsid w:val="00C159BF"/>
    <w:rsid w:val="00C534D6"/>
    <w:rsid w:val="00C9739B"/>
    <w:rsid w:val="00CC7D86"/>
    <w:rsid w:val="00CD4ED0"/>
    <w:rsid w:val="00D1717E"/>
    <w:rsid w:val="00DC0ABC"/>
    <w:rsid w:val="00DF5C02"/>
    <w:rsid w:val="00E274E2"/>
    <w:rsid w:val="00E94807"/>
    <w:rsid w:val="00EA1F87"/>
    <w:rsid w:val="00EA26C8"/>
    <w:rsid w:val="00EA3F10"/>
    <w:rsid w:val="00F42722"/>
    <w:rsid w:val="00F51C1B"/>
    <w:rsid w:val="00F96AC4"/>
    <w:rsid w:val="00FF0798"/>
    <w:rsid w:val="06C27196"/>
    <w:rsid w:val="0B889F28"/>
    <w:rsid w:val="10A933C3"/>
    <w:rsid w:val="11B37C6D"/>
    <w:rsid w:val="2BB7ED45"/>
    <w:rsid w:val="4AC3FB39"/>
    <w:rsid w:val="56298EC9"/>
    <w:rsid w:val="7EB11F0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B4BF8"/>
  <w15:chartTrackingRefBased/>
  <w15:docId w15:val="{3ADD6D0F-70F2-416C-9E48-0AEFF9C68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E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72C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27F87"/>
    <w:pPr>
      <w:ind w:left="720"/>
      <w:contextualSpacing/>
    </w:pPr>
  </w:style>
  <w:style w:type="paragraph" w:customStyle="1" w:styleId="Default">
    <w:name w:val="Default"/>
    <w:rsid w:val="00092B7C"/>
    <w:pPr>
      <w:autoSpaceDE w:val="0"/>
      <w:autoSpaceDN w:val="0"/>
      <w:adjustRightInd w:val="0"/>
      <w:spacing w:after="0" w:line="240" w:lineRule="auto"/>
    </w:pPr>
    <w:rPr>
      <w:rFonts w:ascii="Montserrat" w:hAnsi="Montserrat" w:cs="Montserrat"/>
      <w:color w:val="000000"/>
      <w:sz w:val="24"/>
      <w:szCs w:val="24"/>
    </w:rPr>
  </w:style>
  <w:style w:type="paragraph" w:styleId="BalloonText">
    <w:name w:val="Balloon Text"/>
    <w:basedOn w:val="Normal"/>
    <w:link w:val="BalloonTextChar"/>
    <w:uiPriority w:val="99"/>
    <w:semiHidden/>
    <w:unhideWhenUsed/>
    <w:rsid w:val="00EA26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26C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8A182FC75F3647BEDF6E524D2A301E" ma:contentTypeVersion="15" ma:contentTypeDescription="Create a new document." ma:contentTypeScope="" ma:versionID="8d8a41180c3260863e3571dec58ea3d8">
  <xsd:schema xmlns:xsd="http://www.w3.org/2001/XMLSchema" xmlns:xs="http://www.w3.org/2001/XMLSchema" xmlns:p="http://schemas.microsoft.com/office/2006/metadata/properties" xmlns:ns2="034680f1-cde3-4abf-a14c-dc98562c0c80" xmlns:ns3="9688825b-52e9-49a9-9643-516ac781936b" targetNamespace="http://schemas.microsoft.com/office/2006/metadata/properties" ma:root="true" ma:fieldsID="8d369fa0777b67f87304f256d7209bf3" ns2:_="" ns3:_="">
    <xsd:import namespace="034680f1-cde3-4abf-a14c-dc98562c0c80"/>
    <xsd:import namespace="9688825b-52e9-49a9-9643-516ac781936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4680f1-cde3-4abf-a14c-dc98562c0c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0734317-8956-4af6-a631-a492571df07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688825b-52e9-49a9-9643-516ac78193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b5bcece-ab9e-4054-88a4-d38872256a12}" ma:internalName="TaxCatchAll" ma:showField="CatchAllData" ma:web="9688825b-52e9-49a9-9643-516ac78193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688825b-52e9-49a9-9643-516ac781936b" xsi:nil="true"/>
    <lcf76f155ced4ddcb4097134ff3c332f xmlns="034680f1-cde3-4abf-a14c-dc98562c0c80">
      <Terms xmlns="http://schemas.microsoft.com/office/infopath/2007/PartnerControls"/>
    </lcf76f155ced4ddcb4097134ff3c332f>
    <SharedWithUsers xmlns="9688825b-52e9-49a9-9643-516ac781936b">
      <UserInfo>
        <DisplayName>Brigitte Read</DisplayName>
        <AccountId>37</AccountId>
        <AccountType/>
      </UserInfo>
    </SharedWithUsers>
  </documentManagement>
</p:properties>
</file>

<file path=customXml/itemProps1.xml><?xml version="1.0" encoding="utf-8"?>
<ds:datastoreItem xmlns:ds="http://schemas.openxmlformats.org/officeDocument/2006/customXml" ds:itemID="{6D4457CD-BCCC-4229-A02F-499FF3F456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4680f1-cde3-4abf-a14c-dc98562c0c80"/>
    <ds:schemaRef ds:uri="9688825b-52e9-49a9-9643-516ac78193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D70B85-9159-42AE-91BC-E55A5B901C2E}">
  <ds:schemaRefs>
    <ds:schemaRef ds:uri="http://schemas.microsoft.com/sharepoint/v3/contenttype/forms"/>
  </ds:schemaRefs>
</ds:datastoreItem>
</file>

<file path=customXml/itemProps3.xml><?xml version="1.0" encoding="utf-8"?>
<ds:datastoreItem xmlns:ds="http://schemas.openxmlformats.org/officeDocument/2006/customXml" ds:itemID="{77F642F7-A5CC-4120-9A04-7D6B2D3650BD}">
  <ds:schemaRefs>
    <ds:schemaRef ds:uri="http://schemas.microsoft.com/office/2006/documentManagement/types"/>
    <ds:schemaRef ds:uri="http://schemas.microsoft.com/office/2006/metadata/properties"/>
    <ds:schemaRef ds:uri="http://purl.org/dc/terms/"/>
    <ds:schemaRef ds:uri="http://schemas.microsoft.com/office/infopath/2007/PartnerControls"/>
    <ds:schemaRef ds:uri="http://www.w3.org/XML/1998/namespace"/>
    <ds:schemaRef ds:uri="http://schemas.openxmlformats.org/package/2006/metadata/core-properties"/>
    <ds:schemaRef ds:uri="034680f1-cde3-4abf-a14c-dc98562c0c80"/>
    <ds:schemaRef ds:uri="http://purl.org/dc/elements/1.1/"/>
    <ds:schemaRef ds:uri="http://purl.org/dc/dcmitype/"/>
    <ds:schemaRef ds:uri="9688825b-52e9-49a9-9643-516ac781936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23</Words>
  <Characters>6403</Characters>
  <Application>Microsoft Office Word</Application>
  <DocSecurity>0</DocSecurity>
  <Lines>53</Lines>
  <Paragraphs>15</Paragraphs>
  <ScaleCrop>false</ScaleCrop>
  <Company>CLONARD COLLEGE GEELONG</Company>
  <LinksUpToDate>false</LinksUpToDate>
  <CharactersWithSpaces>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McKew</dc:creator>
  <cp:keywords/>
  <dc:description/>
  <cp:lastModifiedBy>Julie Cole</cp:lastModifiedBy>
  <cp:revision>2</cp:revision>
  <cp:lastPrinted>2022-08-05T21:48:00Z</cp:lastPrinted>
  <dcterms:created xsi:type="dcterms:W3CDTF">2023-02-06T02:13:00Z</dcterms:created>
  <dcterms:modified xsi:type="dcterms:W3CDTF">2023-02-06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8A182FC75F3647BEDF6E524D2A301E</vt:lpwstr>
  </property>
  <property fmtid="{D5CDD505-2E9C-101B-9397-08002B2CF9AE}" pid="3" name="MediaServiceImageTags">
    <vt:lpwstr/>
  </property>
</Properties>
</file>